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A54ED8A" w14:textId="550E828F" w:rsidR="000F2482" w:rsidRPr="000D2A3E" w:rsidRDefault="00574858" w:rsidP="000D2A3E">
      <w:pPr>
        <w:pStyle w:val="IntenseQuote"/>
        <w:pBdr>
          <w:top w:val="single" w:sz="12" w:space="10" w:color="5B9BD5" w:themeColor="accent1"/>
          <w:bottom w:val="single" w:sz="12" w:space="10" w:color="5B9BD5" w:themeColor="accent1"/>
        </w:pBdr>
        <w:ind w:left="0" w:right="1372"/>
        <w:jc w:val="left"/>
        <w:rPr>
          <w:rStyle w:val="Strong"/>
          <w:color w:val="BA1D2F"/>
          <w:sz w:val="40"/>
          <w:szCs w:val="40"/>
          <w14:textOutline w14:w="9525" w14:cap="rnd" w14:cmpd="sng" w14:algn="ctr">
            <w14:solidFill>
              <w14:srgbClr w14:val="6CACE4"/>
            </w14:solidFill>
            <w14:prstDash w14:val="solid"/>
            <w14:bevel/>
          </w14:textOutline>
        </w:rPr>
      </w:pPr>
      <w:r>
        <w:rPr>
          <w:b/>
          <w:bCs/>
          <w:color w:val="BA1D2F"/>
          <w:sz w:val="40"/>
          <w:szCs w:val="40"/>
        </w:rPr>
        <w:t>2</w:t>
      </w:r>
      <w:r w:rsidR="005F3923">
        <w:rPr>
          <w:b/>
          <w:bCs/>
          <w:color w:val="BA1D2F"/>
          <w:sz w:val="40"/>
          <w:szCs w:val="40"/>
        </w:rPr>
        <w:t>5S</w:t>
      </w:r>
      <w:r w:rsidR="00891B8B">
        <w:rPr>
          <w:b/>
          <w:bCs/>
          <w:color w:val="BA1D2F"/>
          <w:sz w:val="40"/>
          <w:szCs w:val="40"/>
        </w:rPr>
        <w:t>2</w:t>
      </w:r>
      <w:r>
        <w:rPr>
          <w:b/>
          <w:bCs/>
          <w:color w:val="BA1D2F"/>
          <w:sz w:val="40"/>
          <w:szCs w:val="40"/>
        </w:rPr>
        <w:t xml:space="preserve"> Year </w:t>
      </w:r>
      <w:r w:rsidR="007F20A9">
        <w:rPr>
          <w:b/>
          <w:bCs/>
          <w:color w:val="BA1D2F"/>
          <w:sz w:val="40"/>
          <w:szCs w:val="40"/>
        </w:rPr>
        <w:t>7-9</w:t>
      </w:r>
      <w:r>
        <w:rPr>
          <w:b/>
          <w:bCs/>
          <w:color w:val="BA1D2F"/>
          <w:sz w:val="40"/>
          <w:szCs w:val="40"/>
        </w:rPr>
        <w:t xml:space="preserve"> Exam Timetable</w:t>
      </w:r>
    </w:p>
    <w:tbl>
      <w:tblPr>
        <w:tblW w:w="9868" w:type="dxa"/>
        <w:tblLook w:val="04A0" w:firstRow="1" w:lastRow="0" w:firstColumn="1" w:lastColumn="0" w:noHBand="0" w:noVBand="1"/>
      </w:tblPr>
      <w:tblGrid>
        <w:gridCol w:w="1266"/>
        <w:gridCol w:w="5528"/>
        <w:gridCol w:w="1134"/>
        <w:gridCol w:w="1092"/>
        <w:gridCol w:w="848"/>
      </w:tblGrid>
      <w:tr w:rsidR="000D2A3E" w:rsidRPr="000D2A3E" w14:paraId="1FF86343" w14:textId="77777777" w:rsidTr="0021008E">
        <w:trPr>
          <w:trHeight w:val="401"/>
        </w:trPr>
        <w:tc>
          <w:tcPr>
            <w:tcW w:w="1266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shd w:val="clear" w:color="auto" w:fill="9CC2E5" w:themeFill="accent1" w:themeFillTint="99"/>
            <w:vAlign w:val="center"/>
            <w:hideMark/>
          </w:tcPr>
          <w:p w14:paraId="44D6764C" w14:textId="77777777" w:rsidR="000D2A3E" w:rsidRPr="000D2A3E" w:rsidRDefault="000D2A3E" w:rsidP="000D2A3E">
            <w:pPr>
              <w:jc w:val="center"/>
              <w:rPr>
                <w:rFonts w:ascii="Aptos Narrow" w:eastAsia="Times New Roman" w:hAnsi="Aptos Narrow" w:cs="Times New Roman"/>
                <w:b/>
                <w:bCs/>
                <w:color w:val="000000"/>
                <w:sz w:val="22"/>
                <w:szCs w:val="22"/>
                <w:lang w:eastAsia="en-AU"/>
              </w:rPr>
            </w:pPr>
            <w:r w:rsidRPr="000D2A3E">
              <w:rPr>
                <w:rFonts w:ascii="Aptos Narrow" w:eastAsia="Times New Roman" w:hAnsi="Aptos Narrow" w:cs="Times New Roman"/>
                <w:b/>
                <w:bCs/>
                <w:color w:val="000000"/>
                <w:sz w:val="22"/>
                <w:szCs w:val="22"/>
                <w:lang w:eastAsia="en-AU"/>
              </w:rPr>
              <w:t>Date</w:t>
            </w:r>
          </w:p>
        </w:tc>
        <w:tc>
          <w:tcPr>
            <w:tcW w:w="5528" w:type="dxa"/>
            <w:tcBorders>
              <w:top w:val="single" w:sz="12" w:space="0" w:color="auto"/>
              <w:left w:val="nil"/>
              <w:bottom w:val="single" w:sz="12" w:space="0" w:color="auto"/>
              <w:right w:val="single" w:sz="4" w:space="0" w:color="auto"/>
            </w:tcBorders>
            <w:shd w:val="clear" w:color="auto" w:fill="9CC2E5" w:themeFill="accent1" w:themeFillTint="99"/>
            <w:noWrap/>
            <w:vAlign w:val="center"/>
            <w:hideMark/>
          </w:tcPr>
          <w:p w14:paraId="7285245D" w14:textId="77777777" w:rsidR="000D2A3E" w:rsidRPr="000D2A3E" w:rsidRDefault="000D2A3E" w:rsidP="000D2A3E">
            <w:pPr>
              <w:jc w:val="center"/>
              <w:rPr>
                <w:rFonts w:ascii="Aptos Narrow" w:eastAsia="Times New Roman" w:hAnsi="Aptos Narrow" w:cs="Times New Roman"/>
                <w:b/>
                <w:bCs/>
                <w:color w:val="000000"/>
                <w:sz w:val="22"/>
                <w:szCs w:val="22"/>
                <w:lang w:eastAsia="en-AU"/>
              </w:rPr>
            </w:pPr>
            <w:r w:rsidRPr="000D2A3E">
              <w:rPr>
                <w:rFonts w:ascii="Aptos Narrow" w:eastAsia="Times New Roman" w:hAnsi="Aptos Narrow" w:cs="Times New Roman"/>
                <w:b/>
                <w:bCs/>
                <w:color w:val="000000"/>
                <w:sz w:val="22"/>
                <w:szCs w:val="22"/>
                <w:lang w:eastAsia="en-AU"/>
              </w:rPr>
              <w:t>Exam</w:t>
            </w:r>
          </w:p>
        </w:tc>
        <w:tc>
          <w:tcPr>
            <w:tcW w:w="1134" w:type="dxa"/>
            <w:tcBorders>
              <w:top w:val="single" w:sz="12" w:space="0" w:color="auto"/>
              <w:left w:val="nil"/>
              <w:bottom w:val="single" w:sz="12" w:space="0" w:color="auto"/>
              <w:right w:val="single" w:sz="4" w:space="0" w:color="auto"/>
            </w:tcBorders>
            <w:shd w:val="clear" w:color="auto" w:fill="9CC2E5" w:themeFill="accent1" w:themeFillTint="99"/>
            <w:noWrap/>
            <w:vAlign w:val="center"/>
            <w:hideMark/>
          </w:tcPr>
          <w:p w14:paraId="78D0ED0E" w14:textId="77777777" w:rsidR="000D2A3E" w:rsidRPr="000D2A3E" w:rsidRDefault="000D2A3E" w:rsidP="000D2A3E">
            <w:pPr>
              <w:jc w:val="center"/>
              <w:rPr>
                <w:rFonts w:ascii="Aptos Narrow" w:eastAsia="Times New Roman" w:hAnsi="Aptos Narrow" w:cs="Times New Roman"/>
                <w:b/>
                <w:bCs/>
                <w:color w:val="000000"/>
                <w:sz w:val="22"/>
                <w:szCs w:val="22"/>
                <w:lang w:eastAsia="en-AU"/>
              </w:rPr>
            </w:pPr>
            <w:r w:rsidRPr="000D2A3E">
              <w:rPr>
                <w:rFonts w:ascii="Aptos Narrow" w:eastAsia="Times New Roman" w:hAnsi="Aptos Narrow" w:cs="Times New Roman"/>
                <w:b/>
                <w:bCs/>
                <w:color w:val="000000"/>
                <w:sz w:val="22"/>
                <w:szCs w:val="22"/>
                <w:lang w:eastAsia="en-AU"/>
              </w:rPr>
              <w:t>Start time</w:t>
            </w:r>
          </w:p>
        </w:tc>
        <w:tc>
          <w:tcPr>
            <w:tcW w:w="1092" w:type="dxa"/>
            <w:tcBorders>
              <w:top w:val="single" w:sz="12" w:space="0" w:color="auto"/>
              <w:left w:val="nil"/>
              <w:bottom w:val="single" w:sz="12" w:space="0" w:color="auto"/>
              <w:right w:val="single" w:sz="4" w:space="0" w:color="auto"/>
            </w:tcBorders>
            <w:shd w:val="clear" w:color="auto" w:fill="9CC2E5" w:themeFill="accent1" w:themeFillTint="99"/>
            <w:noWrap/>
            <w:vAlign w:val="center"/>
            <w:hideMark/>
          </w:tcPr>
          <w:p w14:paraId="02233A3C" w14:textId="77777777" w:rsidR="000D2A3E" w:rsidRPr="000D2A3E" w:rsidRDefault="000D2A3E" w:rsidP="000D2A3E">
            <w:pPr>
              <w:jc w:val="center"/>
              <w:rPr>
                <w:rFonts w:ascii="Aptos Narrow" w:eastAsia="Times New Roman" w:hAnsi="Aptos Narrow" w:cs="Times New Roman"/>
                <w:b/>
                <w:bCs/>
                <w:color w:val="000000"/>
                <w:sz w:val="22"/>
                <w:szCs w:val="22"/>
                <w:lang w:eastAsia="en-AU"/>
              </w:rPr>
            </w:pPr>
            <w:r w:rsidRPr="000D2A3E">
              <w:rPr>
                <w:rFonts w:ascii="Aptos Narrow" w:eastAsia="Times New Roman" w:hAnsi="Aptos Narrow" w:cs="Times New Roman"/>
                <w:b/>
                <w:bCs/>
                <w:color w:val="000000"/>
                <w:sz w:val="22"/>
                <w:szCs w:val="22"/>
                <w:lang w:eastAsia="en-AU"/>
              </w:rPr>
              <w:t>End time</w:t>
            </w:r>
          </w:p>
        </w:tc>
        <w:tc>
          <w:tcPr>
            <w:tcW w:w="848" w:type="dxa"/>
            <w:tcBorders>
              <w:top w:val="single" w:sz="12" w:space="0" w:color="auto"/>
              <w:left w:val="nil"/>
              <w:bottom w:val="single" w:sz="12" w:space="0" w:color="auto"/>
              <w:right w:val="single" w:sz="12" w:space="0" w:color="auto"/>
            </w:tcBorders>
            <w:shd w:val="clear" w:color="auto" w:fill="9CC2E5" w:themeFill="accent1" w:themeFillTint="99"/>
            <w:noWrap/>
            <w:vAlign w:val="center"/>
            <w:hideMark/>
          </w:tcPr>
          <w:p w14:paraId="1C7DC4EC" w14:textId="77777777" w:rsidR="000D2A3E" w:rsidRPr="000D2A3E" w:rsidRDefault="000D2A3E" w:rsidP="000D2A3E">
            <w:pPr>
              <w:jc w:val="center"/>
              <w:rPr>
                <w:rFonts w:ascii="Aptos Narrow" w:eastAsia="Times New Roman" w:hAnsi="Aptos Narrow" w:cs="Times New Roman"/>
                <w:b/>
                <w:bCs/>
                <w:color w:val="000000"/>
                <w:sz w:val="22"/>
                <w:szCs w:val="22"/>
                <w:lang w:eastAsia="en-AU"/>
              </w:rPr>
            </w:pPr>
            <w:r w:rsidRPr="000D2A3E">
              <w:rPr>
                <w:rFonts w:ascii="Aptos Narrow" w:eastAsia="Times New Roman" w:hAnsi="Aptos Narrow" w:cs="Times New Roman"/>
                <w:b/>
                <w:bCs/>
                <w:color w:val="000000"/>
                <w:sz w:val="22"/>
                <w:szCs w:val="22"/>
                <w:lang w:eastAsia="en-AU"/>
              </w:rPr>
              <w:t>Rooms</w:t>
            </w:r>
          </w:p>
        </w:tc>
      </w:tr>
      <w:tr w:rsidR="00891B8B" w:rsidRPr="000D2A3E" w14:paraId="1E7EE4BC" w14:textId="77777777" w:rsidTr="00A33798">
        <w:trPr>
          <w:trHeight w:val="337"/>
        </w:trPr>
        <w:tc>
          <w:tcPr>
            <w:tcW w:w="1266" w:type="dxa"/>
            <w:vMerge w:val="restart"/>
            <w:tcBorders>
              <w:top w:val="single" w:sz="12" w:space="0" w:color="auto"/>
              <w:left w:val="single" w:sz="12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1704BD6F" w14:textId="0A229898" w:rsidR="00891B8B" w:rsidRPr="0021008E" w:rsidRDefault="00677E45" w:rsidP="00891B8B">
            <w:pPr>
              <w:jc w:val="center"/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</w:pPr>
            <w:r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  <w:t>Wednesday</w:t>
            </w:r>
            <w:r w:rsidR="00891B8B" w:rsidRPr="0021008E"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  <w:t xml:space="preserve"> </w:t>
            </w:r>
            <w:r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  <w:t>26</w:t>
            </w:r>
            <w:r w:rsidR="00891B8B" w:rsidRPr="0021008E"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  <w:t>/11/2025</w:t>
            </w:r>
          </w:p>
        </w:tc>
        <w:tc>
          <w:tcPr>
            <w:tcW w:w="5528" w:type="dxa"/>
            <w:tcBorders>
              <w:top w:val="single" w:sz="12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BE418BA" w14:textId="3C565328" w:rsidR="00891B8B" w:rsidRPr="0021008E" w:rsidRDefault="00677E45" w:rsidP="00891B8B">
            <w:pPr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</w:pPr>
            <w:r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  <w:t>7 Music (Group A)</w:t>
            </w:r>
          </w:p>
        </w:tc>
        <w:tc>
          <w:tcPr>
            <w:tcW w:w="1134" w:type="dxa"/>
            <w:tcBorders>
              <w:top w:val="single" w:sz="12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68956365" w14:textId="54591EB2" w:rsidR="00891B8B" w:rsidRPr="0021008E" w:rsidRDefault="00677E45" w:rsidP="00891B8B">
            <w:pPr>
              <w:jc w:val="center"/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</w:pPr>
            <w:r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  <w:t>P3</w:t>
            </w:r>
          </w:p>
        </w:tc>
        <w:tc>
          <w:tcPr>
            <w:tcW w:w="1092" w:type="dxa"/>
            <w:tcBorders>
              <w:top w:val="single" w:sz="12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46131300" w14:textId="3F1C4FEA" w:rsidR="00891B8B" w:rsidRPr="0021008E" w:rsidRDefault="00677E45" w:rsidP="00891B8B">
            <w:pPr>
              <w:jc w:val="center"/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</w:pPr>
            <w:r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  <w:t>P4</w:t>
            </w:r>
          </w:p>
        </w:tc>
        <w:tc>
          <w:tcPr>
            <w:tcW w:w="848" w:type="dxa"/>
            <w:tcBorders>
              <w:top w:val="single" w:sz="12" w:space="0" w:color="auto"/>
              <w:left w:val="nil"/>
              <w:bottom w:val="single" w:sz="4" w:space="0" w:color="auto"/>
              <w:right w:val="single" w:sz="12" w:space="0" w:color="auto"/>
            </w:tcBorders>
            <w:noWrap/>
            <w:hideMark/>
          </w:tcPr>
          <w:p w14:paraId="64CCC3C2" w14:textId="2521E379" w:rsidR="00891B8B" w:rsidRPr="0021008E" w:rsidRDefault="00677E45" w:rsidP="00891B8B">
            <w:pPr>
              <w:jc w:val="center"/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</w:pPr>
            <w:r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  <w:t>PG1</w:t>
            </w:r>
          </w:p>
        </w:tc>
      </w:tr>
      <w:tr w:rsidR="00891B8B" w:rsidRPr="000D2A3E" w14:paraId="18248FEB" w14:textId="77777777" w:rsidTr="00A33798">
        <w:trPr>
          <w:trHeight w:val="337"/>
        </w:trPr>
        <w:tc>
          <w:tcPr>
            <w:tcW w:w="1266" w:type="dxa"/>
            <w:vMerge/>
            <w:tcBorders>
              <w:top w:val="nil"/>
              <w:left w:val="single" w:sz="12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0519D26C" w14:textId="77777777" w:rsidR="00891B8B" w:rsidRPr="0021008E" w:rsidRDefault="00891B8B" w:rsidP="00891B8B">
            <w:pPr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55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4AAA2FB5" w14:textId="25184FD1" w:rsidR="00891B8B" w:rsidRPr="0021008E" w:rsidRDefault="00677E45" w:rsidP="00891B8B">
            <w:pPr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</w:pPr>
            <w:r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  <w:t>7 Drama (Group A)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7DF50E9D" w14:textId="365B5E22" w:rsidR="00891B8B" w:rsidRPr="0021008E" w:rsidRDefault="00677E45" w:rsidP="00891B8B">
            <w:pPr>
              <w:jc w:val="center"/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</w:pPr>
            <w:r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  <w:t>P3</w:t>
            </w:r>
          </w:p>
        </w:tc>
        <w:tc>
          <w:tcPr>
            <w:tcW w:w="10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D3E9166" w14:textId="190C4232" w:rsidR="00891B8B" w:rsidRPr="0021008E" w:rsidRDefault="00677E45" w:rsidP="00891B8B">
            <w:pPr>
              <w:jc w:val="center"/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</w:pPr>
            <w:r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  <w:t>P4</w:t>
            </w:r>
          </w:p>
        </w:tc>
        <w:tc>
          <w:tcPr>
            <w:tcW w:w="848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noWrap/>
            <w:hideMark/>
          </w:tcPr>
          <w:p w14:paraId="245CD358" w14:textId="3A45E2BE" w:rsidR="00891B8B" w:rsidRPr="0021008E" w:rsidRDefault="00677E45" w:rsidP="00891B8B">
            <w:pPr>
              <w:jc w:val="center"/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</w:pPr>
            <w:r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  <w:t>Theatre</w:t>
            </w:r>
          </w:p>
        </w:tc>
      </w:tr>
      <w:tr w:rsidR="00E57A35" w:rsidRPr="000D2A3E" w14:paraId="2BB11F12" w14:textId="77777777" w:rsidTr="00165EA7">
        <w:trPr>
          <w:trHeight w:val="337"/>
        </w:trPr>
        <w:tc>
          <w:tcPr>
            <w:tcW w:w="1266" w:type="dxa"/>
            <w:vMerge w:val="restart"/>
            <w:tcBorders>
              <w:top w:val="single" w:sz="12" w:space="0" w:color="auto"/>
              <w:left w:val="single" w:sz="12" w:space="0" w:color="auto"/>
              <w:right w:val="single" w:sz="4" w:space="0" w:color="auto"/>
            </w:tcBorders>
            <w:vAlign w:val="center"/>
            <w:hideMark/>
          </w:tcPr>
          <w:p w14:paraId="7260211A" w14:textId="35714D53" w:rsidR="00E57A35" w:rsidRPr="0021008E" w:rsidRDefault="00E57A35" w:rsidP="00891B8B">
            <w:pPr>
              <w:jc w:val="center"/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</w:pPr>
            <w:r w:rsidRPr="0021008E"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  <w:t>T</w:t>
            </w:r>
            <w:r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  <w:t>hursday</w:t>
            </w:r>
            <w:r w:rsidRPr="0021008E"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  <w:t xml:space="preserve"> </w:t>
            </w:r>
            <w:r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  <w:t>27</w:t>
            </w:r>
            <w:r w:rsidRPr="0021008E"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  <w:t xml:space="preserve">/11/2025 </w:t>
            </w:r>
          </w:p>
        </w:tc>
        <w:tc>
          <w:tcPr>
            <w:tcW w:w="5528" w:type="dxa"/>
            <w:tcBorders>
              <w:top w:val="single" w:sz="12" w:space="0" w:color="auto"/>
              <w:left w:val="nil"/>
              <w:bottom w:val="single" w:sz="8" w:space="0" w:color="auto"/>
              <w:right w:val="single" w:sz="4" w:space="0" w:color="auto"/>
            </w:tcBorders>
            <w:noWrap/>
          </w:tcPr>
          <w:p w14:paraId="6CE2CA98" w14:textId="028DCD36" w:rsidR="00E57A35" w:rsidRPr="0021008E" w:rsidRDefault="00E57A35" w:rsidP="00891B8B">
            <w:pPr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</w:pPr>
            <w:r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  <w:t>9 Chinese</w:t>
            </w:r>
          </w:p>
        </w:tc>
        <w:tc>
          <w:tcPr>
            <w:tcW w:w="1134" w:type="dxa"/>
            <w:tcBorders>
              <w:top w:val="single" w:sz="12" w:space="0" w:color="auto"/>
              <w:left w:val="nil"/>
              <w:bottom w:val="single" w:sz="8" w:space="0" w:color="auto"/>
              <w:right w:val="single" w:sz="4" w:space="0" w:color="auto"/>
            </w:tcBorders>
            <w:noWrap/>
          </w:tcPr>
          <w:p w14:paraId="538315A4" w14:textId="318FC2EE" w:rsidR="00E57A35" w:rsidRPr="0021008E" w:rsidRDefault="00E57A35" w:rsidP="00891B8B">
            <w:pPr>
              <w:jc w:val="center"/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</w:pPr>
            <w:r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  <w:t>P1</w:t>
            </w:r>
          </w:p>
        </w:tc>
        <w:tc>
          <w:tcPr>
            <w:tcW w:w="1092" w:type="dxa"/>
            <w:tcBorders>
              <w:top w:val="single" w:sz="12" w:space="0" w:color="auto"/>
              <w:left w:val="nil"/>
              <w:bottom w:val="single" w:sz="8" w:space="0" w:color="auto"/>
              <w:right w:val="single" w:sz="4" w:space="0" w:color="auto"/>
            </w:tcBorders>
            <w:noWrap/>
          </w:tcPr>
          <w:p w14:paraId="66E2081F" w14:textId="79F0BB90" w:rsidR="00E57A35" w:rsidRPr="0021008E" w:rsidRDefault="00E57A35" w:rsidP="00891B8B">
            <w:pPr>
              <w:jc w:val="center"/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</w:pPr>
            <w:r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  <w:t>P2</w:t>
            </w:r>
          </w:p>
        </w:tc>
        <w:tc>
          <w:tcPr>
            <w:tcW w:w="848" w:type="dxa"/>
            <w:tcBorders>
              <w:top w:val="single" w:sz="12" w:space="0" w:color="auto"/>
              <w:left w:val="nil"/>
              <w:bottom w:val="single" w:sz="8" w:space="0" w:color="auto"/>
              <w:right w:val="single" w:sz="12" w:space="0" w:color="auto"/>
            </w:tcBorders>
            <w:noWrap/>
          </w:tcPr>
          <w:p w14:paraId="085E7B69" w14:textId="1563F495" w:rsidR="00E57A35" w:rsidRPr="0021008E" w:rsidRDefault="00E57A35" w:rsidP="00891B8B">
            <w:pPr>
              <w:jc w:val="center"/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</w:pPr>
            <w:r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  <w:t>M1</w:t>
            </w:r>
          </w:p>
        </w:tc>
      </w:tr>
      <w:tr w:rsidR="00E57A35" w:rsidRPr="000D2A3E" w14:paraId="29222CAF" w14:textId="77777777" w:rsidTr="00165EA7">
        <w:trPr>
          <w:trHeight w:val="337"/>
        </w:trPr>
        <w:tc>
          <w:tcPr>
            <w:tcW w:w="1266" w:type="dxa"/>
            <w:vMerge/>
            <w:tcBorders>
              <w:left w:val="single" w:sz="12" w:space="0" w:color="auto"/>
              <w:right w:val="single" w:sz="4" w:space="0" w:color="auto"/>
            </w:tcBorders>
            <w:vAlign w:val="center"/>
          </w:tcPr>
          <w:p w14:paraId="614AF841" w14:textId="77777777" w:rsidR="00E57A35" w:rsidRPr="0021008E" w:rsidRDefault="00E57A35" w:rsidP="00E57A35">
            <w:pPr>
              <w:jc w:val="center"/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5528" w:type="dxa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auto"/>
            </w:tcBorders>
            <w:noWrap/>
          </w:tcPr>
          <w:p w14:paraId="1422B872" w14:textId="0D9DABAE" w:rsidR="00E57A35" w:rsidRDefault="00E57A35" w:rsidP="00E57A35">
            <w:pPr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</w:pPr>
            <w:r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  <w:t>9 Continuing French</w:t>
            </w:r>
          </w:p>
        </w:tc>
        <w:tc>
          <w:tcPr>
            <w:tcW w:w="1134" w:type="dxa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auto"/>
            </w:tcBorders>
            <w:noWrap/>
          </w:tcPr>
          <w:p w14:paraId="130AB74C" w14:textId="4EC7F0FC" w:rsidR="00E57A35" w:rsidRDefault="00E57A35" w:rsidP="00E57A35">
            <w:pPr>
              <w:jc w:val="center"/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</w:pPr>
            <w:r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  <w:t>P1</w:t>
            </w:r>
          </w:p>
        </w:tc>
        <w:tc>
          <w:tcPr>
            <w:tcW w:w="1092" w:type="dxa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auto"/>
            </w:tcBorders>
            <w:noWrap/>
          </w:tcPr>
          <w:p w14:paraId="1D2695D5" w14:textId="093FA663" w:rsidR="00E57A35" w:rsidRDefault="00E57A35" w:rsidP="00E57A35">
            <w:pPr>
              <w:jc w:val="center"/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</w:pPr>
            <w:r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  <w:t>P2</w:t>
            </w:r>
          </w:p>
        </w:tc>
        <w:tc>
          <w:tcPr>
            <w:tcW w:w="848" w:type="dxa"/>
            <w:tcBorders>
              <w:top w:val="single" w:sz="8" w:space="0" w:color="auto"/>
              <w:left w:val="nil"/>
              <w:bottom w:val="single" w:sz="8" w:space="0" w:color="auto"/>
              <w:right w:val="single" w:sz="12" w:space="0" w:color="auto"/>
            </w:tcBorders>
            <w:noWrap/>
          </w:tcPr>
          <w:p w14:paraId="6C4EE132" w14:textId="26072FB2" w:rsidR="00E57A35" w:rsidRDefault="00E57A35" w:rsidP="00E57A35">
            <w:pPr>
              <w:jc w:val="center"/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</w:pPr>
            <w:r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  <w:t>M2</w:t>
            </w:r>
          </w:p>
        </w:tc>
      </w:tr>
      <w:tr w:rsidR="00E57A35" w:rsidRPr="000D2A3E" w14:paraId="6FB0FD24" w14:textId="77777777" w:rsidTr="00165EA7">
        <w:trPr>
          <w:trHeight w:val="337"/>
        </w:trPr>
        <w:tc>
          <w:tcPr>
            <w:tcW w:w="1266" w:type="dxa"/>
            <w:vMerge/>
            <w:tcBorders>
              <w:left w:val="single" w:sz="12" w:space="0" w:color="auto"/>
              <w:right w:val="single" w:sz="4" w:space="0" w:color="auto"/>
            </w:tcBorders>
            <w:vAlign w:val="center"/>
          </w:tcPr>
          <w:p w14:paraId="54A58F66" w14:textId="77777777" w:rsidR="00E57A35" w:rsidRPr="0021008E" w:rsidRDefault="00E57A35" w:rsidP="00E57A35">
            <w:pPr>
              <w:jc w:val="center"/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5528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14:paraId="6E7B25A0" w14:textId="781CD962" w:rsidR="00E57A35" w:rsidRDefault="00E57A35" w:rsidP="00E57A35">
            <w:pPr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</w:pPr>
            <w:r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  <w:t>7 Music (Group B)</w:t>
            </w:r>
          </w:p>
        </w:tc>
        <w:tc>
          <w:tcPr>
            <w:tcW w:w="1134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14:paraId="055F68B5" w14:textId="78144F69" w:rsidR="00E57A35" w:rsidRDefault="00E57A35" w:rsidP="00E57A35">
            <w:pPr>
              <w:jc w:val="center"/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</w:pPr>
            <w:r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  <w:t>P3</w:t>
            </w:r>
          </w:p>
        </w:tc>
        <w:tc>
          <w:tcPr>
            <w:tcW w:w="1092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14:paraId="3840ABB7" w14:textId="197B8067" w:rsidR="00E57A35" w:rsidRDefault="00E57A35" w:rsidP="00E57A35">
            <w:pPr>
              <w:jc w:val="center"/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</w:pPr>
            <w:r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  <w:t>P4</w:t>
            </w:r>
          </w:p>
        </w:tc>
        <w:tc>
          <w:tcPr>
            <w:tcW w:w="848" w:type="dxa"/>
            <w:tcBorders>
              <w:top w:val="single" w:sz="8" w:space="0" w:color="auto"/>
              <w:left w:val="nil"/>
              <w:bottom w:val="single" w:sz="4" w:space="0" w:color="auto"/>
              <w:right w:val="single" w:sz="12" w:space="0" w:color="auto"/>
            </w:tcBorders>
            <w:noWrap/>
          </w:tcPr>
          <w:p w14:paraId="24085BA8" w14:textId="0F4B13EA" w:rsidR="00E57A35" w:rsidRDefault="00E57A35" w:rsidP="00E57A35">
            <w:pPr>
              <w:jc w:val="center"/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</w:pPr>
            <w:r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  <w:t>PG1</w:t>
            </w:r>
          </w:p>
        </w:tc>
      </w:tr>
      <w:tr w:rsidR="00E57A35" w:rsidRPr="000D2A3E" w14:paraId="34A48A7B" w14:textId="77777777" w:rsidTr="005C1EB3">
        <w:trPr>
          <w:trHeight w:val="337"/>
        </w:trPr>
        <w:tc>
          <w:tcPr>
            <w:tcW w:w="1266" w:type="dxa"/>
            <w:vMerge/>
            <w:tcBorders>
              <w:left w:val="single" w:sz="12" w:space="0" w:color="auto"/>
              <w:right w:val="single" w:sz="4" w:space="0" w:color="auto"/>
            </w:tcBorders>
            <w:vAlign w:val="center"/>
            <w:hideMark/>
          </w:tcPr>
          <w:p w14:paraId="4501CAA8" w14:textId="77777777" w:rsidR="00E57A35" w:rsidRPr="0021008E" w:rsidRDefault="00E57A35" w:rsidP="00E57A35">
            <w:pPr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55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70C8760E" w14:textId="5E2E7E9A" w:rsidR="00E57A35" w:rsidRPr="0021008E" w:rsidRDefault="00E57A35" w:rsidP="00E57A35">
            <w:pPr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</w:pPr>
            <w:r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  <w:t>7 Drama (Group B)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565EDEC" w14:textId="506F7D56" w:rsidR="00E57A35" w:rsidRPr="0021008E" w:rsidRDefault="00E57A35" w:rsidP="00E57A35">
            <w:pPr>
              <w:jc w:val="center"/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</w:pPr>
            <w:r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  <w:t>P3</w:t>
            </w:r>
          </w:p>
        </w:tc>
        <w:tc>
          <w:tcPr>
            <w:tcW w:w="10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426553DF" w14:textId="17154F25" w:rsidR="00E57A35" w:rsidRPr="0021008E" w:rsidRDefault="00E57A35" w:rsidP="00E57A35">
            <w:pPr>
              <w:jc w:val="center"/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</w:pPr>
            <w:r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  <w:t>P4</w:t>
            </w:r>
          </w:p>
        </w:tc>
        <w:tc>
          <w:tcPr>
            <w:tcW w:w="848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noWrap/>
            <w:hideMark/>
          </w:tcPr>
          <w:p w14:paraId="444F6362" w14:textId="630FA3EB" w:rsidR="00E57A35" w:rsidRPr="0021008E" w:rsidRDefault="00E57A35" w:rsidP="00E57A35">
            <w:pPr>
              <w:jc w:val="center"/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</w:pPr>
            <w:r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  <w:t>Theatre</w:t>
            </w:r>
          </w:p>
        </w:tc>
      </w:tr>
      <w:tr w:rsidR="00E57A35" w:rsidRPr="000D2A3E" w14:paraId="2BD0F7FB" w14:textId="77777777" w:rsidTr="005C1EB3">
        <w:trPr>
          <w:trHeight w:val="337"/>
        </w:trPr>
        <w:tc>
          <w:tcPr>
            <w:tcW w:w="1266" w:type="dxa"/>
            <w:tcBorders>
              <w:left w:val="single" w:sz="12" w:space="0" w:color="auto"/>
              <w:right w:val="single" w:sz="4" w:space="0" w:color="auto"/>
            </w:tcBorders>
            <w:vAlign w:val="center"/>
            <w:hideMark/>
          </w:tcPr>
          <w:p w14:paraId="27616F65" w14:textId="77777777" w:rsidR="00E57A35" w:rsidRPr="0021008E" w:rsidRDefault="00E57A35" w:rsidP="00E57A35">
            <w:pPr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55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FFB3FF2" w14:textId="789E5D43" w:rsidR="00E57A35" w:rsidRPr="0021008E" w:rsidRDefault="00E57A35" w:rsidP="00E57A35">
            <w:pPr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</w:pPr>
            <w:r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  <w:t xml:space="preserve">9 Woodwork 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44D100FA" w14:textId="0EB86C1D" w:rsidR="00E57A35" w:rsidRPr="0021008E" w:rsidRDefault="00E57A35" w:rsidP="00E57A35">
            <w:pPr>
              <w:jc w:val="center"/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</w:pPr>
            <w:r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  <w:t>P3</w:t>
            </w:r>
          </w:p>
        </w:tc>
        <w:tc>
          <w:tcPr>
            <w:tcW w:w="10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11F5D66" w14:textId="61AF19D0" w:rsidR="00E57A35" w:rsidRPr="0021008E" w:rsidRDefault="00E57A35" w:rsidP="00E57A35">
            <w:pPr>
              <w:jc w:val="center"/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</w:pPr>
            <w:r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  <w:t>P4</w:t>
            </w:r>
          </w:p>
        </w:tc>
        <w:tc>
          <w:tcPr>
            <w:tcW w:w="848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noWrap/>
            <w:hideMark/>
          </w:tcPr>
          <w:p w14:paraId="4B4EDF15" w14:textId="65ED9AE7" w:rsidR="00E57A35" w:rsidRPr="0021008E" w:rsidRDefault="00E57A35" w:rsidP="00E57A35">
            <w:pPr>
              <w:jc w:val="center"/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</w:pPr>
            <w:r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  <w:t>CG6</w:t>
            </w:r>
          </w:p>
        </w:tc>
      </w:tr>
      <w:tr w:rsidR="00E57A35" w:rsidRPr="000D2A3E" w14:paraId="2D9AC1DE" w14:textId="77777777" w:rsidTr="003643E3">
        <w:trPr>
          <w:trHeight w:val="337"/>
        </w:trPr>
        <w:tc>
          <w:tcPr>
            <w:tcW w:w="1266" w:type="dxa"/>
            <w:vMerge w:val="restart"/>
            <w:tcBorders>
              <w:top w:val="single" w:sz="12" w:space="0" w:color="auto"/>
              <w:left w:val="single" w:sz="12" w:space="0" w:color="auto"/>
              <w:right w:val="single" w:sz="4" w:space="0" w:color="auto"/>
            </w:tcBorders>
            <w:vAlign w:val="center"/>
            <w:hideMark/>
          </w:tcPr>
          <w:p w14:paraId="20B1D7F5" w14:textId="5DAC713E" w:rsidR="00E57A35" w:rsidRPr="0021008E" w:rsidRDefault="00E57A35" w:rsidP="00E57A35">
            <w:pPr>
              <w:jc w:val="center"/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</w:pPr>
            <w:r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  <w:t>Friday</w:t>
            </w:r>
            <w:r w:rsidRPr="0021008E"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  <w:t xml:space="preserve"> </w:t>
            </w:r>
            <w:r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  <w:t>28</w:t>
            </w:r>
            <w:r w:rsidRPr="0021008E"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  <w:t xml:space="preserve">/11/2025 </w:t>
            </w:r>
          </w:p>
        </w:tc>
        <w:tc>
          <w:tcPr>
            <w:tcW w:w="5528" w:type="dxa"/>
            <w:tcBorders>
              <w:top w:val="single" w:sz="12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14:paraId="61B69510" w14:textId="6D94FF02" w:rsidR="00E57A35" w:rsidRPr="0021008E" w:rsidRDefault="00E57A35" w:rsidP="00E57A35">
            <w:pPr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</w:pPr>
            <w:r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  <w:t>8 Mathematics</w:t>
            </w:r>
          </w:p>
        </w:tc>
        <w:tc>
          <w:tcPr>
            <w:tcW w:w="1134" w:type="dxa"/>
            <w:tcBorders>
              <w:top w:val="single" w:sz="12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14:paraId="34817675" w14:textId="732897CA" w:rsidR="00E57A35" w:rsidRPr="0021008E" w:rsidRDefault="00E57A35" w:rsidP="00E57A35">
            <w:pPr>
              <w:jc w:val="center"/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</w:pPr>
            <w:r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  <w:t>P1</w:t>
            </w:r>
          </w:p>
        </w:tc>
        <w:tc>
          <w:tcPr>
            <w:tcW w:w="1092" w:type="dxa"/>
            <w:tcBorders>
              <w:top w:val="single" w:sz="12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14:paraId="65AA32B4" w14:textId="199BA6F5" w:rsidR="00E57A35" w:rsidRPr="0021008E" w:rsidRDefault="00E57A35" w:rsidP="00E57A35">
            <w:pPr>
              <w:jc w:val="center"/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</w:pPr>
            <w:r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  <w:t>P2</w:t>
            </w:r>
          </w:p>
        </w:tc>
        <w:tc>
          <w:tcPr>
            <w:tcW w:w="848" w:type="dxa"/>
            <w:tcBorders>
              <w:top w:val="single" w:sz="12" w:space="0" w:color="auto"/>
              <w:left w:val="nil"/>
              <w:bottom w:val="single" w:sz="4" w:space="0" w:color="auto"/>
              <w:right w:val="single" w:sz="12" w:space="0" w:color="auto"/>
            </w:tcBorders>
            <w:noWrap/>
          </w:tcPr>
          <w:p w14:paraId="4D68192D" w14:textId="2C7D9F6F" w:rsidR="00E57A35" w:rsidRPr="0021008E" w:rsidRDefault="00E57A35" w:rsidP="00E57A35">
            <w:pPr>
              <w:jc w:val="center"/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</w:pPr>
            <w:r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  <w:t>M2</w:t>
            </w:r>
          </w:p>
        </w:tc>
      </w:tr>
      <w:tr w:rsidR="00E57A35" w:rsidRPr="000D2A3E" w14:paraId="38F41CB7" w14:textId="77777777" w:rsidTr="003643E3">
        <w:trPr>
          <w:trHeight w:val="337"/>
        </w:trPr>
        <w:tc>
          <w:tcPr>
            <w:tcW w:w="1266" w:type="dxa"/>
            <w:vMerge/>
            <w:tcBorders>
              <w:left w:val="single" w:sz="12" w:space="0" w:color="auto"/>
              <w:right w:val="single" w:sz="4" w:space="0" w:color="auto"/>
            </w:tcBorders>
            <w:vAlign w:val="center"/>
            <w:hideMark/>
          </w:tcPr>
          <w:p w14:paraId="250C386B" w14:textId="77777777" w:rsidR="00E57A35" w:rsidRPr="0021008E" w:rsidRDefault="00E57A35" w:rsidP="00E57A35">
            <w:pPr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55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14:paraId="60DD2162" w14:textId="442CE795" w:rsidR="00E57A35" w:rsidRPr="0021008E" w:rsidRDefault="00E57A35" w:rsidP="00E57A35">
            <w:pPr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</w:pPr>
            <w:r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  <w:t>9 English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14:paraId="1E569581" w14:textId="2D15852C" w:rsidR="00E57A35" w:rsidRPr="0021008E" w:rsidRDefault="00E57A35" w:rsidP="00E57A35">
            <w:pPr>
              <w:jc w:val="center"/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</w:pPr>
            <w:r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  <w:t>P3</w:t>
            </w:r>
          </w:p>
        </w:tc>
        <w:tc>
          <w:tcPr>
            <w:tcW w:w="10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14:paraId="7AB234BA" w14:textId="28044446" w:rsidR="00E57A35" w:rsidRPr="0021008E" w:rsidRDefault="00E57A35" w:rsidP="00E57A35">
            <w:pPr>
              <w:jc w:val="center"/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</w:pPr>
            <w:r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  <w:t>P4</w:t>
            </w:r>
          </w:p>
        </w:tc>
        <w:tc>
          <w:tcPr>
            <w:tcW w:w="848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noWrap/>
          </w:tcPr>
          <w:p w14:paraId="219DAC9F" w14:textId="231F00F7" w:rsidR="00E57A35" w:rsidRPr="0021008E" w:rsidRDefault="00E57A35" w:rsidP="00E57A35">
            <w:pPr>
              <w:jc w:val="center"/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</w:pPr>
            <w:r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  <w:t>M2</w:t>
            </w:r>
          </w:p>
        </w:tc>
      </w:tr>
      <w:tr w:rsidR="00E57A35" w:rsidRPr="000D2A3E" w14:paraId="408BFD97" w14:textId="77777777" w:rsidTr="003643E3">
        <w:trPr>
          <w:trHeight w:val="337"/>
        </w:trPr>
        <w:tc>
          <w:tcPr>
            <w:tcW w:w="1266" w:type="dxa"/>
            <w:vMerge/>
            <w:tcBorders>
              <w:left w:val="single" w:sz="12" w:space="0" w:color="auto"/>
              <w:right w:val="single" w:sz="4" w:space="0" w:color="auto"/>
            </w:tcBorders>
            <w:vAlign w:val="center"/>
            <w:hideMark/>
          </w:tcPr>
          <w:p w14:paraId="07FE60DD" w14:textId="77777777" w:rsidR="00E57A35" w:rsidRPr="0021008E" w:rsidRDefault="00E57A35" w:rsidP="00E57A35">
            <w:pPr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55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14:paraId="44D6C398" w14:textId="24584D17" w:rsidR="00E57A35" w:rsidRPr="0021008E" w:rsidRDefault="00E57A35" w:rsidP="00E57A35">
            <w:pPr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</w:pPr>
            <w:r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  <w:t>9 English Extension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14:paraId="7E1A78BB" w14:textId="30D523D1" w:rsidR="00E57A35" w:rsidRPr="0021008E" w:rsidRDefault="00E57A35" w:rsidP="00E57A35">
            <w:pPr>
              <w:jc w:val="center"/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</w:pPr>
            <w:r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  <w:t>P3</w:t>
            </w:r>
          </w:p>
        </w:tc>
        <w:tc>
          <w:tcPr>
            <w:tcW w:w="10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14:paraId="589687F5" w14:textId="01A57169" w:rsidR="00E57A35" w:rsidRPr="0021008E" w:rsidRDefault="00E57A35" w:rsidP="00E57A35">
            <w:pPr>
              <w:jc w:val="center"/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</w:pPr>
            <w:r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  <w:t>P4</w:t>
            </w:r>
          </w:p>
        </w:tc>
        <w:tc>
          <w:tcPr>
            <w:tcW w:w="848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noWrap/>
          </w:tcPr>
          <w:p w14:paraId="21EA9CBF" w14:textId="4D29CD55" w:rsidR="00E57A35" w:rsidRPr="0021008E" w:rsidRDefault="00E57A35" w:rsidP="00E57A35">
            <w:pPr>
              <w:jc w:val="center"/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</w:pPr>
            <w:r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  <w:t>M3</w:t>
            </w:r>
          </w:p>
        </w:tc>
      </w:tr>
      <w:tr w:rsidR="00E57A35" w:rsidRPr="000D2A3E" w14:paraId="1102B934" w14:textId="77777777" w:rsidTr="003643E3">
        <w:trPr>
          <w:trHeight w:val="337"/>
        </w:trPr>
        <w:tc>
          <w:tcPr>
            <w:tcW w:w="1266" w:type="dxa"/>
            <w:vMerge/>
            <w:tcBorders>
              <w:left w:val="single" w:sz="12" w:space="0" w:color="auto"/>
              <w:right w:val="single" w:sz="4" w:space="0" w:color="auto"/>
            </w:tcBorders>
            <w:vAlign w:val="center"/>
            <w:hideMark/>
          </w:tcPr>
          <w:p w14:paraId="558C5828" w14:textId="77777777" w:rsidR="00E57A35" w:rsidRPr="0021008E" w:rsidRDefault="00E57A35" w:rsidP="00E57A35">
            <w:pPr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55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14:paraId="041EC942" w14:textId="1C2E53B1" w:rsidR="00E57A35" w:rsidRPr="0021008E" w:rsidRDefault="00E57A35" w:rsidP="00E57A35">
            <w:pPr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</w:pPr>
            <w:r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  <w:t xml:space="preserve">7 Religious Education 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14:paraId="2C1B8A79" w14:textId="38AF0AE5" w:rsidR="00E57A35" w:rsidRPr="0021008E" w:rsidRDefault="00E57A35" w:rsidP="00E57A35">
            <w:pPr>
              <w:jc w:val="center"/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</w:pPr>
            <w:r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  <w:t>P5</w:t>
            </w:r>
          </w:p>
        </w:tc>
        <w:tc>
          <w:tcPr>
            <w:tcW w:w="10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14:paraId="379BFEDA" w14:textId="1F9BB6B2" w:rsidR="00E57A35" w:rsidRPr="0021008E" w:rsidRDefault="00E57A35" w:rsidP="00E57A35">
            <w:pPr>
              <w:jc w:val="center"/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</w:pPr>
            <w:r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  <w:t>P6</w:t>
            </w:r>
          </w:p>
        </w:tc>
        <w:tc>
          <w:tcPr>
            <w:tcW w:w="848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noWrap/>
          </w:tcPr>
          <w:p w14:paraId="768CC231" w14:textId="0BF30388" w:rsidR="00E57A35" w:rsidRPr="0021008E" w:rsidRDefault="00E57A35" w:rsidP="00E57A35">
            <w:pPr>
              <w:jc w:val="center"/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</w:pPr>
            <w:r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  <w:t>M5</w:t>
            </w:r>
          </w:p>
        </w:tc>
      </w:tr>
      <w:tr w:rsidR="00E57A35" w:rsidRPr="0021008E" w14:paraId="0B6A8B1F" w14:textId="77777777" w:rsidTr="00A91D3E">
        <w:trPr>
          <w:trHeight w:val="337"/>
        </w:trPr>
        <w:tc>
          <w:tcPr>
            <w:tcW w:w="1266" w:type="dxa"/>
            <w:vMerge w:val="restart"/>
            <w:tcBorders>
              <w:top w:val="single" w:sz="12" w:space="0" w:color="auto"/>
              <w:left w:val="single" w:sz="12" w:space="0" w:color="auto"/>
              <w:right w:val="single" w:sz="4" w:space="0" w:color="auto"/>
            </w:tcBorders>
            <w:vAlign w:val="center"/>
            <w:hideMark/>
          </w:tcPr>
          <w:p w14:paraId="0F7F1495" w14:textId="3B6C8012" w:rsidR="00E57A35" w:rsidRPr="0021008E" w:rsidRDefault="00E57A35" w:rsidP="00E57A35">
            <w:pPr>
              <w:jc w:val="center"/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</w:pPr>
            <w:bookmarkStart w:id="0" w:name="_Hlk208912645"/>
            <w:r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  <w:t>Monday</w:t>
            </w:r>
            <w:r w:rsidRPr="0021008E"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  <w:t xml:space="preserve"> </w:t>
            </w:r>
            <w:r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  <w:t>1</w:t>
            </w:r>
            <w:r w:rsidRPr="0021008E"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  <w:t>/1</w:t>
            </w:r>
            <w:r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  <w:t>2</w:t>
            </w:r>
            <w:r w:rsidRPr="0021008E"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  <w:t xml:space="preserve">/2025 </w:t>
            </w:r>
          </w:p>
        </w:tc>
        <w:tc>
          <w:tcPr>
            <w:tcW w:w="5528" w:type="dxa"/>
            <w:tcBorders>
              <w:top w:val="single" w:sz="12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14:paraId="1945648F" w14:textId="719A0003" w:rsidR="00E57A35" w:rsidRPr="0021008E" w:rsidRDefault="00E57A35" w:rsidP="00E57A35">
            <w:pPr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</w:pPr>
            <w:r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  <w:t xml:space="preserve">8 Religious Education </w:t>
            </w:r>
          </w:p>
        </w:tc>
        <w:tc>
          <w:tcPr>
            <w:tcW w:w="1134" w:type="dxa"/>
            <w:tcBorders>
              <w:top w:val="single" w:sz="12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14:paraId="162F7FEB" w14:textId="7125FBF0" w:rsidR="00E57A35" w:rsidRPr="0021008E" w:rsidRDefault="00E57A35" w:rsidP="00E57A35">
            <w:pPr>
              <w:jc w:val="center"/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</w:pPr>
            <w:r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  <w:t>P1</w:t>
            </w:r>
          </w:p>
        </w:tc>
        <w:tc>
          <w:tcPr>
            <w:tcW w:w="1092" w:type="dxa"/>
            <w:tcBorders>
              <w:top w:val="single" w:sz="12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14:paraId="374B162A" w14:textId="1ACDB60C" w:rsidR="00E57A35" w:rsidRPr="0021008E" w:rsidRDefault="00E57A35" w:rsidP="00E57A35">
            <w:pPr>
              <w:jc w:val="center"/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</w:pPr>
            <w:r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  <w:t>P2</w:t>
            </w:r>
          </w:p>
        </w:tc>
        <w:tc>
          <w:tcPr>
            <w:tcW w:w="848" w:type="dxa"/>
            <w:tcBorders>
              <w:top w:val="single" w:sz="12" w:space="0" w:color="auto"/>
              <w:left w:val="nil"/>
              <w:bottom w:val="single" w:sz="4" w:space="0" w:color="auto"/>
              <w:right w:val="single" w:sz="12" w:space="0" w:color="auto"/>
            </w:tcBorders>
            <w:noWrap/>
          </w:tcPr>
          <w:p w14:paraId="569E2126" w14:textId="1B88D460" w:rsidR="00E57A35" w:rsidRPr="0021008E" w:rsidRDefault="00E57A35" w:rsidP="00E57A35">
            <w:pPr>
              <w:jc w:val="center"/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</w:pPr>
            <w:r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  <w:t>M5</w:t>
            </w:r>
          </w:p>
        </w:tc>
      </w:tr>
      <w:tr w:rsidR="00E57A35" w:rsidRPr="0021008E" w14:paraId="2FA63575" w14:textId="77777777" w:rsidTr="00A91D3E">
        <w:trPr>
          <w:trHeight w:val="337"/>
        </w:trPr>
        <w:tc>
          <w:tcPr>
            <w:tcW w:w="1266" w:type="dxa"/>
            <w:vMerge/>
            <w:tcBorders>
              <w:left w:val="single" w:sz="12" w:space="0" w:color="auto"/>
              <w:right w:val="single" w:sz="4" w:space="0" w:color="auto"/>
            </w:tcBorders>
            <w:vAlign w:val="center"/>
            <w:hideMark/>
          </w:tcPr>
          <w:p w14:paraId="1167CF59" w14:textId="77777777" w:rsidR="00E57A35" w:rsidRPr="0021008E" w:rsidRDefault="00E57A35" w:rsidP="00E57A35">
            <w:pPr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55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14:paraId="568A4DD1" w14:textId="0866D458" w:rsidR="00E57A35" w:rsidRPr="0021008E" w:rsidRDefault="00E57A35" w:rsidP="00E57A35">
            <w:pPr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</w:pPr>
            <w:r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  <w:t>9 HASS: Geography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14:paraId="12D82584" w14:textId="4EC13A03" w:rsidR="00E57A35" w:rsidRPr="0021008E" w:rsidRDefault="00E57A35" w:rsidP="00E57A35">
            <w:pPr>
              <w:jc w:val="center"/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</w:pPr>
            <w:r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  <w:t>P3</w:t>
            </w:r>
          </w:p>
        </w:tc>
        <w:tc>
          <w:tcPr>
            <w:tcW w:w="10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14:paraId="09240396" w14:textId="45AB1809" w:rsidR="00E57A35" w:rsidRPr="0021008E" w:rsidRDefault="00E57A35" w:rsidP="00E57A35">
            <w:pPr>
              <w:jc w:val="center"/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</w:pPr>
            <w:r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  <w:t>P4</w:t>
            </w:r>
          </w:p>
        </w:tc>
        <w:tc>
          <w:tcPr>
            <w:tcW w:w="848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noWrap/>
          </w:tcPr>
          <w:p w14:paraId="45AA41AC" w14:textId="77B3A100" w:rsidR="00E57A35" w:rsidRPr="0021008E" w:rsidRDefault="00E57A35" w:rsidP="00E57A35">
            <w:pPr>
              <w:jc w:val="center"/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</w:pPr>
            <w:r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  <w:t>M3</w:t>
            </w:r>
          </w:p>
        </w:tc>
      </w:tr>
      <w:tr w:rsidR="00E57A35" w:rsidRPr="0021008E" w14:paraId="697EA521" w14:textId="77777777" w:rsidTr="00A91D3E">
        <w:trPr>
          <w:trHeight w:val="337"/>
        </w:trPr>
        <w:tc>
          <w:tcPr>
            <w:tcW w:w="1266" w:type="dxa"/>
            <w:vMerge/>
            <w:tcBorders>
              <w:left w:val="single" w:sz="12" w:space="0" w:color="auto"/>
              <w:right w:val="single" w:sz="4" w:space="0" w:color="auto"/>
            </w:tcBorders>
            <w:vAlign w:val="center"/>
            <w:hideMark/>
          </w:tcPr>
          <w:p w14:paraId="165D9868" w14:textId="77777777" w:rsidR="00E57A35" w:rsidRPr="0021008E" w:rsidRDefault="00E57A35" w:rsidP="00E57A35">
            <w:pPr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55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14:paraId="1FAC8B86" w14:textId="4FE441B3" w:rsidR="00E57A35" w:rsidRPr="0021008E" w:rsidRDefault="00E57A35" w:rsidP="00E57A35">
            <w:pPr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</w:pPr>
            <w:r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  <w:t xml:space="preserve">9 HASS: History 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14:paraId="397160EE" w14:textId="10E91BC6" w:rsidR="00E57A35" w:rsidRPr="0021008E" w:rsidRDefault="00E57A35" w:rsidP="00E57A35">
            <w:pPr>
              <w:jc w:val="center"/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</w:pPr>
            <w:r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  <w:t>P3</w:t>
            </w:r>
          </w:p>
        </w:tc>
        <w:tc>
          <w:tcPr>
            <w:tcW w:w="10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14:paraId="4DA06EB7" w14:textId="49719CE3" w:rsidR="00E57A35" w:rsidRPr="0021008E" w:rsidRDefault="00E57A35" w:rsidP="00E57A35">
            <w:pPr>
              <w:jc w:val="center"/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</w:pPr>
            <w:r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  <w:t>P4</w:t>
            </w:r>
          </w:p>
        </w:tc>
        <w:tc>
          <w:tcPr>
            <w:tcW w:w="848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noWrap/>
          </w:tcPr>
          <w:p w14:paraId="1EC43DAC" w14:textId="4E3348DE" w:rsidR="00E57A35" w:rsidRPr="0021008E" w:rsidRDefault="00E57A35" w:rsidP="00E57A35">
            <w:pPr>
              <w:jc w:val="center"/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</w:pPr>
            <w:r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  <w:t>M5</w:t>
            </w:r>
          </w:p>
        </w:tc>
      </w:tr>
      <w:tr w:rsidR="00E57A35" w:rsidRPr="0021008E" w14:paraId="00C096C1" w14:textId="77777777" w:rsidTr="00A91D3E">
        <w:trPr>
          <w:trHeight w:val="337"/>
        </w:trPr>
        <w:tc>
          <w:tcPr>
            <w:tcW w:w="1266" w:type="dxa"/>
            <w:vMerge/>
            <w:tcBorders>
              <w:left w:val="single" w:sz="12" w:space="0" w:color="auto"/>
              <w:right w:val="single" w:sz="4" w:space="0" w:color="auto"/>
            </w:tcBorders>
            <w:vAlign w:val="center"/>
            <w:hideMark/>
          </w:tcPr>
          <w:p w14:paraId="3A91E54A" w14:textId="77777777" w:rsidR="00E57A35" w:rsidRPr="0021008E" w:rsidRDefault="00E57A35" w:rsidP="00E57A35">
            <w:pPr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55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14:paraId="0A161CDB" w14:textId="43DDC508" w:rsidR="00E57A35" w:rsidRPr="0021008E" w:rsidRDefault="00E57A35" w:rsidP="00E57A35">
            <w:pPr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</w:pPr>
            <w:r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  <w:t>9 HASS: Business &amp; Economics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14:paraId="0D5DB04A" w14:textId="749C40B0" w:rsidR="00E57A35" w:rsidRPr="0021008E" w:rsidRDefault="00E57A35" w:rsidP="00E57A35">
            <w:pPr>
              <w:jc w:val="center"/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</w:pPr>
            <w:r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  <w:t>P3</w:t>
            </w:r>
          </w:p>
        </w:tc>
        <w:tc>
          <w:tcPr>
            <w:tcW w:w="10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14:paraId="5E40B93C" w14:textId="6434B029" w:rsidR="00E57A35" w:rsidRPr="0021008E" w:rsidRDefault="00E57A35" w:rsidP="00E57A35">
            <w:pPr>
              <w:jc w:val="center"/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</w:pPr>
            <w:r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  <w:t>P4</w:t>
            </w:r>
          </w:p>
        </w:tc>
        <w:tc>
          <w:tcPr>
            <w:tcW w:w="848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noWrap/>
          </w:tcPr>
          <w:p w14:paraId="740F0F08" w14:textId="291CF893" w:rsidR="00E57A35" w:rsidRPr="0021008E" w:rsidRDefault="00E57A35" w:rsidP="00E57A35">
            <w:pPr>
              <w:jc w:val="center"/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</w:pPr>
            <w:r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  <w:t>M2</w:t>
            </w:r>
          </w:p>
        </w:tc>
      </w:tr>
      <w:tr w:rsidR="00E57A35" w:rsidRPr="0021008E" w14:paraId="752C2391" w14:textId="77777777" w:rsidTr="00A91D3E">
        <w:trPr>
          <w:trHeight w:val="350"/>
        </w:trPr>
        <w:tc>
          <w:tcPr>
            <w:tcW w:w="1266" w:type="dxa"/>
            <w:vMerge/>
            <w:tcBorders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  <w:hideMark/>
          </w:tcPr>
          <w:p w14:paraId="616CFDBF" w14:textId="77777777" w:rsidR="00E57A35" w:rsidRPr="0021008E" w:rsidRDefault="00E57A35" w:rsidP="00E57A35">
            <w:pPr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5528" w:type="dxa"/>
            <w:tcBorders>
              <w:top w:val="nil"/>
              <w:left w:val="nil"/>
              <w:bottom w:val="single" w:sz="12" w:space="0" w:color="auto"/>
              <w:right w:val="single" w:sz="4" w:space="0" w:color="auto"/>
            </w:tcBorders>
            <w:noWrap/>
          </w:tcPr>
          <w:p w14:paraId="2D4F6839" w14:textId="6E35FAC1" w:rsidR="00E57A35" w:rsidRPr="0021008E" w:rsidRDefault="00E57A35" w:rsidP="00E57A35">
            <w:pPr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</w:pPr>
            <w:r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  <w:t>9 HASS: Civics &amp; Citizenship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12" w:space="0" w:color="auto"/>
              <w:right w:val="single" w:sz="4" w:space="0" w:color="auto"/>
            </w:tcBorders>
            <w:noWrap/>
          </w:tcPr>
          <w:p w14:paraId="5A5E1265" w14:textId="0A0A9E6C" w:rsidR="00E57A35" w:rsidRPr="0021008E" w:rsidRDefault="00E57A35" w:rsidP="00E57A35">
            <w:pPr>
              <w:jc w:val="center"/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</w:pPr>
            <w:r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  <w:t>P3</w:t>
            </w:r>
          </w:p>
        </w:tc>
        <w:tc>
          <w:tcPr>
            <w:tcW w:w="1092" w:type="dxa"/>
            <w:tcBorders>
              <w:top w:val="nil"/>
              <w:left w:val="nil"/>
              <w:bottom w:val="single" w:sz="12" w:space="0" w:color="auto"/>
              <w:right w:val="single" w:sz="4" w:space="0" w:color="auto"/>
            </w:tcBorders>
            <w:noWrap/>
          </w:tcPr>
          <w:p w14:paraId="65F495AA" w14:textId="65ED9207" w:rsidR="00E57A35" w:rsidRPr="0021008E" w:rsidRDefault="00E57A35" w:rsidP="00E57A35">
            <w:pPr>
              <w:jc w:val="center"/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</w:pPr>
            <w:r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  <w:t>P4</w:t>
            </w:r>
          </w:p>
        </w:tc>
        <w:tc>
          <w:tcPr>
            <w:tcW w:w="848" w:type="dxa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  <w:noWrap/>
          </w:tcPr>
          <w:p w14:paraId="731E86F4" w14:textId="6B139343" w:rsidR="00E57A35" w:rsidRPr="0021008E" w:rsidRDefault="00E57A35" w:rsidP="00E57A35">
            <w:pPr>
              <w:jc w:val="center"/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</w:pPr>
            <w:r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  <w:t>M4</w:t>
            </w:r>
          </w:p>
        </w:tc>
      </w:tr>
      <w:tr w:rsidR="00E57A35" w:rsidRPr="0021008E" w14:paraId="687AFD86" w14:textId="77777777" w:rsidTr="002C7710">
        <w:trPr>
          <w:trHeight w:val="337"/>
        </w:trPr>
        <w:tc>
          <w:tcPr>
            <w:tcW w:w="1266" w:type="dxa"/>
            <w:vMerge w:val="restart"/>
            <w:tcBorders>
              <w:top w:val="single" w:sz="12" w:space="0" w:color="auto"/>
              <w:left w:val="single" w:sz="12" w:space="0" w:color="auto"/>
              <w:right w:val="single" w:sz="4" w:space="0" w:color="auto"/>
            </w:tcBorders>
            <w:vAlign w:val="center"/>
            <w:hideMark/>
          </w:tcPr>
          <w:p w14:paraId="556F2B10" w14:textId="65485233" w:rsidR="00E57A35" w:rsidRPr="0021008E" w:rsidRDefault="00E57A35" w:rsidP="00E57A35">
            <w:pPr>
              <w:jc w:val="center"/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</w:pPr>
            <w:bookmarkStart w:id="1" w:name="_Hlk208915710"/>
            <w:bookmarkEnd w:id="0"/>
            <w:r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  <w:t>Tuesday</w:t>
            </w:r>
            <w:r w:rsidRPr="0021008E"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  <w:t xml:space="preserve"> </w:t>
            </w:r>
            <w:r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  <w:t>2</w:t>
            </w:r>
            <w:r w:rsidRPr="0021008E"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  <w:t>/1</w:t>
            </w:r>
            <w:r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  <w:t>2</w:t>
            </w:r>
            <w:r w:rsidRPr="0021008E"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  <w:t xml:space="preserve">/2025 </w:t>
            </w:r>
          </w:p>
        </w:tc>
        <w:tc>
          <w:tcPr>
            <w:tcW w:w="5528" w:type="dxa"/>
            <w:tcBorders>
              <w:top w:val="single" w:sz="12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14:paraId="24D3E373" w14:textId="03A28B9C" w:rsidR="00E57A35" w:rsidRPr="0021008E" w:rsidRDefault="00E57A35" w:rsidP="00E57A35">
            <w:pPr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</w:pPr>
            <w:r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  <w:t>7 Humanities &amp; Social Sciences</w:t>
            </w:r>
          </w:p>
        </w:tc>
        <w:tc>
          <w:tcPr>
            <w:tcW w:w="1134" w:type="dxa"/>
            <w:tcBorders>
              <w:top w:val="single" w:sz="12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14:paraId="6FC9760F" w14:textId="77777777" w:rsidR="00E57A35" w:rsidRPr="0021008E" w:rsidRDefault="00E57A35" w:rsidP="00E57A35">
            <w:pPr>
              <w:jc w:val="center"/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</w:pPr>
            <w:r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  <w:t>P1</w:t>
            </w:r>
          </w:p>
        </w:tc>
        <w:tc>
          <w:tcPr>
            <w:tcW w:w="1092" w:type="dxa"/>
            <w:tcBorders>
              <w:top w:val="single" w:sz="12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14:paraId="1EC32200" w14:textId="77777777" w:rsidR="00E57A35" w:rsidRPr="0021008E" w:rsidRDefault="00E57A35" w:rsidP="00E57A35">
            <w:pPr>
              <w:jc w:val="center"/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</w:pPr>
            <w:r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  <w:t>P2</w:t>
            </w:r>
          </w:p>
        </w:tc>
        <w:tc>
          <w:tcPr>
            <w:tcW w:w="848" w:type="dxa"/>
            <w:tcBorders>
              <w:top w:val="single" w:sz="12" w:space="0" w:color="auto"/>
              <w:left w:val="nil"/>
              <w:bottom w:val="single" w:sz="4" w:space="0" w:color="auto"/>
              <w:right w:val="single" w:sz="12" w:space="0" w:color="auto"/>
            </w:tcBorders>
            <w:noWrap/>
          </w:tcPr>
          <w:p w14:paraId="3EFC19EA" w14:textId="194E93D3" w:rsidR="00E57A35" w:rsidRPr="0021008E" w:rsidRDefault="00E57A35" w:rsidP="00E57A35">
            <w:pPr>
              <w:jc w:val="center"/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</w:pPr>
            <w:r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  <w:t>M2</w:t>
            </w:r>
          </w:p>
        </w:tc>
      </w:tr>
      <w:tr w:rsidR="00E57A35" w:rsidRPr="0021008E" w14:paraId="2E36798A" w14:textId="77777777" w:rsidTr="002C7710">
        <w:trPr>
          <w:trHeight w:val="337"/>
        </w:trPr>
        <w:tc>
          <w:tcPr>
            <w:tcW w:w="1266" w:type="dxa"/>
            <w:vMerge/>
            <w:tcBorders>
              <w:left w:val="single" w:sz="12" w:space="0" w:color="auto"/>
              <w:right w:val="single" w:sz="4" w:space="0" w:color="auto"/>
            </w:tcBorders>
            <w:vAlign w:val="center"/>
            <w:hideMark/>
          </w:tcPr>
          <w:p w14:paraId="515CDD83" w14:textId="77777777" w:rsidR="00E57A35" w:rsidRPr="0021008E" w:rsidRDefault="00E57A35" w:rsidP="00E57A35">
            <w:pPr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55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14:paraId="72AAD0A4" w14:textId="216DEE66" w:rsidR="00E57A35" w:rsidRPr="0021008E" w:rsidRDefault="00E57A35" w:rsidP="00E57A35">
            <w:pPr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</w:pPr>
            <w:r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  <w:t>9 Science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14:paraId="1E130C8E" w14:textId="77777777" w:rsidR="00E57A35" w:rsidRPr="0021008E" w:rsidRDefault="00E57A35" w:rsidP="00E57A35">
            <w:pPr>
              <w:jc w:val="center"/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</w:pPr>
            <w:r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  <w:t>P3</w:t>
            </w:r>
          </w:p>
        </w:tc>
        <w:tc>
          <w:tcPr>
            <w:tcW w:w="10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14:paraId="5BD5697E" w14:textId="77777777" w:rsidR="00E57A35" w:rsidRPr="0021008E" w:rsidRDefault="00E57A35" w:rsidP="00E57A35">
            <w:pPr>
              <w:jc w:val="center"/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</w:pPr>
            <w:r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  <w:t>P4</w:t>
            </w:r>
          </w:p>
        </w:tc>
        <w:tc>
          <w:tcPr>
            <w:tcW w:w="848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noWrap/>
          </w:tcPr>
          <w:p w14:paraId="253CF2AC" w14:textId="20B4A8F1" w:rsidR="00E57A35" w:rsidRPr="0021008E" w:rsidRDefault="00E57A35" w:rsidP="00E57A35">
            <w:pPr>
              <w:jc w:val="center"/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</w:pPr>
            <w:r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  <w:t>M4</w:t>
            </w:r>
          </w:p>
        </w:tc>
      </w:tr>
      <w:tr w:rsidR="00E57A35" w:rsidRPr="0021008E" w14:paraId="51CD27F4" w14:textId="77777777" w:rsidTr="002C7710">
        <w:trPr>
          <w:trHeight w:val="337"/>
        </w:trPr>
        <w:tc>
          <w:tcPr>
            <w:tcW w:w="1266" w:type="dxa"/>
            <w:vMerge/>
            <w:tcBorders>
              <w:left w:val="single" w:sz="12" w:space="0" w:color="auto"/>
              <w:right w:val="single" w:sz="4" w:space="0" w:color="auto"/>
            </w:tcBorders>
            <w:vAlign w:val="center"/>
            <w:hideMark/>
          </w:tcPr>
          <w:p w14:paraId="7AE180CA" w14:textId="77777777" w:rsidR="00E57A35" w:rsidRPr="0021008E" w:rsidRDefault="00E57A35" w:rsidP="00E57A35">
            <w:pPr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55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14:paraId="3816C789" w14:textId="1FC17143" w:rsidR="00E57A35" w:rsidRPr="0021008E" w:rsidRDefault="00E57A35" w:rsidP="00E57A35">
            <w:pPr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</w:pPr>
            <w:r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  <w:t>9 Science Extension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14:paraId="5CF199E0" w14:textId="77777777" w:rsidR="00E57A35" w:rsidRPr="0021008E" w:rsidRDefault="00E57A35" w:rsidP="00E57A35">
            <w:pPr>
              <w:jc w:val="center"/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</w:pPr>
            <w:r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  <w:t>P3</w:t>
            </w:r>
          </w:p>
        </w:tc>
        <w:tc>
          <w:tcPr>
            <w:tcW w:w="10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14:paraId="3BA90EAD" w14:textId="77777777" w:rsidR="00E57A35" w:rsidRPr="0021008E" w:rsidRDefault="00E57A35" w:rsidP="00E57A35">
            <w:pPr>
              <w:jc w:val="center"/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</w:pPr>
            <w:r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  <w:t>P4</w:t>
            </w:r>
          </w:p>
        </w:tc>
        <w:tc>
          <w:tcPr>
            <w:tcW w:w="848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noWrap/>
          </w:tcPr>
          <w:p w14:paraId="5FA4D6B1" w14:textId="629770E7" w:rsidR="00E57A35" w:rsidRPr="0021008E" w:rsidRDefault="00E57A35" w:rsidP="00E57A35">
            <w:pPr>
              <w:jc w:val="center"/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</w:pPr>
            <w:r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  <w:t>M3</w:t>
            </w:r>
          </w:p>
        </w:tc>
      </w:tr>
      <w:tr w:rsidR="00E57A35" w:rsidRPr="0021008E" w14:paraId="25AA8DFF" w14:textId="77777777" w:rsidTr="002C7710">
        <w:trPr>
          <w:trHeight w:val="337"/>
        </w:trPr>
        <w:tc>
          <w:tcPr>
            <w:tcW w:w="1266" w:type="dxa"/>
            <w:vMerge/>
            <w:tcBorders>
              <w:left w:val="single" w:sz="12" w:space="0" w:color="auto"/>
              <w:right w:val="single" w:sz="4" w:space="0" w:color="auto"/>
            </w:tcBorders>
            <w:vAlign w:val="center"/>
            <w:hideMark/>
          </w:tcPr>
          <w:p w14:paraId="4682ABCF" w14:textId="77777777" w:rsidR="00E57A35" w:rsidRPr="0021008E" w:rsidRDefault="00E57A35" w:rsidP="00E57A35">
            <w:pPr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55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14:paraId="1E05FAD2" w14:textId="4A9D5065" w:rsidR="00E57A35" w:rsidRPr="0021008E" w:rsidRDefault="00E57A35" w:rsidP="00E57A35">
            <w:pPr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</w:pPr>
            <w:r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  <w:t xml:space="preserve">8 English 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14:paraId="6673FCDD" w14:textId="07D6F198" w:rsidR="00E57A35" w:rsidRPr="0021008E" w:rsidRDefault="00E57A35" w:rsidP="00E57A35">
            <w:pPr>
              <w:jc w:val="center"/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</w:pPr>
            <w:r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  <w:t>P5</w:t>
            </w:r>
          </w:p>
        </w:tc>
        <w:tc>
          <w:tcPr>
            <w:tcW w:w="10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14:paraId="0AB89B6E" w14:textId="64B1287C" w:rsidR="00E57A35" w:rsidRPr="0021008E" w:rsidRDefault="00E57A35" w:rsidP="00E57A35">
            <w:pPr>
              <w:jc w:val="center"/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</w:pPr>
            <w:r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  <w:t>P6</w:t>
            </w:r>
          </w:p>
        </w:tc>
        <w:tc>
          <w:tcPr>
            <w:tcW w:w="848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noWrap/>
          </w:tcPr>
          <w:p w14:paraId="672F8913" w14:textId="55990594" w:rsidR="00E57A35" w:rsidRPr="0021008E" w:rsidRDefault="00E57A35" w:rsidP="00E57A35">
            <w:pPr>
              <w:jc w:val="center"/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</w:pPr>
            <w:r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  <w:t>M2</w:t>
            </w:r>
          </w:p>
        </w:tc>
      </w:tr>
      <w:bookmarkEnd w:id="1"/>
      <w:tr w:rsidR="00E57A35" w:rsidRPr="0021008E" w14:paraId="04C6D575" w14:textId="77777777" w:rsidTr="002C7710">
        <w:trPr>
          <w:trHeight w:val="337"/>
        </w:trPr>
        <w:tc>
          <w:tcPr>
            <w:tcW w:w="1266" w:type="dxa"/>
            <w:vMerge w:val="restart"/>
            <w:tcBorders>
              <w:top w:val="single" w:sz="12" w:space="0" w:color="auto"/>
              <w:left w:val="single" w:sz="12" w:space="0" w:color="auto"/>
              <w:right w:val="single" w:sz="4" w:space="0" w:color="auto"/>
            </w:tcBorders>
            <w:vAlign w:val="center"/>
            <w:hideMark/>
          </w:tcPr>
          <w:p w14:paraId="02888533" w14:textId="5AD02343" w:rsidR="00E57A35" w:rsidRPr="0021008E" w:rsidRDefault="00E57A35" w:rsidP="00E57A35">
            <w:pPr>
              <w:jc w:val="center"/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</w:pPr>
            <w:r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  <w:t>Thursday</w:t>
            </w:r>
            <w:r w:rsidRPr="0021008E"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  <w:t xml:space="preserve"> </w:t>
            </w:r>
            <w:r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  <w:t>4</w:t>
            </w:r>
            <w:r w:rsidRPr="0021008E"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  <w:t>/1</w:t>
            </w:r>
            <w:r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  <w:t>2</w:t>
            </w:r>
            <w:r w:rsidRPr="0021008E"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  <w:t xml:space="preserve">/2025 </w:t>
            </w:r>
          </w:p>
        </w:tc>
        <w:tc>
          <w:tcPr>
            <w:tcW w:w="5528" w:type="dxa"/>
            <w:tcBorders>
              <w:top w:val="single" w:sz="12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14:paraId="4A6AA9C1" w14:textId="343D624F" w:rsidR="00E57A35" w:rsidRPr="0021008E" w:rsidRDefault="00E57A35" w:rsidP="00E57A35">
            <w:pPr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</w:pPr>
            <w:r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  <w:t xml:space="preserve">9 Religious Education </w:t>
            </w:r>
          </w:p>
        </w:tc>
        <w:tc>
          <w:tcPr>
            <w:tcW w:w="1134" w:type="dxa"/>
            <w:tcBorders>
              <w:top w:val="single" w:sz="12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14:paraId="78FF1BBE" w14:textId="77777777" w:rsidR="00E57A35" w:rsidRPr="0021008E" w:rsidRDefault="00E57A35" w:rsidP="00E57A35">
            <w:pPr>
              <w:jc w:val="center"/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</w:pPr>
            <w:r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  <w:t>P1</w:t>
            </w:r>
          </w:p>
        </w:tc>
        <w:tc>
          <w:tcPr>
            <w:tcW w:w="1092" w:type="dxa"/>
            <w:tcBorders>
              <w:top w:val="single" w:sz="12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14:paraId="6DD83591" w14:textId="77777777" w:rsidR="00E57A35" w:rsidRPr="0021008E" w:rsidRDefault="00E57A35" w:rsidP="00E57A35">
            <w:pPr>
              <w:jc w:val="center"/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</w:pPr>
            <w:r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  <w:t>P2</w:t>
            </w:r>
          </w:p>
        </w:tc>
        <w:tc>
          <w:tcPr>
            <w:tcW w:w="848" w:type="dxa"/>
            <w:tcBorders>
              <w:top w:val="single" w:sz="12" w:space="0" w:color="auto"/>
              <w:left w:val="nil"/>
              <w:bottom w:val="single" w:sz="4" w:space="0" w:color="auto"/>
              <w:right w:val="single" w:sz="12" w:space="0" w:color="auto"/>
            </w:tcBorders>
            <w:noWrap/>
          </w:tcPr>
          <w:p w14:paraId="1A8BEB19" w14:textId="63B7BFD2" w:rsidR="00E57A35" w:rsidRPr="0021008E" w:rsidRDefault="00E57A35" w:rsidP="00E57A35">
            <w:pPr>
              <w:jc w:val="center"/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</w:pPr>
            <w:r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  <w:t>M3</w:t>
            </w:r>
          </w:p>
        </w:tc>
      </w:tr>
      <w:tr w:rsidR="00E57A35" w:rsidRPr="0021008E" w14:paraId="0103B73F" w14:textId="77777777" w:rsidTr="002C7710">
        <w:trPr>
          <w:trHeight w:val="337"/>
        </w:trPr>
        <w:tc>
          <w:tcPr>
            <w:tcW w:w="1266" w:type="dxa"/>
            <w:vMerge/>
            <w:tcBorders>
              <w:left w:val="single" w:sz="12" w:space="0" w:color="auto"/>
              <w:right w:val="single" w:sz="4" w:space="0" w:color="auto"/>
            </w:tcBorders>
            <w:vAlign w:val="center"/>
            <w:hideMark/>
          </w:tcPr>
          <w:p w14:paraId="5AF7A5E5" w14:textId="77777777" w:rsidR="00E57A35" w:rsidRPr="0021008E" w:rsidRDefault="00E57A35" w:rsidP="00E57A35">
            <w:pPr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55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14:paraId="69A42B77" w14:textId="2866D21A" w:rsidR="00E57A35" w:rsidRPr="0021008E" w:rsidRDefault="00E57A35" w:rsidP="00E57A35">
            <w:pPr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</w:pPr>
            <w:r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  <w:t xml:space="preserve">9 Youth Ministry 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14:paraId="5A2455F0" w14:textId="37DC9A47" w:rsidR="00E57A35" w:rsidRPr="0021008E" w:rsidRDefault="00E57A35" w:rsidP="00E57A35">
            <w:pPr>
              <w:jc w:val="center"/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</w:pPr>
            <w:r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  <w:t>P1</w:t>
            </w:r>
          </w:p>
        </w:tc>
        <w:tc>
          <w:tcPr>
            <w:tcW w:w="10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14:paraId="3F01ACA2" w14:textId="0BCCB1F0" w:rsidR="00E57A35" w:rsidRPr="0021008E" w:rsidRDefault="00E57A35" w:rsidP="00E57A35">
            <w:pPr>
              <w:jc w:val="center"/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</w:pPr>
            <w:r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  <w:t>P2</w:t>
            </w:r>
          </w:p>
        </w:tc>
        <w:tc>
          <w:tcPr>
            <w:tcW w:w="848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noWrap/>
          </w:tcPr>
          <w:p w14:paraId="3E489187" w14:textId="25D5ED8B" w:rsidR="00E57A35" w:rsidRPr="0021008E" w:rsidRDefault="00E57A35" w:rsidP="00E57A35">
            <w:pPr>
              <w:jc w:val="center"/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</w:pPr>
            <w:r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  <w:t>M2</w:t>
            </w:r>
          </w:p>
        </w:tc>
      </w:tr>
      <w:tr w:rsidR="00E57A35" w:rsidRPr="0021008E" w14:paraId="54235496" w14:textId="77777777" w:rsidTr="002C7710">
        <w:trPr>
          <w:trHeight w:val="337"/>
        </w:trPr>
        <w:tc>
          <w:tcPr>
            <w:tcW w:w="1266" w:type="dxa"/>
            <w:vMerge/>
            <w:tcBorders>
              <w:left w:val="single" w:sz="12" w:space="0" w:color="auto"/>
              <w:right w:val="single" w:sz="4" w:space="0" w:color="auto"/>
            </w:tcBorders>
            <w:vAlign w:val="center"/>
            <w:hideMark/>
          </w:tcPr>
          <w:p w14:paraId="06999F24" w14:textId="77777777" w:rsidR="00E57A35" w:rsidRPr="0021008E" w:rsidRDefault="00E57A35" w:rsidP="00E57A35">
            <w:pPr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55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14:paraId="4E7AE4D8" w14:textId="0CF24DDD" w:rsidR="00E57A35" w:rsidRPr="0021008E" w:rsidRDefault="00E57A35" w:rsidP="00E57A35">
            <w:pPr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</w:pPr>
            <w:r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  <w:t xml:space="preserve">8 Science 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14:paraId="5BAA23B8" w14:textId="77777777" w:rsidR="00E57A35" w:rsidRPr="0021008E" w:rsidRDefault="00E57A35" w:rsidP="00E57A35">
            <w:pPr>
              <w:jc w:val="center"/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</w:pPr>
            <w:r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  <w:t>P3</w:t>
            </w:r>
          </w:p>
        </w:tc>
        <w:tc>
          <w:tcPr>
            <w:tcW w:w="10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14:paraId="29291DFD" w14:textId="77777777" w:rsidR="00E57A35" w:rsidRPr="0021008E" w:rsidRDefault="00E57A35" w:rsidP="00E57A35">
            <w:pPr>
              <w:jc w:val="center"/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</w:pPr>
            <w:r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  <w:t>P4</w:t>
            </w:r>
          </w:p>
        </w:tc>
        <w:tc>
          <w:tcPr>
            <w:tcW w:w="848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noWrap/>
          </w:tcPr>
          <w:p w14:paraId="29704C14" w14:textId="49D7F666" w:rsidR="00E57A35" w:rsidRPr="0021008E" w:rsidRDefault="00E57A35" w:rsidP="00E57A35">
            <w:pPr>
              <w:jc w:val="center"/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</w:pPr>
            <w:r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  <w:t>M2</w:t>
            </w:r>
          </w:p>
        </w:tc>
      </w:tr>
      <w:tr w:rsidR="00E57A35" w:rsidRPr="0021008E" w14:paraId="6448A4D9" w14:textId="77777777" w:rsidTr="000940C1">
        <w:trPr>
          <w:trHeight w:val="337"/>
        </w:trPr>
        <w:tc>
          <w:tcPr>
            <w:tcW w:w="1266" w:type="dxa"/>
            <w:vMerge/>
            <w:tcBorders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  <w:hideMark/>
          </w:tcPr>
          <w:p w14:paraId="6A70D69B" w14:textId="77777777" w:rsidR="00E57A35" w:rsidRPr="0021008E" w:rsidRDefault="00E57A35" w:rsidP="00E57A35">
            <w:pPr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55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14:paraId="05E5E987" w14:textId="39911CF3" w:rsidR="00E57A35" w:rsidRPr="0021008E" w:rsidRDefault="00E57A35" w:rsidP="00E57A35">
            <w:pPr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</w:pPr>
            <w:r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  <w:t xml:space="preserve">7 Mathematics 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14:paraId="603CA520" w14:textId="77777777" w:rsidR="00E57A35" w:rsidRPr="0021008E" w:rsidRDefault="00E57A35" w:rsidP="00E57A35">
            <w:pPr>
              <w:jc w:val="center"/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</w:pPr>
            <w:r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  <w:t>P5</w:t>
            </w:r>
          </w:p>
        </w:tc>
        <w:tc>
          <w:tcPr>
            <w:tcW w:w="10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14:paraId="1197A89A" w14:textId="77777777" w:rsidR="00E57A35" w:rsidRPr="0021008E" w:rsidRDefault="00E57A35" w:rsidP="00E57A35">
            <w:pPr>
              <w:jc w:val="center"/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</w:pPr>
            <w:r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  <w:t>P6</w:t>
            </w:r>
          </w:p>
        </w:tc>
        <w:tc>
          <w:tcPr>
            <w:tcW w:w="848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noWrap/>
          </w:tcPr>
          <w:p w14:paraId="022BC59C" w14:textId="77777777" w:rsidR="00E57A35" w:rsidRPr="0021008E" w:rsidRDefault="00E57A35" w:rsidP="00E57A35">
            <w:pPr>
              <w:jc w:val="center"/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</w:pPr>
            <w:r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  <w:t>M2</w:t>
            </w:r>
          </w:p>
        </w:tc>
      </w:tr>
      <w:tr w:rsidR="00E57A35" w:rsidRPr="0021008E" w14:paraId="447E67F7" w14:textId="77777777" w:rsidTr="000940C1">
        <w:trPr>
          <w:trHeight w:val="337"/>
        </w:trPr>
        <w:tc>
          <w:tcPr>
            <w:tcW w:w="1266" w:type="dxa"/>
            <w:vMerge w:val="restart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C82E7FC" w14:textId="06B65086" w:rsidR="00E57A35" w:rsidRPr="0021008E" w:rsidRDefault="00E57A35" w:rsidP="00E57A35">
            <w:pPr>
              <w:jc w:val="center"/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</w:pPr>
            <w:r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  <w:t>Friday</w:t>
            </w:r>
            <w:r w:rsidRPr="0021008E"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  <w:t xml:space="preserve"> </w:t>
            </w:r>
            <w:r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  <w:t>5</w:t>
            </w:r>
            <w:r w:rsidRPr="0021008E"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  <w:t>/1</w:t>
            </w:r>
            <w:r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  <w:t>2</w:t>
            </w:r>
            <w:r w:rsidRPr="0021008E"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  <w:t xml:space="preserve">/2025 </w:t>
            </w:r>
          </w:p>
        </w:tc>
        <w:tc>
          <w:tcPr>
            <w:tcW w:w="5528" w:type="dxa"/>
            <w:tcBorders>
              <w:top w:val="single" w:sz="12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14:paraId="750A939F" w14:textId="203E7357" w:rsidR="00E57A35" w:rsidRPr="0021008E" w:rsidRDefault="00E57A35" w:rsidP="00E57A35">
            <w:pPr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</w:pPr>
            <w:r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  <w:t>8 Humanities &amp; Social Sciences</w:t>
            </w:r>
          </w:p>
        </w:tc>
        <w:tc>
          <w:tcPr>
            <w:tcW w:w="1134" w:type="dxa"/>
            <w:tcBorders>
              <w:top w:val="single" w:sz="12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14:paraId="31CE3C50" w14:textId="77777777" w:rsidR="00E57A35" w:rsidRPr="0021008E" w:rsidRDefault="00E57A35" w:rsidP="00E57A35">
            <w:pPr>
              <w:jc w:val="center"/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</w:pPr>
            <w:r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  <w:t>P1</w:t>
            </w:r>
          </w:p>
        </w:tc>
        <w:tc>
          <w:tcPr>
            <w:tcW w:w="1092" w:type="dxa"/>
            <w:tcBorders>
              <w:top w:val="single" w:sz="12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14:paraId="4FECA526" w14:textId="77777777" w:rsidR="00E57A35" w:rsidRPr="0021008E" w:rsidRDefault="00E57A35" w:rsidP="00E57A35">
            <w:pPr>
              <w:jc w:val="center"/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</w:pPr>
            <w:r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  <w:t>P2</w:t>
            </w:r>
          </w:p>
        </w:tc>
        <w:tc>
          <w:tcPr>
            <w:tcW w:w="848" w:type="dxa"/>
            <w:tcBorders>
              <w:top w:val="single" w:sz="12" w:space="0" w:color="auto"/>
              <w:left w:val="nil"/>
              <w:bottom w:val="single" w:sz="4" w:space="0" w:color="auto"/>
              <w:right w:val="single" w:sz="12" w:space="0" w:color="auto"/>
            </w:tcBorders>
            <w:noWrap/>
          </w:tcPr>
          <w:p w14:paraId="448885B6" w14:textId="77777777" w:rsidR="00E57A35" w:rsidRPr="0021008E" w:rsidRDefault="00E57A35" w:rsidP="00E57A35">
            <w:pPr>
              <w:jc w:val="center"/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</w:pPr>
            <w:r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  <w:t>M2</w:t>
            </w:r>
          </w:p>
        </w:tc>
      </w:tr>
      <w:tr w:rsidR="00E57A35" w:rsidRPr="0021008E" w14:paraId="5184ED82" w14:textId="77777777" w:rsidTr="000940C1">
        <w:trPr>
          <w:trHeight w:val="337"/>
        </w:trPr>
        <w:tc>
          <w:tcPr>
            <w:tcW w:w="1266" w:type="dxa"/>
            <w:vMerge/>
            <w:tcBorders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0674832" w14:textId="77777777" w:rsidR="00E57A35" w:rsidRPr="0021008E" w:rsidRDefault="00E57A35" w:rsidP="00E57A35">
            <w:pPr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55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14:paraId="55497B5B" w14:textId="27C26067" w:rsidR="00E57A35" w:rsidRPr="0021008E" w:rsidRDefault="00E57A35" w:rsidP="00E57A35">
            <w:pPr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</w:pPr>
            <w:r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  <w:t xml:space="preserve">7 Science 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14:paraId="7F0E400D" w14:textId="77777777" w:rsidR="00E57A35" w:rsidRPr="0021008E" w:rsidRDefault="00E57A35" w:rsidP="00E57A35">
            <w:pPr>
              <w:jc w:val="center"/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</w:pPr>
            <w:r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  <w:t>P3</w:t>
            </w:r>
          </w:p>
        </w:tc>
        <w:tc>
          <w:tcPr>
            <w:tcW w:w="10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14:paraId="60BC2570" w14:textId="77777777" w:rsidR="00E57A35" w:rsidRPr="0021008E" w:rsidRDefault="00E57A35" w:rsidP="00E57A35">
            <w:pPr>
              <w:jc w:val="center"/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</w:pPr>
            <w:r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  <w:t>P4</w:t>
            </w:r>
          </w:p>
        </w:tc>
        <w:tc>
          <w:tcPr>
            <w:tcW w:w="848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noWrap/>
          </w:tcPr>
          <w:p w14:paraId="2CF51720" w14:textId="7C53B161" w:rsidR="00E57A35" w:rsidRPr="0021008E" w:rsidRDefault="00E57A35" w:rsidP="00E57A35">
            <w:pPr>
              <w:jc w:val="center"/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</w:pPr>
            <w:r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  <w:t>M2</w:t>
            </w:r>
          </w:p>
        </w:tc>
      </w:tr>
      <w:tr w:rsidR="00E57A35" w:rsidRPr="0021008E" w14:paraId="2081DCCB" w14:textId="77777777" w:rsidTr="000940C1">
        <w:trPr>
          <w:trHeight w:val="337"/>
        </w:trPr>
        <w:tc>
          <w:tcPr>
            <w:tcW w:w="1266" w:type="dxa"/>
            <w:vMerge/>
            <w:tcBorders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398679E" w14:textId="77777777" w:rsidR="00E57A35" w:rsidRPr="0021008E" w:rsidRDefault="00E57A35" w:rsidP="00E57A35">
            <w:pPr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55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14:paraId="38CC1EF8" w14:textId="142447E0" w:rsidR="00E57A35" w:rsidRPr="0021008E" w:rsidRDefault="00E57A35" w:rsidP="00E57A35">
            <w:pPr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</w:pPr>
            <w:r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  <w:t xml:space="preserve">9 Mathematics 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14:paraId="09CCF2A1" w14:textId="6EDD831E" w:rsidR="00E57A35" w:rsidRPr="0021008E" w:rsidRDefault="00E57A35" w:rsidP="00E57A35">
            <w:pPr>
              <w:jc w:val="center"/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</w:pPr>
            <w:r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  <w:t>P5</w:t>
            </w:r>
          </w:p>
        </w:tc>
        <w:tc>
          <w:tcPr>
            <w:tcW w:w="10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14:paraId="1684B87F" w14:textId="5AE04117" w:rsidR="00E57A35" w:rsidRPr="0021008E" w:rsidRDefault="00E57A35" w:rsidP="00E57A35">
            <w:pPr>
              <w:jc w:val="center"/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</w:pPr>
            <w:r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  <w:t>P6</w:t>
            </w:r>
          </w:p>
        </w:tc>
        <w:tc>
          <w:tcPr>
            <w:tcW w:w="848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noWrap/>
          </w:tcPr>
          <w:p w14:paraId="7CA6A7D7" w14:textId="553F60E8" w:rsidR="00E57A35" w:rsidRPr="0021008E" w:rsidRDefault="00E57A35" w:rsidP="00E57A35">
            <w:pPr>
              <w:jc w:val="center"/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</w:pPr>
            <w:r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  <w:t>M1</w:t>
            </w:r>
          </w:p>
        </w:tc>
      </w:tr>
      <w:tr w:rsidR="00E57A35" w:rsidRPr="0021008E" w14:paraId="19301D86" w14:textId="77777777" w:rsidTr="00524E27">
        <w:trPr>
          <w:trHeight w:val="337"/>
        </w:trPr>
        <w:tc>
          <w:tcPr>
            <w:tcW w:w="1266" w:type="dxa"/>
            <w:vMerge/>
            <w:tcBorders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  <w:hideMark/>
          </w:tcPr>
          <w:p w14:paraId="31000AA0" w14:textId="77777777" w:rsidR="00E57A35" w:rsidRPr="0021008E" w:rsidRDefault="00E57A35" w:rsidP="00E57A35">
            <w:pPr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5528" w:type="dxa"/>
            <w:tcBorders>
              <w:top w:val="nil"/>
              <w:left w:val="nil"/>
              <w:bottom w:val="single" w:sz="12" w:space="0" w:color="auto"/>
              <w:right w:val="single" w:sz="4" w:space="0" w:color="auto"/>
            </w:tcBorders>
            <w:noWrap/>
          </w:tcPr>
          <w:p w14:paraId="69A45C69" w14:textId="2DC6F044" w:rsidR="00E57A35" w:rsidRPr="0021008E" w:rsidRDefault="00E57A35" w:rsidP="00E57A35">
            <w:pPr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</w:pPr>
            <w:r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  <w:t xml:space="preserve">9 Mathematics Extension 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12" w:space="0" w:color="auto"/>
              <w:right w:val="single" w:sz="4" w:space="0" w:color="auto"/>
            </w:tcBorders>
            <w:noWrap/>
          </w:tcPr>
          <w:p w14:paraId="617A2280" w14:textId="77777777" w:rsidR="00E57A35" w:rsidRPr="0021008E" w:rsidRDefault="00E57A35" w:rsidP="00E57A35">
            <w:pPr>
              <w:jc w:val="center"/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</w:pPr>
            <w:r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  <w:t>P5</w:t>
            </w:r>
          </w:p>
        </w:tc>
        <w:tc>
          <w:tcPr>
            <w:tcW w:w="1092" w:type="dxa"/>
            <w:tcBorders>
              <w:top w:val="nil"/>
              <w:left w:val="nil"/>
              <w:bottom w:val="single" w:sz="12" w:space="0" w:color="auto"/>
              <w:right w:val="single" w:sz="4" w:space="0" w:color="auto"/>
            </w:tcBorders>
            <w:noWrap/>
          </w:tcPr>
          <w:p w14:paraId="258A7A18" w14:textId="77777777" w:rsidR="00E57A35" w:rsidRPr="0021008E" w:rsidRDefault="00E57A35" w:rsidP="00E57A35">
            <w:pPr>
              <w:jc w:val="center"/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</w:pPr>
            <w:r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  <w:t>P6</w:t>
            </w:r>
          </w:p>
        </w:tc>
        <w:tc>
          <w:tcPr>
            <w:tcW w:w="848" w:type="dxa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  <w:noWrap/>
          </w:tcPr>
          <w:p w14:paraId="4C7AAC48" w14:textId="64A5463E" w:rsidR="00E57A35" w:rsidRPr="0021008E" w:rsidRDefault="00E57A35" w:rsidP="00E57A35">
            <w:pPr>
              <w:jc w:val="center"/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</w:pPr>
            <w:r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  <w:t>M5</w:t>
            </w:r>
          </w:p>
        </w:tc>
      </w:tr>
    </w:tbl>
    <w:p w14:paraId="04A88277" w14:textId="7B8420A9" w:rsidR="00163C4F" w:rsidRPr="0021008E" w:rsidRDefault="00163C4F">
      <w:pPr>
        <w:rPr>
          <w:sz w:val="20"/>
          <w:szCs w:val="20"/>
        </w:rPr>
      </w:pPr>
    </w:p>
    <w:p w14:paraId="16E5FFAA" w14:textId="340334DA" w:rsidR="00C01BE9" w:rsidRDefault="00DB540A" w:rsidP="00DB540A">
      <w:pPr>
        <w:spacing w:after="160" w:line="259" w:lineRule="auto"/>
        <w:rPr>
          <w:b/>
          <w:bCs/>
          <w:sz w:val="20"/>
          <w:szCs w:val="20"/>
        </w:rPr>
      </w:pPr>
      <w:bookmarkStart w:id="2" w:name="_Hlk208925065"/>
      <w:r>
        <w:rPr>
          <w:b/>
          <w:bCs/>
          <w:sz w:val="20"/>
          <w:szCs w:val="20"/>
        </w:rPr>
        <w:t>Please</w:t>
      </w:r>
      <w:r w:rsidR="00754CD9" w:rsidRPr="00DB540A">
        <w:rPr>
          <w:b/>
          <w:bCs/>
          <w:sz w:val="20"/>
          <w:szCs w:val="20"/>
        </w:rPr>
        <w:t xml:space="preserve"> note: Students with approved special provisions will sit their exams in a designated separate area. The exact location will be listed on each student's schedule in Compass.</w:t>
      </w:r>
      <w:bookmarkEnd w:id="2"/>
    </w:p>
    <w:p w14:paraId="7A0F64C3" w14:textId="77777777" w:rsidR="00C01BE9" w:rsidRDefault="00C01BE9">
      <w:pPr>
        <w:spacing w:after="160" w:line="259" w:lineRule="auto"/>
        <w:rPr>
          <w:b/>
          <w:bCs/>
          <w:sz w:val="20"/>
          <w:szCs w:val="20"/>
        </w:rPr>
      </w:pPr>
      <w:r>
        <w:rPr>
          <w:b/>
          <w:bCs/>
          <w:sz w:val="20"/>
          <w:szCs w:val="20"/>
        </w:rPr>
        <w:br w:type="page"/>
      </w:r>
    </w:p>
    <w:p w14:paraId="2B7EA16A" w14:textId="77777777" w:rsidR="00163C4F" w:rsidRDefault="00163C4F" w:rsidP="00DB540A">
      <w:pPr>
        <w:spacing w:after="160" w:line="259" w:lineRule="auto"/>
        <w:rPr>
          <w:sz w:val="20"/>
          <w:szCs w:val="20"/>
        </w:rPr>
      </w:pPr>
    </w:p>
    <w:p w14:paraId="09DE3357" w14:textId="77777777" w:rsidR="00C01BE9" w:rsidRPr="000D2A3E" w:rsidRDefault="00C01BE9" w:rsidP="00C01BE9">
      <w:pPr>
        <w:pStyle w:val="IntenseQuote"/>
        <w:pBdr>
          <w:top w:val="single" w:sz="12" w:space="10" w:color="5B9BD5" w:themeColor="accent1"/>
          <w:bottom w:val="single" w:sz="12" w:space="10" w:color="5B9BD5" w:themeColor="accent1"/>
        </w:pBdr>
        <w:ind w:left="0" w:right="1372"/>
        <w:jc w:val="left"/>
        <w:rPr>
          <w:rStyle w:val="Strong"/>
          <w:color w:val="BA1D2F"/>
          <w:sz w:val="40"/>
          <w:szCs w:val="40"/>
          <w14:textOutline w14:w="9525" w14:cap="rnd" w14:cmpd="sng" w14:algn="ctr">
            <w14:solidFill>
              <w14:srgbClr w14:val="6CACE4"/>
            </w14:solidFill>
            <w14:prstDash w14:val="solid"/>
            <w14:bevel/>
          </w14:textOutline>
        </w:rPr>
      </w:pPr>
      <w:r>
        <w:rPr>
          <w:b/>
          <w:bCs/>
          <w:color w:val="BA1D2F"/>
          <w:sz w:val="40"/>
          <w:szCs w:val="40"/>
        </w:rPr>
        <w:t>25S2 Year 10 Exam Timetable</w:t>
      </w:r>
    </w:p>
    <w:tbl>
      <w:tblPr>
        <w:tblW w:w="9868" w:type="dxa"/>
        <w:tblLook w:val="04A0" w:firstRow="1" w:lastRow="0" w:firstColumn="1" w:lastColumn="0" w:noHBand="0" w:noVBand="1"/>
      </w:tblPr>
      <w:tblGrid>
        <w:gridCol w:w="1266"/>
        <w:gridCol w:w="5528"/>
        <w:gridCol w:w="1134"/>
        <w:gridCol w:w="1092"/>
        <w:gridCol w:w="848"/>
      </w:tblGrid>
      <w:tr w:rsidR="00C01BE9" w:rsidRPr="000D2A3E" w14:paraId="57E19A08" w14:textId="77777777" w:rsidTr="00931BBE">
        <w:trPr>
          <w:trHeight w:val="401"/>
        </w:trPr>
        <w:tc>
          <w:tcPr>
            <w:tcW w:w="1266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shd w:val="clear" w:color="auto" w:fill="9CC2E5" w:themeFill="accent1" w:themeFillTint="99"/>
            <w:vAlign w:val="center"/>
            <w:hideMark/>
          </w:tcPr>
          <w:p w14:paraId="2C644069" w14:textId="77777777" w:rsidR="00C01BE9" w:rsidRPr="000D2A3E" w:rsidRDefault="00C01BE9" w:rsidP="00931BBE">
            <w:pPr>
              <w:jc w:val="center"/>
              <w:rPr>
                <w:rFonts w:ascii="Aptos Narrow" w:eastAsia="Times New Roman" w:hAnsi="Aptos Narrow" w:cs="Times New Roman"/>
                <w:b/>
                <w:bCs/>
                <w:color w:val="000000"/>
                <w:sz w:val="22"/>
                <w:szCs w:val="22"/>
                <w:lang w:eastAsia="en-AU"/>
              </w:rPr>
            </w:pPr>
            <w:r w:rsidRPr="000D2A3E">
              <w:rPr>
                <w:rFonts w:ascii="Aptos Narrow" w:eastAsia="Times New Roman" w:hAnsi="Aptos Narrow" w:cs="Times New Roman"/>
                <w:b/>
                <w:bCs/>
                <w:color w:val="000000"/>
                <w:sz w:val="22"/>
                <w:szCs w:val="22"/>
                <w:lang w:eastAsia="en-AU"/>
              </w:rPr>
              <w:t>Date</w:t>
            </w:r>
          </w:p>
        </w:tc>
        <w:tc>
          <w:tcPr>
            <w:tcW w:w="5528" w:type="dxa"/>
            <w:tcBorders>
              <w:top w:val="single" w:sz="12" w:space="0" w:color="auto"/>
              <w:left w:val="nil"/>
              <w:bottom w:val="single" w:sz="12" w:space="0" w:color="auto"/>
              <w:right w:val="single" w:sz="4" w:space="0" w:color="auto"/>
            </w:tcBorders>
            <w:shd w:val="clear" w:color="auto" w:fill="9CC2E5" w:themeFill="accent1" w:themeFillTint="99"/>
            <w:noWrap/>
            <w:vAlign w:val="center"/>
            <w:hideMark/>
          </w:tcPr>
          <w:p w14:paraId="1D07D1A4" w14:textId="77777777" w:rsidR="00C01BE9" w:rsidRPr="000D2A3E" w:rsidRDefault="00C01BE9" w:rsidP="00931BBE">
            <w:pPr>
              <w:jc w:val="center"/>
              <w:rPr>
                <w:rFonts w:ascii="Aptos Narrow" w:eastAsia="Times New Roman" w:hAnsi="Aptos Narrow" w:cs="Times New Roman"/>
                <w:b/>
                <w:bCs/>
                <w:color w:val="000000"/>
                <w:sz w:val="22"/>
                <w:szCs w:val="22"/>
                <w:lang w:eastAsia="en-AU"/>
              </w:rPr>
            </w:pPr>
            <w:r w:rsidRPr="000D2A3E">
              <w:rPr>
                <w:rFonts w:ascii="Aptos Narrow" w:eastAsia="Times New Roman" w:hAnsi="Aptos Narrow" w:cs="Times New Roman"/>
                <w:b/>
                <w:bCs/>
                <w:color w:val="000000"/>
                <w:sz w:val="22"/>
                <w:szCs w:val="22"/>
                <w:lang w:eastAsia="en-AU"/>
              </w:rPr>
              <w:t>Exam</w:t>
            </w:r>
          </w:p>
        </w:tc>
        <w:tc>
          <w:tcPr>
            <w:tcW w:w="1134" w:type="dxa"/>
            <w:tcBorders>
              <w:top w:val="single" w:sz="12" w:space="0" w:color="auto"/>
              <w:left w:val="nil"/>
              <w:bottom w:val="single" w:sz="12" w:space="0" w:color="auto"/>
              <w:right w:val="single" w:sz="4" w:space="0" w:color="auto"/>
            </w:tcBorders>
            <w:shd w:val="clear" w:color="auto" w:fill="9CC2E5" w:themeFill="accent1" w:themeFillTint="99"/>
            <w:noWrap/>
            <w:vAlign w:val="center"/>
            <w:hideMark/>
          </w:tcPr>
          <w:p w14:paraId="50023DB8" w14:textId="77777777" w:rsidR="00C01BE9" w:rsidRPr="000D2A3E" w:rsidRDefault="00C01BE9" w:rsidP="00931BBE">
            <w:pPr>
              <w:jc w:val="center"/>
              <w:rPr>
                <w:rFonts w:ascii="Aptos Narrow" w:eastAsia="Times New Roman" w:hAnsi="Aptos Narrow" w:cs="Times New Roman"/>
                <w:b/>
                <w:bCs/>
                <w:color w:val="000000"/>
                <w:sz w:val="22"/>
                <w:szCs w:val="22"/>
                <w:lang w:eastAsia="en-AU"/>
              </w:rPr>
            </w:pPr>
            <w:r w:rsidRPr="000D2A3E">
              <w:rPr>
                <w:rFonts w:ascii="Aptos Narrow" w:eastAsia="Times New Roman" w:hAnsi="Aptos Narrow" w:cs="Times New Roman"/>
                <w:b/>
                <w:bCs/>
                <w:color w:val="000000"/>
                <w:sz w:val="22"/>
                <w:szCs w:val="22"/>
                <w:lang w:eastAsia="en-AU"/>
              </w:rPr>
              <w:t>Start time</w:t>
            </w:r>
          </w:p>
        </w:tc>
        <w:tc>
          <w:tcPr>
            <w:tcW w:w="1092" w:type="dxa"/>
            <w:tcBorders>
              <w:top w:val="single" w:sz="12" w:space="0" w:color="auto"/>
              <w:left w:val="nil"/>
              <w:bottom w:val="single" w:sz="12" w:space="0" w:color="auto"/>
              <w:right w:val="single" w:sz="4" w:space="0" w:color="auto"/>
            </w:tcBorders>
            <w:shd w:val="clear" w:color="auto" w:fill="9CC2E5" w:themeFill="accent1" w:themeFillTint="99"/>
            <w:noWrap/>
            <w:vAlign w:val="center"/>
            <w:hideMark/>
          </w:tcPr>
          <w:p w14:paraId="01069E14" w14:textId="77777777" w:rsidR="00C01BE9" w:rsidRPr="000D2A3E" w:rsidRDefault="00C01BE9" w:rsidP="00931BBE">
            <w:pPr>
              <w:jc w:val="center"/>
              <w:rPr>
                <w:rFonts w:ascii="Aptos Narrow" w:eastAsia="Times New Roman" w:hAnsi="Aptos Narrow" w:cs="Times New Roman"/>
                <w:b/>
                <w:bCs/>
                <w:color w:val="000000"/>
                <w:sz w:val="22"/>
                <w:szCs w:val="22"/>
                <w:lang w:eastAsia="en-AU"/>
              </w:rPr>
            </w:pPr>
            <w:r w:rsidRPr="000D2A3E">
              <w:rPr>
                <w:rFonts w:ascii="Aptos Narrow" w:eastAsia="Times New Roman" w:hAnsi="Aptos Narrow" w:cs="Times New Roman"/>
                <w:b/>
                <w:bCs/>
                <w:color w:val="000000"/>
                <w:sz w:val="22"/>
                <w:szCs w:val="22"/>
                <w:lang w:eastAsia="en-AU"/>
              </w:rPr>
              <w:t>End time</w:t>
            </w:r>
          </w:p>
        </w:tc>
        <w:tc>
          <w:tcPr>
            <w:tcW w:w="848" w:type="dxa"/>
            <w:tcBorders>
              <w:top w:val="single" w:sz="12" w:space="0" w:color="auto"/>
              <w:left w:val="nil"/>
              <w:bottom w:val="single" w:sz="12" w:space="0" w:color="auto"/>
              <w:right w:val="single" w:sz="12" w:space="0" w:color="auto"/>
            </w:tcBorders>
            <w:shd w:val="clear" w:color="auto" w:fill="9CC2E5" w:themeFill="accent1" w:themeFillTint="99"/>
            <w:noWrap/>
            <w:vAlign w:val="center"/>
            <w:hideMark/>
          </w:tcPr>
          <w:p w14:paraId="75EB1DC2" w14:textId="77777777" w:rsidR="00C01BE9" w:rsidRPr="000D2A3E" w:rsidRDefault="00C01BE9" w:rsidP="00931BBE">
            <w:pPr>
              <w:jc w:val="center"/>
              <w:rPr>
                <w:rFonts w:ascii="Aptos Narrow" w:eastAsia="Times New Roman" w:hAnsi="Aptos Narrow" w:cs="Times New Roman"/>
                <w:b/>
                <w:bCs/>
                <w:color w:val="000000"/>
                <w:sz w:val="22"/>
                <w:szCs w:val="22"/>
                <w:lang w:eastAsia="en-AU"/>
              </w:rPr>
            </w:pPr>
            <w:r w:rsidRPr="000D2A3E">
              <w:rPr>
                <w:rFonts w:ascii="Aptos Narrow" w:eastAsia="Times New Roman" w:hAnsi="Aptos Narrow" w:cs="Times New Roman"/>
                <w:b/>
                <w:bCs/>
                <w:color w:val="000000"/>
                <w:sz w:val="22"/>
                <w:szCs w:val="22"/>
                <w:lang w:eastAsia="en-AU"/>
              </w:rPr>
              <w:t>Rooms</w:t>
            </w:r>
          </w:p>
        </w:tc>
      </w:tr>
      <w:tr w:rsidR="00C01BE9" w:rsidRPr="000D2A3E" w14:paraId="4927053A" w14:textId="77777777" w:rsidTr="00931BBE">
        <w:trPr>
          <w:trHeight w:val="337"/>
        </w:trPr>
        <w:tc>
          <w:tcPr>
            <w:tcW w:w="1266" w:type="dxa"/>
            <w:vMerge w:val="restart"/>
            <w:tcBorders>
              <w:top w:val="single" w:sz="12" w:space="0" w:color="auto"/>
              <w:left w:val="single" w:sz="12" w:space="0" w:color="auto"/>
              <w:right w:val="single" w:sz="4" w:space="0" w:color="auto"/>
            </w:tcBorders>
            <w:vAlign w:val="center"/>
            <w:hideMark/>
          </w:tcPr>
          <w:p w14:paraId="04DF0259" w14:textId="77777777" w:rsidR="00C01BE9" w:rsidRPr="0021008E" w:rsidRDefault="00C01BE9" w:rsidP="00931BBE">
            <w:pPr>
              <w:jc w:val="center"/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</w:pPr>
            <w:r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  <w:t>Wednesday</w:t>
            </w:r>
            <w:r w:rsidRPr="0021008E"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  <w:t xml:space="preserve"> </w:t>
            </w:r>
            <w:r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  <w:t>19</w:t>
            </w:r>
            <w:r w:rsidRPr="0021008E"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  <w:t>/11/2025</w:t>
            </w:r>
          </w:p>
        </w:tc>
        <w:tc>
          <w:tcPr>
            <w:tcW w:w="5528" w:type="dxa"/>
            <w:tcBorders>
              <w:top w:val="single" w:sz="12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7A69B0D9" w14:textId="77777777" w:rsidR="00C01BE9" w:rsidRPr="0021008E" w:rsidRDefault="00C01BE9" w:rsidP="00931BBE">
            <w:pPr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</w:pPr>
            <w:r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  <w:t xml:space="preserve">10 English </w:t>
            </w:r>
          </w:p>
        </w:tc>
        <w:tc>
          <w:tcPr>
            <w:tcW w:w="1134" w:type="dxa"/>
            <w:tcBorders>
              <w:top w:val="single" w:sz="12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43B26E97" w14:textId="77777777" w:rsidR="00C01BE9" w:rsidRPr="0021008E" w:rsidRDefault="00C01BE9" w:rsidP="00931BBE">
            <w:pPr>
              <w:jc w:val="center"/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</w:pPr>
            <w:r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  <w:t>P1</w:t>
            </w:r>
          </w:p>
        </w:tc>
        <w:tc>
          <w:tcPr>
            <w:tcW w:w="1092" w:type="dxa"/>
            <w:tcBorders>
              <w:top w:val="single" w:sz="12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F497724" w14:textId="77777777" w:rsidR="00C01BE9" w:rsidRPr="0021008E" w:rsidRDefault="00C01BE9" w:rsidP="00931BBE">
            <w:pPr>
              <w:jc w:val="center"/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</w:pPr>
            <w:r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  <w:t>P2</w:t>
            </w:r>
          </w:p>
        </w:tc>
        <w:tc>
          <w:tcPr>
            <w:tcW w:w="848" w:type="dxa"/>
            <w:tcBorders>
              <w:top w:val="single" w:sz="12" w:space="0" w:color="auto"/>
              <w:left w:val="nil"/>
              <w:bottom w:val="single" w:sz="4" w:space="0" w:color="auto"/>
              <w:right w:val="single" w:sz="12" w:space="0" w:color="auto"/>
            </w:tcBorders>
            <w:noWrap/>
            <w:hideMark/>
          </w:tcPr>
          <w:p w14:paraId="306C6337" w14:textId="77777777" w:rsidR="00C01BE9" w:rsidRPr="0021008E" w:rsidRDefault="00C01BE9" w:rsidP="00931BBE">
            <w:pPr>
              <w:jc w:val="center"/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</w:pPr>
            <w:r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  <w:t>M2</w:t>
            </w:r>
          </w:p>
        </w:tc>
      </w:tr>
      <w:tr w:rsidR="00C01BE9" w:rsidRPr="000D2A3E" w14:paraId="10B45730" w14:textId="77777777" w:rsidTr="00931BBE">
        <w:trPr>
          <w:trHeight w:val="337"/>
        </w:trPr>
        <w:tc>
          <w:tcPr>
            <w:tcW w:w="1266" w:type="dxa"/>
            <w:vMerge/>
            <w:tcBorders>
              <w:left w:val="single" w:sz="12" w:space="0" w:color="auto"/>
              <w:right w:val="single" w:sz="4" w:space="0" w:color="auto"/>
            </w:tcBorders>
            <w:vAlign w:val="center"/>
            <w:hideMark/>
          </w:tcPr>
          <w:p w14:paraId="79007083" w14:textId="77777777" w:rsidR="00C01BE9" w:rsidRPr="0021008E" w:rsidRDefault="00C01BE9" w:rsidP="00931BBE">
            <w:pPr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55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0E947C1" w14:textId="77777777" w:rsidR="00C01BE9" w:rsidRPr="0021008E" w:rsidRDefault="00C01BE9" w:rsidP="00931BBE">
            <w:pPr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</w:pPr>
            <w:r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  <w:t>10 English Extension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0727BD3" w14:textId="77777777" w:rsidR="00C01BE9" w:rsidRPr="0021008E" w:rsidRDefault="00C01BE9" w:rsidP="00931BBE">
            <w:pPr>
              <w:jc w:val="center"/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</w:pPr>
            <w:r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  <w:t>P1</w:t>
            </w:r>
          </w:p>
        </w:tc>
        <w:tc>
          <w:tcPr>
            <w:tcW w:w="10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30516C9" w14:textId="77777777" w:rsidR="00C01BE9" w:rsidRPr="0021008E" w:rsidRDefault="00C01BE9" w:rsidP="00931BBE">
            <w:pPr>
              <w:jc w:val="center"/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</w:pPr>
            <w:r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  <w:t>P2</w:t>
            </w:r>
          </w:p>
        </w:tc>
        <w:tc>
          <w:tcPr>
            <w:tcW w:w="848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noWrap/>
            <w:hideMark/>
          </w:tcPr>
          <w:p w14:paraId="6547DB48" w14:textId="77777777" w:rsidR="00C01BE9" w:rsidRPr="0021008E" w:rsidRDefault="00C01BE9" w:rsidP="00931BBE">
            <w:pPr>
              <w:jc w:val="center"/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</w:pPr>
            <w:r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  <w:t>M3</w:t>
            </w:r>
          </w:p>
        </w:tc>
      </w:tr>
      <w:tr w:rsidR="00C01BE9" w:rsidRPr="000D2A3E" w14:paraId="217CBDC1" w14:textId="77777777" w:rsidTr="00931BBE">
        <w:trPr>
          <w:trHeight w:val="337"/>
        </w:trPr>
        <w:tc>
          <w:tcPr>
            <w:tcW w:w="1266" w:type="dxa"/>
            <w:vMerge/>
            <w:tcBorders>
              <w:left w:val="single" w:sz="12" w:space="0" w:color="auto"/>
              <w:right w:val="single" w:sz="4" w:space="0" w:color="auto"/>
            </w:tcBorders>
            <w:vAlign w:val="center"/>
          </w:tcPr>
          <w:p w14:paraId="718193D7" w14:textId="77777777" w:rsidR="00C01BE9" w:rsidRPr="0021008E" w:rsidRDefault="00C01BE9" w:rsidP="00931BBE">
            <w:pPr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55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14:paraId="1311A348" w14:textId="77777777" w:rsidR="00C01BE9" w:rsidRDefault="00C01BE9" w:rsidP="00931BBE">
            <w:pPr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</w:pPr>
            <w:r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  <w:t xml:space="preserve">10 Chinese 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14:paraId="26B1C485" w14:textId="77777777" w:rsidR="00C01BE9" w:rsidRDefault="00C01BE9" w:rsidP="00931BBE">
            <w:pPr>
              <w:jc w:val="center"/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</w:pPr>
            <w:r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  <w:t>P3</w:t>
            </w:r>
          </w:p>
        </w:tc>
        <w:tc>
          <w:tcPr>
            <w:tcW w:w="10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14:paraId="0CCCE11C" w14:textId="77777777" w:rsidR="00C01BE9" w:rsidRDefault="00C01BE9" w:rsidP="00931BBE">
            <w:pPr>
              <w:jc w:val="center"/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</w:pPr>
            <w:r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  <w:t>P4</w:t>
            </w:r>
          </w:p>
        </w:tc>
        <w:tc>
          <w:tcPr>
            <w:tcW w:w="848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noWrap/>
          </w:tcPr>
          <w:p w14:paraId="2AE4AAE4" w14:textId="77777777" w:rsidR="00C01BE9" w:rsidRDefault="00C01BE9" w:rsidP="00931BBE">
            <w:pPr>
              <w:jc w:val="center"/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</w:pPr>
            <w:r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  <w:t>M3</w:t>
            </w:r>
          </w:p>
        </w:tc>
      </w:tr>
      <w:tr w:rsidR="00C01BE9" w:rsidRPr="000D2A3E" w14:paraId="169F0C91" w14:textId="77777777" w:rsidTr="00931BBE">
        <w:trPr>
          <w:trHeight w:val="337"/>
        </w:trPr>
        <w:tc>
          <w:tcPr>
            <w:tcW w:w="1266" w:type="dxa"/>
            <w:vMerge/>
            <w:tcBorders>
              <w:left w:val="single" w:sz="12" w:space="0" w:color="auto"/>
              <w:right w:val="single" w:sz="4" w:space="0" w:color="auto"/>
            </w:tcBorders>
            <w:vAlign w:val="center"/>
          </w:tcPr>
          <w:p w14:paraId="49884F2F" w14:textId="77777777" w:rsidR="00C01BE9" w:rsidRPr="0021008E" w:rsidRDefault="00C01BE9" w:rsidP="00931BBE">
            <w:pPr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55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14:paraId="0D528F26" w14:textId="77777777" w:rsidR="00C01BE9" w:rsidRDefault="00C01BE9" w:rsidP="00931BBE">
            <w:pPr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</w:pPr>
            <w:r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  <w:t>10 Continuing French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14:paraId="334A6CD0" w14:textId="77777777" w:rsidR="00C01BE9" w:rsidRDefault="00C01BE9" w:rsidP="00931BBE">
            <w:pPr>
              <w:jc w:val="center"/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</w:pPr>
            <w:r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  <w:t>P3</w:t>
            </w:r>
          </w:p>
        </w:tc>
        <w:tc>
          <w:tcPr>
            <w:tcW w:w="10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14:paraId="493D3064" w14:textId="77777777" w:rsidR="00C01BE9" w:rsidRDefault="00C01BE9" w:rsidP="00931BBE">
            <w:pPr>
              <w:jc w:val="center"/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</w:pPr>
            <w:r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  <w:t>P4</w:t>
            </w:r>
          </w:p>
        </w:tc>
        <w:tc>
          <w:tcPr>
            <w:tcW w:w="848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noWrap/>
          </w:tcPr>
          <w:p w14:paraId="4B765B72" w14:textId="77777777" w:rsidR="00C01BE9" w:rsidRDefault="00C01BE9" w:rsidP="00931BBE">
            <w:pPr>
              <w:jc w:val="center"/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</w:pPr>
            <w:r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  <w:t>M5</w:t>
            </w:r>
          </w:p>
        </w:tc>
      </w:tr>
      <w:tr w:rsidR="00C01BE9" w:rsidRPr="000D2A3E" w14:paraId="482F0A19" w14:textId="77777777" w:rsidTr="00931BBE">
        <w:trPr>
          <w:trHeight w:val="337"/>
        </w:trPr>
        <w:tc>
          <w:tcPr>
            <w:tcW w:w="1266" w:type="dxa"/>
            <w:vMerge/>
            <w:tcBorders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6EB1DC95" w14:textId="77777777" w:rsidR="00C01BE9" w:rsidRPr="0021008E" w:rsidRDefault="00C01BE9" w:rsidP="00931BBE">
            <w:pPr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55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14:paraId="38682C07" w14:textId="77777777" w:rsidR="00C01BE9" w:rsidRDefault="00C01BE9" w:rsidP="00931BBE">
            <w:pPr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</w:pPr>
            <w:r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  <w:t>10 Woodwork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14:paraId="0F6DD19A" w14:textId="77777777" w:rsidR="00C01BE9" w:rsidRDefault="00C01BE9" w:rsidP="00931BBE">
            <w:pPr>
              <w:jc w:val="center"/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</w:pPr>
            <w:r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  <w:t>P3</w:t>
            </w:r>
          </w:p>
        </w:tc>
        <w:tc>
          <w:tcPr>
            <w:tcW w:w="10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14:paraId="030EB83F" w14:textId="77777777" w:rsidR="00C01BE9" w:rsidRDefault="00C01BE9" w:rsidP="00931BBE">
            <w:pPr>
              <w:jc w:val="center"/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</w:pPr>
            <w:r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  <w:t>P4</w:t>
            </w:r>
          </w:p>
        </w:tc>
        <w:tc>
          <w:tcPr>
            <w:tcW w:w="848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noWrap/>
          </w:tcPr>
          <w:p w14:paraId="66BEFE4F" w14:textId="77777777" w:rsidR="00C01BE9" w:rsidRDefault="00C01BE9" w:rsidP="00931BBE">
            <w:pPr>
              <w:jc w:val="center"/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</w:pPr>
            <w:r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  <w:t>CG6</w:t>
            </w:r>
          </w:p>
        </w:tc>
      </w:tr>
      <w:tr w:rsidR="00E57A35" w:rsidRPr="000D2A3E" w14:paraId="3D356050" w14:textId="77777777" w:rsidTr="009E629C">
        <w:trPr>
          <w:trHeight w:val="337"/>
        </w:trPr>
        <w:tc>
          <w:tcPr>
            <w:tcW w:w="1266" w:type="dxa"/>
            <w:vMerge w:val="restart"/>
            <w:tcBorders>
              <w:top w:val="single" w:sz="12" w:space="0" w:color="auto"/>
              <w:left w:val="single" w:sz="12" w:space="0" w:color="auto"/>
              <w:right w:val="single" w:sz="4" w:space="0" w:color="auto"/>
            </w:tcBorders>
            <w:vAlign w:val="center"/>
            <w:hideMark/>
          </w:tcPr>
          <w:p w14:paraId="4FA3330E" w14:textId="77777777" w:rsidR="00E57A35" w:rsidRPr="0021008E" w:rsidRDefault="00E57A35" w:rsidP="00931BBE">
            <w:pPr>
              <w:jc w:val="center"/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</w:pPr>
            <w:r w:rsidRPr="0021008E"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  <w:t>T</w:t>
            </w:r>
            <w:r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  <w:t>hursday</w:t>
            </w:r>
            <w:r w:rsidRPr="0021008E"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  <w:t xml:space="preserve"> </w:t>
            </w:r>
            <w:r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  <w:t>20</w:t>
            </w:r>
            <w:r w:rsidRPr="0021008E"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  <w:t xml:space="preserve">/11/2025 </w:t>
            </w:r>
          </w:p>
        </w:tc>
        <w:tc>
          <w:tcPr>
            <w:tcW w:w="5528" w:type="dxa"/>
            <w:tcBorders>
              <w:top w:val="single" w:sz="12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42EA6EFC" w14:textId="77777777" w:rsidR="00E57A35" w:rsidRPr="0021008E" w:rsidRDefault="00E57A35" w:rsidP="00931BBE">
            <w:pPr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</w:pPr>
            <w:r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  <w:t>10 Science</w:t>
            </w:r>
          </w:p>
        </w:tc>
        <w:tc>
          <w:tcPr>
            <w:tcW w:w="1134" w:type="dxa"/>
            <w:tcBorders>
              <w:top w:val="single" w:sz="12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6B09DA7" w14:textId="77777777" w:rsidR="00E57A35" w:rsidRPr="0021008E" w:rsidRDefault="00E57A35" w:rsidP="00931BBE">
            <w:pPr>
              <w:jc w:val="center"/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</w:pPr>
            <w:r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  <w:t>P1</w:t>
            </w:r>
          </w:p>
        </w:tc>
        <w:tc>
          <w:tcPr>
            <w:tcW w:w="1092" w:type="dxa"/>
            <w:tcBorders>
              <w:top w:val="single" w:sz="12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09CDCEC" w14:textId="77777777" w:rsidR="00E57A35" w:rsidRPr="0021008E" w:rsidRDefault="00E57A35" w:rsidP="00931BBE">
            <w:pPr>
              <w:jc w:val="center"/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</w:pPr>
            <w:r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  <w:t>P2</w:t>
            </w:r>
          </w:p>
        </w:tc>
        <w:tc>
          <w:tcPr>
            <w:tcW w:w="848" w:type="dxa"/>
            <w:tcBorders>
              <w:top w:val="single" w:sz="12" w:space="0" w:color="auto"/>
              <w:left w:val="nil"/>
              <w:bottom w:val="single" w:sz="4" w:space="0" w:color="auto"/>
              <w:right w:val="single" w:sz="12" w:space="0" w:color="auto"/>
            </w:tcBorders>
            <w:noWrap/>
            <w:hideMark/>
          </w:tcPr>
          <w:p w14:paraId="0CD407A1" w14:textId="77777777" w:rsidR="00E57A35" w:rsidRPr="0021008E" w:rsidRDefault="00E57A35" w:rsidP="00931BBE">
            <w:pPr>
              <w:jc w:val="center"/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</w:pPr>
            <w:r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  <w:t>M6</w:t>
            </w:r>
          </w:p>
        </w:tc>
      </w:tr>
      <w:tr w:rsidR="00E57A35" w:rsidRPr="000D2A3E" w14:paraId="54FA8125" w14:textId="77777777" w:rsidTr="009E629C">
        <w:trPr>
          <w:trHeight w:val="337"/>
        </w:trPr>
        <w:tc>
          <w:tcPr>
            <w:tcW w:w="1266" w:type="dxa"/>
            <w:vMerge/>
            <w:tcBorders>
              <w:left w:val="single" w:sz="12" w:space="0" w:color="auto"/>
              <w:right w:val="single" w:sz="4" w:space="0" w:color="auto"/>
            </w:tcBorders>
            <w:vAlign w:val="center"/>
            <w:hideMark/>
          </w:tcPr>
          <w:p w14:paraId="43BCB913" w14:textId="77777777" w:rsidR="00E57A35" w:rsidRPr="0021008E" w:rsidRDefault="00E57A35" w:rsidP="00931BBE">
            <w:pPr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55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A14E9D7" w14:textId="77777777" w:rsidR="00E57A35" w:rsidRPr="0021008E" w:rsidRDefault="00E57A35" w:rsidP="00931BBE">
            <w:pPr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</w:pPr>
            <w:r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  <w:t>10 Science Extension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4F5BB213" w14:textId="77777777" w:rsidR="00E57A35" w:rsidRPr="0021008E" w:rsidRDefault="00E57A35" w:rsidP="00931BBE">
            <w:pPr>
              <w:jc w:val="center"/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</w:pPr>
            <w:r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  <w:t>P1</w:t>
            </w:r>
          </w:p>
        </w:tc>
        <w:tc>
          <w:tcPr>
            <w:tcW w:w="10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0BCB5BFF" w14:textId="77777777" w:rsidR="00E57A35" w:rsidRPr="0021008E" w:rsidRDefault="00E57A35" w:rsidP="00931BBE">
            <w:pPr>
              <w:jc w:val="center"/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</w:pPr>
            <w:r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  <w:t>P2</w:t>
            </w:r>
          </w:p>
        </w:tc>
        <w:tc>
          <w:tcPr>
            <w:tcW w:w="848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noWrap/>
            <w:hideMark/>
          </w:tcPr>
          <w:p w14:paraId="1394F7FE" w14:textId="77777777" w:rsidR="00E57A35" w:rsidRPr="0021008E" w:rsidRDefault="00E57A35" w:rsidP="00931BBE">
            <w:pPr>
              <w:jc w:val="center"/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</w:pPr>
            <w:r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  <w:t>M3</w:t>
            </w:r>
          </w:p>
        </w:tc>
      </w:tr>
      <w:tr w:rsidR="00E57A35" w:rsidRPr="000D2A3E" w14:paraId="0CB3C711" w14:textId="77777777" w:rsidTr="009E629C">
        <w:trPr>
          <w:trHeight w:val="337"/>
        </w:trPr>
        <w:tc>
          <w:tcPr>
            <w:tcW w:w="1266" w:type="dxa"/>
            <w:vMerge/>
            <w:tcBorders>
              <w:left w:val="single" w:sz="12" w:space="0" w:color="auto"/>
              <w:right w:val="single" w:sz="4" w:space="0" w:color="auto"/>
            </w:tcBorders>
            <w:vAlign w:val="center"/>
          </w:tcPr>
          <w:p w14:paraId="218F70C6" w14:textId="77777777" w:rsidR="00E57A35" w:rsidRPr="0021008E" w:rsidRDefault="00E57A35" w:rsidP="00931BBE">
            <w:pPr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55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14:paraId="16E61494" w14:textId="77777777" w:rsidR="00E57A35" w:rsidRDefault="00E57A35" w:rsidP="00931BBE">
            <w:pPr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</w:pPr>
            <w:r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  <w:t>10 Religious Education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14:paraId="13B03188" w14:textId="77777777" w:rsidR="00E57A35" w:rsidRDefault="00E57A35" w:rsidP="00931BBE">
            <w:pPr>
              <w:jc w:val="center"/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</w:pPr>
            <w:r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  <w:t>P5</w:t>
            </w:r>
          </w:p>
        </w:tc>
        <w:tc>
          <w:tcPr>
            <w:tcW w:w="10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14:paraId="6968F7FC" w14:textId="77777777" w:rsidR="00E57A35" w:rsidRDefault="00E57A35" w:rsidP="00931BBE">
            <w:pPr>
              <w:jc w:val="center"/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</w:pPr>
            <w:r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  <w:t>P6</w:t>
            </w:r>
          </w:p>
        </w:tc>
        <w:tc>
          <w:tcPr>
            <w:tcW w:w="848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noWrap/>
          </w:tcPr>
          <w:p w14:paraId="7AFE669E" w14:textId="77777777" w:rsidR="00E57A35" w:rsidRDefault="00E57A35" w:rsidP="00931BBE">
            <w:pPr>
              <w:jc w:val="center"/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</w:pPr>
            <w:r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  <w:t>M4</w:t>
            </w:r>
          </w:p>
        </w:tc>
      </w:tr>
      <w:tr w:rsidR="00E57A35" w:rsidRPr="000D2A3E" w14:paraId="303651FE" w14:textId="77777777" w:rsidTr="009E629C">
        <w:trPr>
          <w:trHeight w:val="337"/>
        </w:trPr>
        <w:tc>
          <w:tcPr>
            <w:tcW w:w="1266" w:type="dxa"/>
            <w:vMerge/>
            <w:tcBorders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67E8A0D4" w14:textId="77777777" w:rsidR="00E57A35" w:rsidRPr="0021008E" w:rsidRDefault="00E57A35" w:rsidP="00931BBE">
            <w:pPr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55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14:paraId="626ED40F" w14:textId="77777777" w:rsidR="00E57A35" w:rsidRDefault="00E57A35" w:rsidP="00931BBE">
            <w:pPr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</w:pPr>
            <w:r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  <w:t xml:space="preserve">10 Youth Ministry 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14:paraId="50CA24A1" w14:textId="77777777" w:rsidR="00E57A35" w:rsidRDefault="00E57A35" w:rsidP="00931BBE">
            <w:pPr>
              <w:jc w:val="center"/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</w:pPr>
            <w:r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  <w:t>P5</w:t>
            </w:r>
          </w:p>
        </w:tc>
        <w:tc>
          <w:tcPr>
            <w:tcW w:w="10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14:paraId="75EC24E1" w14:textId="77777777" w:rsidR="00E57A35" w:rsidRDefault="00E57A35" w:rsidP="00931BBE">
            <w:pPr>
              <w:jc w:val="center"/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</w:pPr>
            <w:r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  <w:t>P6</w:t>
            </w:r>
          </w:p>
        </w:tc>
        <w:tc>
          <w:tcPr>
            <w:tcW w:w="848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noWrap/>
          </w:tcPr>
          <w:p w14:paraId="7F4FB742" w14:textId="77777777" w:rsidR="00E57A35" w:rsidRDefault="00E57A35" w:rsidP="00931BBE">
            <w:pPr>
              <w:jc w:val="center"/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</w:pPr>
            <w:r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  <w:t>M3</w:t>
            </w:r>
          </w:p>
        </w:tc>
      </w:tr>
      <w:tr w:rsidR="00C01BE9" w:rsidRPr="000D2A3E" w14:paraId="41C6455A" w14:textId="77777777" w:rsidTr="00931BBE">
        <w:trPr>
          <w:trHeight w:val="337"/>
        </w:trPr>
        <w:tc>
          <w:tcPr>
            <w:tcW w:w="1266" w:type="dxa"/>
            <w:vMerge w:val="restart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EF45038" w14:textId="77777777" w:rsidR="00C01BE9" w:rsidRPr="00013B10" w:rsidRDefault="00C01BE9" w:rsidP="00931BBE">
            <w:pPr>
              <w:jc w:val="center"/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</w:pPr>
            <w:r w:rsidRPr="00013B10"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  <w:t xml:space="preserve">Friday 21/11/2025 </w:t>
            </w:r>
          </w:p>
        </w:tc>
        <w:tc>
          <w:tcPr>
            <w:tcW w:w="5528" w:type="dxa"/>
            <w:tcBorders>
              <w:top w:val="single" w:sz="12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14:paraId="6DB6511A" w14:textId="77777777" w:rsidR="00C01BE9" w:rsidRPr="0021008E" w:rsidRDefault="00C01BE9" w:rsidP="00931BBE">
            <w:pPr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</w:pPr>
            <w:r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  <w:t>10 HASS: Civics &amp; Citizenship</w:t>
            </w:r>
          </w:p>
        </w:tc>
        <w:tc>
          <w:tcPr>
            <w:tcW w:w="1134" w:type="dxa"/>
            <w:tcBorders>
              <w:top w:val="single" w:sz="12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14:paraId="06524DB5" w14:textId="77777777" w:rsidR="00C01BE9" w:rsidRPr="0021008E" w:rsidRDefault="00C01BE9" w:rsidP="00931BBE">
            <w:pPr>
              <w:jc w:val="center"/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</w:pPr>
            <w:r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  <w:t>P1</w:t>
            </w:r>
          </w:p>
        </w:tc>
        <w:tc>
          <w:tcPr>
            <w:tcW w:w="1092" w:type="dxa"/>
            <w:tcBorders>
              <w:top w:val="single" w:sz="12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14:paraId="1E7BC497" w14:textId="77777777" w:rsidR="00C01BE9" w:rsidRPr="0021008E" w:rsidRDefault="00C01BE9" w:rsidP="00931BBE">
            <w:pPr>
              <w:jc w:val="center"/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</w:pPr>
            <w:r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  <w:t>P2</w:t>
            </w:r>
          </w:p>
        </w:tc>
        <w:tc>
          <w:tcPr>
            <w:tcW w:w="848" w:type="dxa"/>
            <w:tcBorders>
              <w:top w:val="single" w:sz="12" w:space="0" w:color="auto"/>
              <w:left w:val="nil"/>
              <w:bottom w:val="single" w:sz="4" w:space="0" w:color="auto"/>
              <w:right w:val="single" w:sz="12" w:space="0" w:color="auto"/>
            </w:tcBorders>
            <w:noWrap/>
          </w:tcPr>
          <w:p w14:paraId="0D31924D" w14:textId="77777777" w:rsidR="00C01BE9" w:rsidRPr="0021008E" w:rsidRDefault="00C01BE9" w:rsidP="00931BBE">
            <w:pPr>
              <w:jc w:val="center"/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</w:pPr>
            <w:r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  <w:t>M2</w:t>
            </w:r>
          </w:p>
        </w:tc>
      </w:tr>
      <w:tr w:rsidR="00C01BE9" w:rsidRPr="000D2A3E" w14:paraId="0203BE5C" w14:textId="77777777" w:rsidTr="00931BBE">
        <w:trPr>
          <w:trHeight w:val="337"/>
        </w:trPr>
        <w:tc>
          <w:tcPr>
            <w:tcW w:w="1266" w:type="dxa"/>
            <w:vMerge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E5F5C11" w14:textId="77777777" w:rsidR="00C01BE9" w:rsidRPr="0021008E" w:rsidRDefault="00C01BE9" w:rsidP="00931BBE">
            <w:pPr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55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14:paraId="5B5BF83A" w14:textId="77777777" w:rsidR="00C01BE9" w:rsidRPr="0021008E" w:rsidRDefault="00C01BE9" w:rsidP="00931BBE">
            <w:pPr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</w:pPr>
            <w:r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  <w:t xml:space="preserve">10 HASS: Business &amp; Economics 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14:paraId="724EB33E" w14:textId="77777777" w:rsidR="00C01BE9" w:rsidRPr="0021008E" w:rsidRDefault="00C01BE9" w:rsidP="00931BBE">
            <w:pPr>
              <w:jc w:val="center"/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</w:pPr>
            <w:r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  <w:t>P1</w:t>
            </w:r>
          </w:p>
        </w:tc>
        <w:tc>
          <w:tcPr>
            <w:tcW w:w="10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14:paraId="503F3A1F" w14:textId="77777777" w:rsidR="00C01BE9" w:rsidRPr="0021008E" w:rsidRDefault="00C01BE9" w:rsidP="00931BBE">
            <w:pPr>
              <w:jc w:val="center"/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</w:pPr>
            <w:r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  <w:t>P2</w:t>
            </w:r>
          </w:p>
        </w:tc>
        <w:tc>
          <w:tcPr>
            <w:tcW w:w="848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noWrap/>
          </w:tcPr>
          <w:p w14:paraId="24A5A6FB" w14:textId="77777777" w:rsidR="00C01BE9" w:rsidRPr="0021008E" w:rsidRDefault="00C01BE9" w:rsidP="00931BBE">
            <w:pPr>
              <w:jc w:val="center"/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</w:pPr>
            <w:r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  <w:t>M1</w:t>
            </w:r>
          </w:p>
        </w:tc>
      </w:tr>
      <w:tr w:rsidR="00C01BE9" w:rsidRPr="000D2A3E" w14:paraId="193E5A1E" w14:textId="77777777" w:rsidTr="00931BBE">
        <w:trPr>
          <w:trHeight w:val="337"/>
        </w:trPr>
        <w:tc>
          <w:tcPr>
            <w:tcW w:w="1266" w:type="dxa"/>
            <w:vMerge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4AA745C" w14:textId="77777777" w:rsidR="00C01BE9" w:rsidRPr="0021008E" w:rsidRDefault="00C01BE9" w:rsidP="00931BBE">
            <w:pPr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55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14:paraId="7A3EDC51" w14:textId="77777777" w:rsidR="00C01BE9" w:rsidRPr="0021008E" w:rsidRDefault="00C01BE9" w:rsidP="00931BBE">
            <w:pPr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</w:pPr>
            <w:r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  <w:t xml:space="preserve">10 HASS: Geography 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14:paraId="5896F9AC" w14:textId="77777777" w:rsidR="00C01BE9" w:rsidRPr="0021008E" w:rsidRDefault="00C01BE9" w:rsidP="00931BBE">
            <w:pPr>
              <w:jc w:val="center"/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</w:pPr>
            <w:r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  <w:t>P1</w:t>
            </w:r>
          </w:p>
        </w:tc>
        <w:tc>
          <w:tcPr>
            <w:tcW w:w="10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14:paraId="32F52B34" w14:textId="77777777" w:rsidR="00C01BE9" w:rsidRPr="0021008E" w:rsidRDefault="00C01BE9" w:rsidP="00931BBE">
            <w:pPr>
              <w:jc w:val="center"/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</w:pPr>
            <w:r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  <w:t>P2</w:t>
            </w:r>
          </w:p>
        </w:tc>
        <w:tc>
          <w:tcPr>
            <w:tcW w:w="848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noWrap/>
          </w:tcPr>
          <w:p w14:paraId="02873D11" w14:textId="77777777" w:rsidR="00C01BE9" w:rsidRPr="0021008E" w:rsidRDefault="00C01BE9" w:rsidP="00931BBE">
            <w:pPr>
              <w:jc w:val="center"/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</w:pPr>
            <w:r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  <w:t>M3</w:t>
            </w:r>
          </w:p>
        </w:tc>
      </w:tr>
      <w:tr w:rsidR="00C01BE9" w:rsidRPr="000D2A3E" w14:paraId="7997D504" w14:textId="77777777" w:rsidTr="00931BBE">
        <w:trPr>
          <w:trHeight w:val="337"/>
        </w:trPr>
        <w:tc>
          <w:tcPr>
            <w:tcW w:w="1266" w:type="dxa"/>
            <w:vMerge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813F96F" w14:textId="77777777" w:rsidR="00C01BE9" w:rsidRPr="0021008E" w:rsidRDefault="00C01BE9" w:rsidP="00931BBE">
            <w:pPr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552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14:paraId="0154DB37" w14:textId="77777777" w:rsidR="00C01BE9" w:rsidRPr="0021008E" w:rsidRDefault="00C01BE9" w:rsidP="00931BBE">
            <w:pPr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</w:pPr>
            <w:r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  <w:t xml:space="preserve">10 HASS: History 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14:paraId="2F6A6FD3" w14:textId="77777777" w:rsidR="00C01BE9" w:rsidRPr="0021008E" w:rsidRDefault="00C01BE9" w:rsidP="00931BBE">
            <w:pPr>
              <w:jc w:val="center"/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</w:pPr>
            <w:r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  <w:t>P1</w:t>
            </w:r>
          </w:p>
        </w:tc>
        <w:tc>
          <w:tcPr>
            <w:tcW w:w="109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14:paraId="2150B6E4" w14:textId="77777777" w:rsidR="00C01BE9" w:rsidRPr="0021008E" w:rsidRDefault="00C01BE9" w:rsidP="00931BBE">
            <w:pPr>
              <w:jc w:val="center"/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</w:pPr>
            <w:r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  <w:t>P2</w:t>
            </w:r>
          </w:p>
        </w:tc>
        <w:tc>
          <w:tcPr>
            <w:tcW w:w="848" w:type="dxa"/>
            <w:tcBorders>
              <w:top w:val="single" w:sz="4" w:space="0" w:color="auto"/>
              <w:left w:val="nil"/>
              <w:bottom w:val="single" w:sz="4" w:space="0" w:color="auto"/>
              <w:right w:val="single" w:sz="12" w:space="0" w:color="auto"/>
            </w:tcBorders>
            <w:noWrap/>
          </w:tcPr>
          <w:p w14:paraId="30850183" w14:textId="77777777" w:rsidR="00C01BE9" w:rsidRPr="0021008E" w:rsidRDefault="00C01BE9" w:rsidP="00931BBE">
            <w:pPr>
              <w:jc w:val="center"/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</w:pPr>
            <w:r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  <w:t>M4</w:t>
            </w:r>
          </w:p>
        </w:tc>
      </w:tr>
      <w:tr w:rsidR="00C01BE9" w:rsidRPr="000D2A3E" w14:paraId="2E67A704" w14:textId="77777777" w:rsidTr="00931BBE">
        <w:trPr>
          <w:trHeight w:val="337"/>
        </w:trPr>
        <w:tc>
          <w:tcPr>
            <w:tcW w:w="1266" w:type="dxa"/>
            <w:vMerge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D3FB84" w14:textId="77777777" w:rsidR="00C01BE9" w:rsidRPr="0021008E" w:rsidRDefault="00C01BE9" w:rsidP="00931BBE">
            <w:pPr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552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14:paraId="6F64DF53" w14:textId="77777777" w:rsidR="00C01BE9" w:rsidRDefault="00C01BE9" w:rsidP="00931BBE">
            <w:pPr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</w:pPr>
            <w:r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  <w:t xml:space="preserve">10 Mathematics 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14:paraId="0BD87455" w14:textId="77777777" w:rsidR="00C01BE9" w:rsidRDefault="00C01BE9" w:rsidP="00931BBE">
            <w:pPr>
              <w:jc w:val="center"/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</w:pPr>
            <w:r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  <w:t>P5</w:t>
            </w:r>
          </w:p>
        </w:tc>
        <w:tc>
          <w:tcPr>
            <w:tcW w:w="109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14:paraId="09F39A0E" w14:textId="77777777" w:rsidR="00C01BE9" w:rsidRDefault="00C01BE9" w:rsidP="00931BBE">
            <w:pPr>
              <w:jc w:val="center"/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</w:pPr>
            <w:r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  <w:t>P6</w:t>
            </w:r>
          </w:p>
        </w:tc>
        <w:tc>
          <w:tcPr>
            <w:tcW w:w="848" w:type="dxa"/>
            <w:tcBorders>
              <w:top w:val="single" w:sz="4" w:space="0" w:color="auto"/>
              <w:left w:val="nil"/>
              <w:bottom w:val="single" w:sz="4" w:space="0" w:color="auto"/>
              <w:right w:val="single" w:sz="12" w:space="0" w:color="auto"/>
            </w:tcBorders>
            <w:noWrap/>
          </w:tcPr>
          <w:p w14:paraId="6169AEE6" w14:textId="77777777" w:rsidR="00C01BE9" w:rsidRDefault="00C01BE9" w:rsidP="00931BBE">
            <w:pPr>
              <w:jc w:val="center"/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</w:pPr>
            <w:r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  <w:t>M1</w:t>
            </w:r>
          </w:p>
        </w:tc>
      </w:tr>
      <w:tr w:rsidR="00C01BE9" w:rsidRPr="000D2A3E" w14:paraId="662BE612" w14:textId="77777777" w:rsidTr="00931BBE">
        <w:trPr>
          <w:trHeight w:val="337"/>
        </w:trPr>
        <w:tc>
          <w:tcPr>
            <w:tcW w:w="1266" w:type="dxa"/>
            <w:vMerge/>
            <w:tcBorders>
              <w:top w:val="single" w:sz="4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597F08C9" w14:textId="77777777" w:rsidR="00C01BE9" w:rsidRPr="0021008E" w:rsidRDefault="00C01BE9" w:rsidP="00931BBE">
            <w:pPr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5528" w:type="dxa"/>
            <w:tcBorders>
              <w:top w:val="single" w:sz="4" w:space="0" w:color="auto"/>
              <w:left w:val="nil"/>
              <w:bottom w:val="single" w:sz="12" w:space="0" w:color="auto"/>
              <w:right w:val="single" w:sz="4" w:space="0" w:color="auto"/>
            </w:tcBorders>
            <w:noWrap/>
          </w:tcPr>
          <w:p w14:paraId="7980FA08" w14:textId="77777777" w:rsidR="00C01BE9" w:rsidRDefault="00C01BE9" w:rsidP="00931BBE">
            <w:pPr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</w:pPr>
            <w:r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  <w:t>10 Mathematics Extension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12" w:space="0" w:color="auto"/>
              <w:right w:val="single" w:sz="4" w:space="0" w:color="auto"/>
            </w:tcBorders>
            <w:noWrap/>
          </w:tcPr>
          <w:p w14:paraId="6404FE23" w14:textId="77777777" w:rsidR="00C01BE9" w:rsidRDefault="00C01BE9" w:rsidP="00931BBE">
            <w:pPr>
              <w:jc w:val="center"/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</w:pPr>
            <w:r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  <w:t>P5</w:t>
            </w:r>
          </w:p>
        </w:tc>
        <w:tc>
          <w:tcPr>
            <w:tcW w:w="1092" w:type="dxa"/>
            <w:tcBorders>
              <w:top w:val="single" w:sz="4" w:space="0" w:color="auto"/>
              <w:left w:val="nil"/>
              <w:bottom w:val="single" w:sz="12" w:space="0" w:color="auto"/>
              <w:right w:val="single" w:sz="4" w:space="0" w:color="auto"/>
            </w:tcBorders>
            <w:noWrap/>
          </w:tcPr>
          <w:p w14:paraId="2E968106" w14:textId="77777777" w:rsidR="00C01BE9" w:rsidRDefault="00C01BE9" w:rsidP="00931BBE">
            <w:pPr>
              <w:jc w:val="center"/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</w:pPr>
            <w:r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  <w:t>P6</w:t>
            </w:r>
          </w:p>
        </w:tc>
        <w:tc>
          <w:tcPr>
            <w:tcW w:w="848" w:type="dxa"/>
            <w:tcBorders>
              <w:top w:val="single" w:sz="4" w:space="0" w:color="auto"/>
              <w:left w:val="nil"/>
              <w:bottom w:val="single" w:sz="12" w:space="0" w:color="auto"/>
              <w:right w:val="single" w:sz="12" w:space="0" w:color="auto"/>
            </w:tcBorders>
            <w:noWrap/>
          </w:tcPr>
          <w:p w14:paraId="5EE083C4" w14:textId="77777777" w:rsidR="00C01BE9" w:rsidRDefault="00C01BE9" w:rsidP="00931BBE">
            <w:pPr>
              <w:jc w:val="center"/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</w:pPr>
            <w:r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  <w:t>M6</w:t>
            </w:r>
          </w:p>
        </w:tc>
      </w:tr>
    </w:tbl>
    <w:p w14:paraId="3D2621A6" w14:textId="77777777" w:rsidR="00C01BE9" w:rsidRPr="0021008E" w:rsidRDefault="00C01BE9" w:rsidP="00C01BE9">
      <w:pPr>
        <w:rPr>
          <w:sz w:val="20"/>
          <w:szCs w:val="20"/>
        </w:rPr>
      </w:pPr>
    </w:p>
    <w:p w14:paraId="7AE5A05D" w14:textId="0DB24AE1" w:rsidR="00C01BE9" w:rsidRDefault="00C01BE9" w:rsidP="00C01BE9">
      <w:pPr>
        <w:spacing w:after="160" w:line="259" w:lineRule="auto"/>
        <w:rPr>
          <w:b/>
          <w:bCs/>
          <w:sz w:val="20"/>
          <w:szCs w:val="20"/>
        </w:rPr>
      </w:pPr>
      <w:r>
        <w:rPr>
          <w:b/>
          <w:bCs/>
          <w:sz w:val="20"/>
          <w:szCs w:val="20"/>
        </w:rPr>
        <w:t>Please</w:t>
      </w:r>
      <w:r w:rsidRPr="00DB540A">
        <w:rPr>
          <w:b/>
          <w:bCs/>
          <w:sz w:val="20"/>
          <w:szCs w:val="20"/>
        </w:rPr>
        <w:t xml:space="preserve"> note: Students with approved special provisions will sit their exams in a designated separate area. The exact location will be listed on each student's schedule in Compass.</w:t>
      </w:r>
    </w:p>
    <w:p w14:paraId="0BEF54A3" w14:textId="77777777" w:rsidR="00C01BE9" w:rsidRDefault="00C01BE9">
      <w:pPr>
        <w:spacing w:after="160" w:line="259" w:lineRule="auto"/>
        <w:rPr>
          <w:b/>
          <w:bCs/>
          <w:sz w:val="20"/>
          <w:szCs w:val="20"/>
        </w:rPr>
      </w:pPr>
      <w:r>
        <w:rPr>
          <w:b/>
          <w:bCs/>
          <w:sz w:val="20"/>
          <w:szCs w:val="20"/>
        </w:rPr>
        <w:br w:type="page"/>
      </w:r>
    </w:p>
    <w:p w14:paraId="60E6B4C8" w14:textId="77777777" w:rsidR="00C01BE9" w:rsidRDefault="00C01BE9" w:rsidP="00C01BE9">
      <w:pPr>
        <w:spacing w:after="160" w:line="259" w:lineRule="auto"/>
        <w:rPr>
          <w:sz w:val="20"/>
          <w:szCs w:val="20"/>
        </w:rPr>
      </w:pPr>
    </w:p>
    <w:p w14:paraId="68033FF4" w14:textId="77777777" w:rsidR="00C01BE9" w:rsidRPr="000D2A3E" w:rsidRDefault="00C01BE9" w:rsidP="00C01BE9">
      <w:pPr>
        <w:pStyle w:val="IntenseQuote"/>
        <w:pBdr>
          <w:top w:val="single" w:sz="12" w:space="10" w:color="5B9BD5" w:themeColor="accent1"/>
          <w:bottom w:val="single" w:sz="12" w:space="10" w:color="5B9BD5" w:themeColor="accent1"/>
        </w:pBdr>
        <w:ind w:left="0" w:right="1372"/>
        <w:jc w:val="left"/>
        <w:rPr>
          <w:rStyle w:val="Strong"/>
          <w:color w:val="BA1D2F"/>
          <w:sz w:val="40"/>
          <w:szCs w:val="40"/>
          <w14:textOutline w14:w="9525" w14:cap="rnd" w14:cmpd="sng" w14:algn="ctr">
            <w14:solidFill>
              <w14:srgbClr w14:val="6CACE4"/>
            </w14:solidFill>
            <w14:prstDash w14:val="solid"/>
            <w14:bevel/>
          </w14:textOutline>
        </w:rPr>
      </w:pPr>
      <w:r>
        <w:rPr>
          <w:b/>
          <w:bCs/>
          <w:color w:val="BA1D2F"/>
          <w:sz w:val="40"/>
          <w:szCs w:val="40"/>
        </w:rPr>
        <w:t>25S2 Year 11 and 12 Exam Timetable</w:t>
      </w:r>
    </w:p>
    <w:tbl>
      <w:tblPr>
        <w:tblW w:w="9868" w:type="dxa"/>
        <w:tblLook w:val="04A0" w:firstRow="1" w:lastRow="0" w:firstColumn="1" w:lastColumn="0" w:noHBand="0" w:noVBand="1"/>
      </w:tblPr>
      <w:tblGrid>
        <w:gridCol w:w="1266"/>
        <w:gridCol w:w="5528"/>
        <w:gridCol w:w="1134"/>
        <w:gridCol w:w="1092"/>
        <w:gridCol w:w="848"/>
      </w:tblGrid>
      <w:tr w:rsidR="00C01BE9" w:rsidRPr="000D2A3E" w14:paraId="769906B9" w14:textId="77777777" w:rsidTr="00931BBE">
        <w:trPr>
          <w:trHeight w:val="401"/>
        </w:trPr>
        <w:tc>
          <w:tcPr>
            <w:tcW w:w="1266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shd w:val="clear" w:color="auto" w:fill="9CC2E5" w:themeFill="accent1" w:themeFillTint="99"/>
            <w:vAlign w:val="center"/>
            <w:hideMark/>
          </w:tcPr>
          <w:p w14:paraId="5FB94F34" w14:textId="77777777" w:rsidR="00C01BE9" w:rsidRPr="000D2A3E" w:rsidRDefault="00C01BE9" w:rsidP="00931BBE">
            <w:pPr>
              <w:jc w:val="center"/>
              <w:rPr>
                <w:rFonts w:ascii="Aptos Narrow" w:eastAsia="Times New Roman" w:hAnsi="Aptos Narrow" w:cs="Times New Roman"/>
                <w:b/>
                <w:bCs/>
                <w:color w:val="000000"/>
                <w:sz w:val="22"/>
                <w:szCs w:val="22"/>
                <w:lang w:eastAsia="en-AU"/>
              </w:rPr>
            </w:pPr>
            <w:r w:rsidRPr="000D2A3E">
              <w:rPr>
                <w:rFonts w:ascii="Aptos Narrow" w:eastAsia="Times New Roman" w:hAnsi="Aptos Narrow" w:cs="Times New Roman"/>
                <w:b/>
                <w:bCs/>
                <w:color w:val="000000"/>
                <w:sz w:val="22"/>
                <w:szCs w:val="22"/>
                <w:lang w:eastAsia="en-AU"/>
              </w:rPr>
              <w:t>Date</w:t>
            </w:r>
          </w:p>
        </w:tc>
        <w:tc>
          <w:tcPr>
            <w:tcW w:w="5528" w:type="dxa"/>
            <w:tcBorders>
              <w:top w:val="single" w:sz="12" w:space="0" w:color="auto"/>
              <w:left w:val="nil"/>
              <w:bottom w:val="single" w:sz="12" w:space="0" w:color="auto"/>
              <w:right w:val="single" w:sz="4" w:space="0" w:color="auto"/>
            </w:tcBorders>
            <w:shd w:val="clear" w:color="auto" w:fill="9CC2E5" w:themeFill="accent1" w:themeFillTint="99"/>
            <w:noWrap/>
            <w:vAlign w:val="center"/>
            <w:hideMark/>
          </w:tcPr>
          <w:p w14:paraId="63205661" w14:textId="77777777" w:rsidR="00C01BE9" w:rsidRPr="000D2A3E" w:rsidRDefault="00C01BE9" w:rsidP="00931BBE">
            <w:pPr>
              <w:jc w:val="center"/>
              <w:rPr>
                <w:rFonts w:ascii="Aptos Narrow" w:eastAsia="Times New Roman" w:hAnsi="Aptos Narrow" w:cs="Times New Roman"/>
                <w:b/>
                <w:bCs/>
                <w:color w:val="000000"/>
                <w:sz w:val="22"/>
                <w:szCs w:val="22"/>
                <w:lang w:eastAsia="en-AU"/>
              </w:rPr>
            </w:pPr>
            <w:r w:rsidRPr="000D2A3E">
              <w:rPr>
                <w:rFonts w:ascii="Aptos Narrow" w:eastAsia="Times New Roman" w:hAnsi="Aptos Narrow" w:cs="Times New Roman"/>
                <w:b/>
                <w:bCs/>
                <w:color w:val="000000"/>
                <w:sz w:val="22"/>
                <w:szCs w:val="22"/>
                <w:lang w:eastAsia="en-AU"/>
              </w:rPr>
              <w:t>Exam</w:t>
            </w:r>
          </w:p>
        </w:tc>
        <w:tc>
          <w:tcPr>
            <w:tcW w:w="1134" w:type="dxa"/>
            <w:tcBorders>
              <w:top w:val="single" w:sz="12" w:space="0" w:color="auto"/>
              <w:left w:val="nil"/>
              <w:bottom w:val="single" w:sz="12" w:space="0" w:color="auto"/>
              <w:right w:val="single" w:sz="4" w:space="0" w:color="auto"/>
            </w:tcBorders>
            <w:shd w:val="clear" w:color="auto" w:fill="9CC2E5" w:themeFill="accent1" w:themeFillTint="99"/>
            <w:noWrap/>
            <w:vAlign w:val="center"/>
            <w:hideMark/>
          </w:tcPr>
          <w:p w14:paraId="6A9EB4EE" w14:textId="77777777" w:rsidR="00C01BE9" w:rsidRPr="000D2A3E" w:rsidRDefault="00C01BE9" w:rsidP="00931BBE">
            <w:pPr>
              <w:jc w:val="center"/>
              <w:rPr>
                <w:rFonts w:ascii="Aptos Narrow" w:eastAsia="Times New Roman" w:hAnsi="Aptos Narrow" w:cs="Times New Roman"/>
                <w:b/>
                <w:bCs/>
                <w:color w:val="000000"/>
                <w:sz w:val="22"/>
                <w:szCs w:val="22"/>
                <w:lang w:eastAsia="en-AU"/>
              </w:rPr>
            </w:pPr>
            <w:r w:rsidRPr="000D2A3E">
              <w:rPr>
                <w:rFonts w:ascii="Aptos Narrow" w:eastAsia="Times New Roman" w:hAnsi="Aptos Narrow" w:cs="Times New Roman"/>
                <w:b/>
                <w:bCs/>
                <w:color w:val="000000"/>
                <w:sz w:val="22"/>
                <w:szCs w:val="22"/>
                <w:lang w:eastAsia="en-AU"/>
              </w:rPr>
              <w:t>Start time</w:t>
            </w:r>
          </w:p>
        </w:tc>
        <w:tc>
          <w:tcPr>
            <w:tcW w:w="1092" w:type="dxa"/>
            <w:tcBorders>
              <w:top w:val="single" w:sz="12" w:space="0" w:color="auto"/>
              <w:left w:val="nil"/>
              <w:bottom w:val="single" w:sz="12" w:space="0" w:color="auto"/>
              <w:right w:val="single" w:sz="4" w:space="0" w:color="auto"/>
            </w:tcBorders>
            <w:shd w:val="clear" w:color="auto" w:fill="9CC2E5" w:themeFill="accent1" w:themeFillTint="99"/>
            <w:noWrap/>
            <w:vAlign w:val="center"/>
            <w:hideMark/>
          </w:tcPr>
          <w:p w14:paraId="65900BAA" w14:textId="77777777" w:rsidR="00C01BE9" w:rsidRPr="000D2A3E" w:rsidRDefault="00C01BE9" w:rsidP="00931BBE">
            <w:pPr>
              <w:jc w:val="center"/>
              <w:rPr>
                <w:rFonts w:ascii="Aptos Narrow" w:eastAsia="Times New Roman" w:hAnsi="Aptos Narrow" w:cs="Times New Roman"/>
                <w:b/>
                <w:bCs/>
                <w:color w:val="000000"/>
                <w:sz w:val="22"/>
                <w:szCs w:val="22"/>
                <w:lang w:eastAsia="en-AU"/>
              </w:rPr>
            </w:pPr>
            <w:r w:rsidRPr="000D2A3E">
              <w:rPr>
                <w:rFonts w:ascii="Aptos Narrow" w:eastAsia="Times New Roman" w:hAnsi="Aptos Narrow" w:cs="Times New Roman"/>
                <w:b/>
                <w:bCs/>
                <w:color w:val="000000"/>
                <w:sz w:val="22"/>
                <w:szCs w:val="22"/>
                <w:lang w:eastAsia="en-AU"/>
              </w:rPr>
              <w:t>End time</w:t>
            </w:r>
          </w:p>
        </w:tc>
        <w:tc>
          <w:tcPr>
            <w:tcW w:w="848" w:type="dxa"/>
            <w:tcBorders>
              <w:top w:val="single" w:sz="12" w:space="0" w:color="auto"/>
              <w:left w:val="nil"/>
              <w:bottom w:val="single" w:sz="12" w:space="0" w:color="auto"/>
              <w:right w:val="single" w:sz="12" w:space="0" w:color="auto"/>
            </w:tcBorders>
            <w:shd w:val="clear" w:color="auto" w:fill="9CC2E5" w:themeFill="accent1" w:themeFillTint="99"/>
            <w:noWrap/>
            <w:vAlign w:val="center"/>
            <w:hideMark/>
          </w:tcPr>
          <w:p w14:paraId="621C669A" w14:textId="77777777" w:rsidR="00C01BE9" w:rsidRPr="000D2A3E" w:rsidRDefault="00C01BE9" w:rsidP="00931BBE">
            <w:pPr>
              <w:jc w:val="center"/>
              <w:rPr>
                <w:rFonts w:ascii="Aptos Narrow" w:eastAsia="Times New Roman" w:hAnsi="Aptos Narrow" w:cs="Times New Roman"/>
                <w:b/>
                <w:bCs/>
                <w:color w:val="000000"/>
                <w:sz w:val="22"/>
                <w:szCs w:val="22"/>
                <w:lang w:eastAsia="en-AU"/>
              </w:rPr>
            </w:pPr>
            <w:r w:rsidRPr="000D2A3E">
              <w:rPr>
                <w:rFonts w:ascii="Aptos Narrow" w:eastAsia="Times New Roman" w:hAnsi="Aptos Narrow" w:cs="Times New Roman"/>
                <w:b/>
                <w:bCs/>
                <w:color w:val="000000"/>
                <w:sz w:val="22"/>
                <w:szCs w:val="22"/>
                <w:lang w:eastAsia="en-AU"/>
              </w:rPr>
              <w:t>Rooms</w:t>
            </w:r>
          </w:p>
        </w:tc>
      </w:tr>
      <w:tr w:rsidR="00C01BE9" w:rsidRPr="000D2A3E" w14:paraId="3A999336" w14:textId="77777777" w:rsidTr="00931BBE">
        <w:trPr>
          <w:trHeight w:val="337"/>
        </w:trPr>
        <w:tc>
          <w:tcPr>
            <w:tcW w:w="1266" w:type="dxa"/>
            <w:vMerge w:val="restart"/>
            <w:tcBorders>
              <w:top w:val="single" w:sz="12" w:space="0" w:color="auto"/>
              <w:left w:val="single" w:sz="12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67A3CCCF" w14:textId="77777777" w:rsidR="00C01BE9" w:rsidRPr="0021008E" w:rsidRDefault="00C01BE9" w:rsidP="00931BBE">
            <w:pPr>
              <w:jc w:val="center"/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</w:pPr>
            <w:r w:rsidRPr="0021008E"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  <w:t>Tuesday 11/11/2025</w:t>
            </w:r>
          </w:p>
        </w:tc>
        <w:tc>
          <w:tcPr>
            <w:tcW w:w="5528" w:type="dxa"/>
            <w:tcBorders>
              <w:top w:val="single" w:sz="12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1F506BB" w14:textId="77777777" w:rsidR="00C01BE9" w:rsidRPr="0021008E" w:rsidRDefault="00C01BE9" w:rsidP="00931BBE">
            <w:pPr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</w:pPr>
            <w:r w:rsidRPr="0021008E"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  <w:t>11 English T: Unit 4</w:t>
            </w:r>
          </w:p>
        </w:tc>
        <w:tc>
          <w:tcPr>
            <w:tcW w:w="1134" w:type="dxa"/>
            <w:tcBorders>
              <w:top w:val="single" w:sz="12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000FEC22" w14:textId="77777777" w:rsidR="00C01BE9" w:rsidRPr="0021008E" w:rsidRDefault="00C01BE9" w:rsidP="00931BBE">
            <w:pPr>
              <w:jc w:val="center"/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</w:pPr>
            <w:r w:rsidRPr="0021008E"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  <w:t>9:10 AM</w:t>
            </w:r>
          </w:p>
        </w:tc>
        <w:tc>
          <w:tcPr>
            <w:tcW w:w="1092" w:type="dxa"/>
            <w:tcBorders>
              <w:top w:val="single" w:sz="12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7DE290AA" w14:textId="77777777" w:rsidR="00C01BE9" w:rsidRPr="0021008E" w:rsidRDefault="00C01BE9" w:rsidP="00931BBE">
            <w:pPr>
              <w:jc w:val="center"/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</w:pPr>
            <w:r w:rsidRPr="0021008E"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  <w:t>10:45 AM</w:t>
            </w:r>
          </w:p>
        </w:tc>
        <w:tc>
          <w:tcPr>
            <w:tcW w:w="848" w:type="dxa"/>
            <w:tcBorders>
              <w:top w:val="single" w:sz="12" w:space="0" w:color="auto"/>
              <w:left w:val="nil"/>
              <w:bottom w:val="single" w:sz="4" w:space="0" w:color="auto"/>
              <w:right w:val="single" w:sz="12" w:space="0" w:color="auto"/>
            </w:tcBorders>
            <w:noWrap/>
            <w:hideMark/>
          </w:tcPr>
          <w:p w14:paraId="77D4D26D" w14:textId="77777777" w:rsidR="00C01BE9" w:rsidRPr="0021008E" w:rsidRDefault="00C01BE9" w:rsidP="00931BBE">
            <w:pPr>
              <w:jc w:val="center"/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</w:pPr>
            <w:r w:rsidRPr="0021008E"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  <w:t>Hall</w:t>
            </w:r>
          </w:p>
        </w:tc>
      </w:tr>
      <w:tr w:rsidR="00C01BE9" w:rsidRPr="000D2A3E" w14:paraId="1AF35C3A" w14:textId="77777777" w:rsidTr="00931BBE">
        <w:trPr>
          <w:trHeight w:val="337"/>
        </w:trPr>
        <w:tc>
          <w:tcPr>
            <w:tcW w:w="1266" w:type="dxa"/>
            <w:vMerge/>
            <w:tcBorders>
              <w:top w:val="nil"/>
              <w:left w:val="single" w:sz="12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30B162F3" w14:textId="77777777" w:rsidR="00C01BE9" w:rsidRPr="0021008E" w:rsidRDefault="00C01BE9" w:rsidP="00931BBE">
            <w:pPr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55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02DC013" w14:textId="77777777" w:rsidR="00C01BE9" w:rsidRPr="0021008E" w:rsidRDefault="00C01BE9" w:rsidP="00931BBE">
            <w:pPr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</w:pPr>
            <w:r w:rsidRPr="0021008E"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  <w:t>11 Essential English A: Unit 2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62E4A6F" w14:textId="77777777" w:rsidR="00C01BE9" w:rsidRPr="0021008E" w:rsidRDefault="00C01BE9" w:rsidP="00931BBE">
            <w:pPr>
              <w:jc w:val="center"/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</w:pPr>
            <w:r w:rsidRPr="0021008E"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  <w:t>9:10 AM</w:t>
            </w:r>
          </w:p>
        </w:tc>
        <w:tc>
          <w:tcPr>
            <w:tcW w:w="10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08EA3A47" w14:textId="77777777" w:rsidR="00C01BE9" w:rsidRPr="0021008E" w:rsidRDefault="00C01BE9" w:rsidP="00931BBE">
            <w:pPr>
              <w:jc w:val="center"/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</w:pPr>
            <w:r w:rsidRPr="0021008E"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  <w:t>10:45 AM</w:t>
            </w:r>
          </w:p>
        </w:tc>
        <w:tc>
          <w:tcPr>
            <w:tcW w:w="848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noWrap/>
            <w:hideMark/>
          </w:tcPr>
          <w:p w14:paraId="1CCA60E1" w14:textId="77777777" w:rsidR="00C01BE9" w:rsidRPr="0021008E" w:rsidRDefault="00C01BE9" w:rsidP="00931BBE">
            <w:pPr>
              <w:jc w:val="center"/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</w:pPr>
            <w:r w:rsidRPr="0021008E"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  <w:t>Hall</w:t>
            </w:r>
          </w:p>
        </w:tc>
      </w:tr>
      <w:tr w:rsidR="00C01BE9" w:rsidRPr="000D2A3E" w14:paraId="05B1336C" w14:textId="77777777" w:rsidTr="00931BBE">
        <w:trPr>
          <w:trHeight w:val="337"/>
        </w:trPr>
        <w:tc>
          <w:tcPr>
            <w:tcW w:w="1266" w:type="dxa"/>
            <w:vMerge/>
            <w:tcBorders>
              <w:top w:val="nil"/>
              <w:left w:val="single" w:sz="12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0525D14D" w14:textId="77777777" w:rsidR="00C01BE9" w:rsidRPr="0021008E" w:rsidRDefault="00C01BE9" w:rsidP="00931BBE">
            <w:pPr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55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6DB1B3E" w14:textId="77777777" w:rsidR="00C01BE9" w:rsidRPr="0021008E" w:rsidRDefault="00C01BE9" w:rsidP="00931BBE">
            <w:pPr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</w:pPr>
            <w:r w:rsidRPr="0021008E"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  <w:t>11 Literature T: Unit 2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6EB0C9B3" w14:textId="77777777" w:rsidR="00C01BE9" w:rsidRPr="0021008E" w:rsidRDefault="00C01BE9" w:rsidP="00931BBE">
            <w:pPr>
              <w:jc w:val="center"/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</w:pPr>
            <w:r w:rsidRPr="0021008E"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  <w:t>9:10 AM</w:t>
            </w:r>
          </w:p>
        </w:tc>
        <w:tc>
          <w:tcPr>
            <w:tcW w:w="10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0F36D05E" w14:textId="77777777" w:rsidR="00C01BE9" w:rsidRPr="0021008E" w:rsidRDefault="00C01BE9" w:rsidP="00931BBE">
            <w:pPr>
              <w:jc w:val="center"/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</w:pPr>
            <w:r w:rsidRPr="0021008E"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  <w:t>10:45 AM</w:t>
            </w:r>
          </w:p>
        </w:tc>
        <w:tc>
          <w:tcPr>
            <w:tcW w:w="848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noWrap/>
            <w:hideMark/>
          </w:tcPr>
          <w:p w14:paraId="44E44ED6" w14:textId="77777777" w:rsidR="00C01BE9" w:rsidRPr="0021008E" w:rsidRDefault="00C01BE9" w:rsidP="00931BBE">
            <w:pPr>
              <w:jc w:val="center"/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</w:pPr>
            <w:r w:rsidRPr="0021008E"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  <w:t>Hall</w:t>
            </w:r>
          </w:p>
        </w:tc>
      </w:tr>
      <w:tr w:rsidR="00C01BE9" w:rsidRPr="000D2A3E" w14:paraId="2F82A29B" w14:textId="77777777" w:rsidTr="00931BBE">
        <w:trPr>
          <w:trHeight w:val="337"/>
        </w:trPr>
        <w:tc>
          <w:tcPr>
            <w:tcW w:w="1266" w:type="dxa"/>
            <w:vMerge/>
            <w:tcBorders>
              <w:top w:val="nil"/>
              <w:left w:val="single" w:sz="12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7A0E7B3D" w14:textId="77777777" w:rsidR="00C01BE9" w:rsidRPr="0021008E" w:rsidRDefault="00C01BE9" w:rsidP="00931BBE">
            <w:pPr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55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89ADE88" w14:textId="77777777" w:rsidR="00C01BE9" w:rsidRPr="0021008E" w:rsidRDefault="00C01BE9" w:rsidP="00931BBE">
            <w:pPr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</w:pPr>
            <w:r w:rsidRPr="0021008E"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  <w:t>12 English T: Unit 4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0857B531" w14:textId="77777777" w:rsidR="00C01BE9" w:rsidRPr="0021008E" w:rsidRDefault="00C01BE9" w:rsidP="00931BBE">
            <w:pPr>
              <w:jc w:val="center"/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</w:pPr>
            <w:r w:rsidRPr="0021008E"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  <w:t>9:10 AM</w:t>
            </w:r>
          </w:p>
        </w:tc>
        <w:tc>
          <w:tcPr>
            <w:tcW w:w="10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7CECB9B" w14:textId="77777777" w:rsidR="00C01BE9" w:rsidRPr="0021008E" w:rsidRDefault="00C01BE9" w:rsidP="00931BBE">
            <w:pPr>
              <w:jc w:val="center"/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</w:pPr>
            <w:r w:rsidRPr="0021008E"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  <w:t>10:45 AM</w:t>
            </w:r>
          </w:p>
        </w:tc>
        <w:tc>
          <w:tcPr>
            <w:tcW w:w="848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noWrap/>
            <w:hideMark/>
          </w:tcPr>
          <w:p w14:paraId="4365B2A1" w14:textId="77777777" w:rsidR="00C01BE9" w:rsidRPr="0021008E" w:rsidRDefault="00C01BE9" w:rsidP="00931BBE">
            <w:pPr>
              <w:jc w:val="center"/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</w:pPr>
            <w:r w:rsidRPr="0021008E"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  <w:t>Hall</w:t>
            </w:r>
          </w:p>
        </w:tc>
      </w:tr>
      <w:tr w:rsidR="00C01BE9" w:rsidRPr="000D2A3E" w14:paraId="24267ACA" w14:textId="77777777" w:rsidTr="00931BBE">
        <w:trPr>
          <w:trHeight w:val="337"/>
        </w:trPr>
        <w:tc>
          <w:tcPr>
            <w:tcW w:w="1266" w:type="dxa"/>
            <w:vMerge/>
            <w:tcBorders>
              <w:top w:val="nil"/>
              <w:left w:val="single" w:sz="12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41A4DF2A" w14:textId="77777777" w:rsidR="00C01BE9" w:rsidRPr="0021008E" w:rsidRDefault="00C01BE9" w:rsidP="00931BBE">
            <w:pPr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55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6D121357" w14:textId="77777777" w:rsidR="00C01BE9" w:rsidRPr="0021008E" w:rsidRDefault="00C01BE9" w:rsidP="00931BBE">
            <w:pPr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</w:pPr>
            <w:r w:rsidRPr="0021008E"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  <w:t>12 Essential English A: Unit 4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697CDC93" w14:textId="77777777" w:rsidR="00C01BE9" w:rsidRPr="0021008E" w:rsidRDefault="00C01BE9" w:rsidP="00931BBE">
            <w:pPr>
              <w:jc w:val="center"/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</w:pPr>
            <w:r w:rsidRPr="0021008E"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  <w:t>9:10 AM</w:t>
            </w:r>
          </w:p>
        </w:tc>
        <w:tc>
          <w:tcPr>
            <w:tcW w:w="10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7626E9DC" w14:textId="77777777" w:rsidR="00C01BE9" w:rsidRPr="0021008E" w:rsidRDefault="00C01BE9" w:rsidP="00931BBE">
            <w:pPr>
              <w:jc w:val="center"/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</w:pPr>
            <w:r w:rsidRPr="0021008E"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  <w:t>10:45 AM</w:t>
            </w:r>
          </w:p>
        </w:tc>
        <w:tc>
          <w:tcPr>
            <w:tcW w:w="848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noWrap/>
            <w:hideMark/>
          </w:tcPr>
          <w:p w14:paraId="4DE6A3CB" w14:textId="77777777" w:rsidR="00C01BE9" w:rsidRPr="0021008E" w:rsidRDefault="00C01BE9" w:rsidP="00931BBE">
            <w:pPr>
              <w:jc w:val="center"/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</w:pPr>
            <w:r w:rsidRPr="0021008E"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  <w:t>Hall</w:t>
            </w:r>
          </w:p>
        </w:tc>
      </w:tr>
      <w:tr w:rsidR="00C01BE9" w:rsidRPr="000D2A3E" w14:paraId="34175F77" w14:textId="77777777" w:rsidTr="00931BBE">
        <w:trPr>
          <w:trHeight w:val="350"/>
        </w:trPr>
        <w:tc>
          <w:tcPr>
            <w:tcW w:w="1266" w:type="dxa"/>
            <w:vMerge/>
            <w:tcBorders>
              <w:top w:val="nil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  <w:hideMark/>
          </w:tcPr>
          <w:p w14:paraId="73415B44" w14:textId="77777777" w:rsidR="00C01BE9" w:rsidRPr="0021008E" w:rsidRDefault="00C01BE9" w:rsidP="00931BBE">
            <w:pPr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5528" w:type="dxa"/>
            <w:tcBorders>
              <w:top w:val="nil"/>
              <w:left w:val="nil"/>
              <w:bottom w:val="single" w:sz="12" w:space="0" w:color="auto"/>
              <w:right w:val="single" w:sz="4" w:space="0" w:color="auto"/>
            </w:tcBorders>
            <w:noWrap/>
            <w:hideMark/>
          </w:tcPr>
          <w:p w14:paraId="2D572F46" w14:textId="77777777" w:rsidR="00C01BE9" w:rsidRPr="0021008E" w:rsidRDefault="00C01BE9" w:rsidP="00931BBE">
            <w:pPr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</w:pPr>
            <w:r w:rsidRPr="0021008E"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  <w:t>12 Literature T: Unit 4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12" w:space="0" w:color="auto"/>
              <w:right w:val="single" w:sz="4" w:space="0" w:color="auto"/>
            </w:tcBorders>
            <w:noWrap/>
            <w:hideMark/>
          </w:tcPr>
          <w:p w14:paraId="04BD55BE" w14:textId="77777777" w:rsidR="00C01BE9" w:rsidRPr="0021008E" w:rsidRDefault="00C01BE9" w:rsidP="00931BBE">
            <w:pPr>
              <w:jc w:val="center"/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</w:pPr>
            <w:r w:rsidRPr="0021008E"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  <w:t>9:10 AM</w:t>
            </w:r>
          </w:p>
        </w:tc>
        <w:tc>
          <w:tcPr>
            <w:tcW w:w="1092" w:type="dxa"/>
            <w:tcBorders>
              <w:top w:val="nil"/>
              <w:left w:val="nil"/>
              <w:bottom w:val="single" w:sz="12" w:space="0" w:color="auto"/>
              <w:right w:val="single" w:sz="4" w:space="0" w:color="auto"/>
            </w:tcBorders>
            <w:noWrap/>
            <w:hideMark/>
          </w:tcPr>
          <w:p w14:paraId="6E8F0E2C" w14:textId="77777777" w:rsidR="00C01BE9" w:rsidRPr="0021008E" w:rsidRDefault="00C01BE9" w:rsidP="00931BBE">
            <w:pPr>
              <w:jc w:val="center"/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</w:pPr>
            <w:r w:rsidRPr="0021008E"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  <w:t>10:45 AM</w:t>
            </w:r>
          </w:p>
        </w:tc>
        <w:tc>
          <w:tcPr>
            <w:tcW w:w="848" w:type="dxa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  <w:noWrap/>
            <w:hideMark/>
          </w:tcPr>
          <w:p w14:paraId="011F9803" w14:textId="77777777" w:rsidR="00C01BE9" w:rsidRPr="0021008E" w:rsidRDefault="00C01BE9" w:rsidP="00931BBE">
            <w:pPr>
              <w:jc w:val="center"/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</w:pPr>
            <w:r w:rsidRPr="0021008E"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  <w:t>Hall</w:t>
            </w:r>
          </w:p>
        </w:tc>
      </w:tr>
      <w:tr w:rsidR="00C01BE9" w:rsidRPr="000D2A3E" w14:paraId="6FA2C8B4" w14:textId="77777777" w:rsidTr="00931BBE">
        <w:trPr>
          <w:trHeight w:val="337"/>
        </w:trPr>
        <w:tc>
          <w:tcPr>
            <w:tcW w:w="1266" w:type="dxa"/>
            <w:vMerge w:val="restart"/>
            <w:tcBorders>
              <w:top w:val="single" w:sz="12" w:space="0" w:color="auto"/>
              <w:left w:val="single" w:sz="12" w:space="0" w:color="auto"/>
              <w:right w:val="single" w:sz="4" w:space="0" w:color="auto"/>
            </w:tcBorders>
            <w:vAlign w:val="center"/>
            <w:hideMark/>
          </w:tcPr>
          <w:p w14:paraId="7FB630CB" w14:textId="77777777" w:rsidR="00C01BE9" w:rsidRPr="0021008E" w:rsidRDefault="00C01BE9" w:rsidP="00931BBE">
            <w:pPr>
              <w:jc w:val="center"/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</w:pPr>
            <w:r w:rsidRPr="0021008E"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  <w:t xml:space="preserve">Tuesday 11/11/2025 </w:t>
            </w:r>
          </w:p>
        </w:tc>
        <w:tc>
          <w:tcPr>
            <w:tcW w:w="5528" w:type="dxa"/>
            <w:tcBorders>
              <w:top w:val="single" w:sz="12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0B7ADBEA" w14:textId="77777777" w:rsidR="00C01BE9" w:rsidRPr="0021008E" w:rsidRDefault="00C01BE9" w:rsidP="00931BBE">
            <w:pPr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</w:pPr>
            <w:r w:rsidRPr="0021008E"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  <w:t>11 Religious Studies A: Exploring Meaning</w:t>
            </w:r>
          </w:p>
        </w:tc>
        <w:tc>
          <w:tcPr>
            <w:tcW w:w="1134" w:type="dxa"/>
            <w:tcBorders>
              <w:top w:val="single" w:sz="12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03535B21" w14:textId="77777777" w:rsidR="00C01BE9" w:rsidRPr="0021008E" w:rsidRDefault="00C01BE9" w:rsidP="00931BBE">
            <w:pPr>
              <w:jc w:val="center"/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</w:pPr>
            <w:r w:rsidRPr="0021008E"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  <w:t>1:45 PM</w:t>
            </w:r>
          </w:p>
        </w:tc>
        <w:tc>
          <w:tcPr>
            <w:tcW w:w="1092" w:type="dxa"/>
            <w:tcBorders>
              <w:top w:val="single" w:sz="12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FDBC087" w14:textId="77777777" w:rsidR="00C01BE9" w:rsidRPr="0021008E" w:rsidRDefault="00C01BE9" w:rsidP="00931BBE">
            <w:pPr>
              <w:jc w:val="center"/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</w:pPr>
            <w:r w:rsidRPr="0021008E"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  <w:t>3:20 PM</w:t>
            </w:r>
          </w:p>
        </w:tc>
        <w:tc>
          <w:tcPr>
            <w:tcW w:w="848" w:type="dxa"/>
            <w:tcBorders>
              <w:top w:val="single" w:sz="12" w:space="0" w:color="auto"/>
              <w:left w:val="nil"/>
              <w:bottom w:val="single" w:sz="4" w:space="0" w:color="auto"/>
              <w:right w:val="single" w:sz="12" w:space="0" w:color="auto"/>
            </w:tcBorders>
            <w:noWrap/>
            <w:hideMark/>
          </w:tcPr>
          <w:p w14:paraId="1C75D616" w14:textId="77777777" w:rsidR="00C01BE9" w:rsidRPr="0021008E" w:rsidRDefault="00C01BE9" w:rsidP="00931BBE">
            <w:pPr>
              <w:jc w:val="center"/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</w:pPr>
            <w:r w:rsidRPr="0021008E"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  <w:t>Hall</w:t>
            </w:r>
          </w:p>
        </w:tc>
      </w:tr>
      <w:tr w:rsidR="00C01BE9" w:rsidRPr="000D2A3E" w14:paraId="56B673EA" w14:textId="77777777" w:rsidTr="00931BBE">
        <w:trPr>
          <w:trHeight w:val="337"/>
        </w:trPr>
        <w:tc>
          <w:tcPr>
            <w:tcW w:w="1266" w:type="dxa"/>
            <w:vMerge/>
            <w:tcBorders>
              <w:left w:val="single" w:sz="12" w:space="0" w:color="auto"/>
              <w:right w:val="single" w:sz="4" w:space="0" w:color="auto"/>
            </w:tcBorders>
            <w:vAlign w:val="center"/>
            <w:hideMark/>
          </w:tcPr>
          <w:p w14:paraId="52FAA2DE" w14:textId="77777777" w:rsidR="00C01BE9" w:rsidRPr="0021008E" w:rsidRDefault="00C01BE9" w:rsidP="00931BBE">
            <w:pPr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55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7446F3B0" w14:textId="77777777" w:rsidR="00C01BE9" w:rsidRPr="0021008E" w:rsidRDefault="00C01BE9" w:rsidP="00931BBE">
            <w:pPr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</w:pPr>
            <w:r w:rsidRPr="0021008E"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  <w:t>11 Religious Studies T: Exploring Meaning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60FFAD5B" w14:textId="77777777" w:rsidR="00C01BE9" w:rsidRPr="0021008E" w:rsidRDefault="00C01BE9" w:rsidP="00931BBE">
            <w:pPr>
              <w:jc w:val="center"/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</w:pPr>
            <w:r w:rsidRPr="0021008E"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  <w:t>1:45 PM</w:t>
            </w:r>
          </w:p>
        </w:tc>
        <w:tc>
          <w:tcPr>
            <w:tcW w:w="10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4BAA772A" w14:textId="77777777" w:rsidR="00C01BE9" w:rsidRPr="0021008E" w:rsidRDefault="00C01BE9" w:rsidP="00931BBE">
            <w:pPr>
              <w:jc w:val="center"/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</w:pPr>
            <w:r w:rsidRPr="0021008E"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  <w:t>3:20 PM</w:t>
            </w:r>
          </w:p>
        </w:tc>
        <w:tc>
          <w:tcPr>
            <w:tcW w:w="848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noWrap/>
            <w:hideMark/>
          </w:tcPr>
          <w:p w14:paraId="65AA70CE" w14:textId="77777777" w:rsidR="00C01BE9" w:rsidRPr="0021008E" w:rsidRDefault="00C01BE9" w:rsidP="00931BBE">
            <w:pPr>
              <w:jc w:val="center"/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</w:pPr>
            <w:r w:rsidRPr="0021008E"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  <w:t>Hall</w:t>
            </w:r>
          </w:p>
        </w:tc>
      </w:tr>
      <w:tr w:rsidR="00C01BE9" w:rsidRPr="000D2A3E" w14:paraId="34B9684F" w14:textId="77777777" w:rsidTr="00931BBE">
        <w:trPr>
          <w:trHeight w:val="337"/>
        </w:trPr>
        <w:tc>
          <w:tcPr>
            <w:tcW w:w="1266" w:type="dxa"/>
            <w:vMerge/>
            <w:tcBorders>
              <w:left w:val="single" w:sz="12" w:space="0" w:color="auto"/>
              <w:right w:val="single" w:sz="4" w:space="0" w:color="auto"/>
            </w:tcBorders>
            <w:vAlign w:val="center"/>
            <w:hideMark/>
          </w:tcPr>
          <w:p w14:paraId="3089B31F" w14:textId="77777777" w:rsidR="00C01BE9" w:rsidRPr="0021008E" w:rsidRDefault="00C01BE9" w:rsidP="00931BBE">
            <w:pPr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55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DA9814F" w14:textId="77777777" w:rsidR="00C01BE9" w:rsidRPr="0021008E" w:rsidRDefault="00C01BE9" w:rsidP="00931BBE">
            <w:pPr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</w:pPr>
            <w:r w:rsidRPr="0021008E"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  <w:t>12 Religious Studies A: Independent Study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AD26D65" w14:textId="77777777" w:rsidR="00C01BE9" w:rsidRPr="0021008E" w:rsidRDefault="00C01BE9" w:rsidP="00931BBE">
            <w:pPr>
              <w:jc w:val="center"/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</w:pPr>
            <w:r w:rsidRPr="0021008E"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  <w:t>1:45 PM</w:t>
            </w:r>
          </w:p>
        </w:tc>
        <w:tc>
          <w:tcPr>
            <w:tcW w:w="10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5BB9049" w14:textId="77777777" w:rsidR="00C01BE9" w:rsidRPr="0021008E" w:rsidRDefault="00C01BE9" w:rsidP="00931BBE">
            <w:pPr>
              <w:jc w:val="center"/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</w:pPr>
            <w:r w:rsidRPr="0021008E"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  <w:t>3:20 PM</w:t>
            </w:r>
          </w:p>
        </w:tc>
        <w:tc>
          <w:tcPr>
            <w:tcW w:w="848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noWrap/>
            <w:hideMark/>
          </w:tcPr>
          <w:p w14:paraId="179B1D22" w14:textId="77777777" w:rsidR="00C01BE9" w:rsidRPr="0021008E" w:rsidRDefault="00C01BE9" w:rsidP="00931BBE">
            <w:pPr>
              <w:jc w:val="center"/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</w:pPr>
            <w:r w:rsidRPr="0021008E"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  <w:t>Hall</w:t>
            </w:r>
          </w:p>
        </w:tc>
      </w:tr>
      <w:tr w:rsidR="00C01BE9" w:rsidRPr="000D2A3E" w14:paraId="6A0FB91B" w14:textId="77777777" w:rsidTr="00931BBE">
        <w:trPr>
          <w:trHeight w:val="337"/>
        </w:trPr>
        <w:tc>
          <w:tcPr>
            <w:tcW w:w="1266" w:type="dxa"/>
            <w:vMerge/>
            <w:tcBorders>
              <w:left w:val="single" w:sz="12" w:space="0" w:color="auto"/>
              <w:right w:val="single" w:sz="4" w:space="0" w:color="auto"/>
            </w:tcBorders>
            <w:vAlign w:val="center"/>
            <w:hideMark/>
          </w:tcPr>
          <w:p w14:paraId="47E37910" w14:textId="77777777" w:rsidR="00C01BE9" w:rsidRPr="0021008E" w:rsidRDefault="00C01BE9" w:rsidP="00931BBE">
            <w:pPr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55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7CA836E5" w14:textId="77777777" w:rsidR="00C01BE9" w:rsidRPr="0021008E" w:rsidRDefault="00C01BE9" w:rsidP="00931BBE">
            <w:pPr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</w:pPr>
            <w:r w:rsidRPr="0021008E"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  <w:t>12 Religious Studies T: Independent Study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C4EF875" w14:textId="77777777" w:rsidR="00C01BE9" w:rsidRPr="0021008E" w:rsidRDefault="00C01BE9" w:rsidP="00931BBE">
            <w:pPr>
              <w:jc w:val="center"/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</w:pPr>
            <w:r w:rsidRPr="0021008E"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  <w:t>1:45 PM</w:t>
            </w:r>
          </w:p>
        </w:tc>
        <w:tc>
          <w:tcPr>
            <w:tcW w:w="10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C9E97B7" w14:textId="77777777" w:rsidR="00C01BE9" w:rsidRPr="0021008E" w:rsidRDefault="00C01BE9" w:rsidP="00931BBE">
            <w:pPr>
              <w:jc w:val="center"/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</w:pPr>
            <w:r w:rsidRPr="0021008E"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  <w:t>3:20 PM</w:t>
            </w:r>
          </w:p>
        </w:tc>
        <w:tc>
          <w:tcPr>
            <w:tcW w:w="848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noWrap/>
            <w:hideMark/>
          </w:tcPr>
          <w:p w14:paraId="4B2F20F2" w14:textId="77777777" w:rsidR="00C01BE9" w:rsidRPr="0021008E" w:rsidRDefault="00C01BE9" w:rsidP="00931BBE">
            <w:pPr>
              <w:jc w:val="center"/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</w:pPr>
            <w:r w:rsidRPr="0021008E"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  <w:t>Hall</w:t>
            </w:r>
          </w:p>
        </w:tc>
      </w:tr>
      <w:tr w:rsidR="00325148" w:rsidRPr="000D2A3E" w14:paraId="671426B8" w14:textId="77777777" w:rsidTr="00931BBE">
        <w:trPr>
          <w:trHeight w:val="337"/>
        </w:trPr>
        <w:tc>
          <w:tcPr>
            <w:tcW w:w="1266" w:type="dxa"/>
            <w:vMerge w:val="restart"/>
            <w:tcBorders>
              <w:top w:val="single" w:sz="12" w:space="0" w:color="auto"/>
              <w:left w:val="single" w:sz="12" w:space="0" w:color="auto"/>
              <w:right w:val="single" w:sz="4" w:space="0" w:color="auto"/>
            </w:tcBorders>
            <w:vAlign w:val="center"/>
            <w:hideMark/>
          </w:tcPr>
          <w:p w14:paraId="783D2ECD" w14:textId="77777777" w:rsidR="00325148" w:rsidRPr="0021008E" w:rsidRDefault="00325148" w:rsidP="00931BBE">
            <w:pPr>
              <w:jc w:val="center"/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</w:pPr>
            <w:r w:rsidRPr="0021008E"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  <w:t xml:space="preserve">Wednesday 12/11/2025 </w:t>
            </w:r>
          </w:p>
        </w:tc>
        <w:tc>
          <w:tcPr>
            <w:tcW w:w="5528" w:type="dxa"/>
            <w:tcBorders>
              <w:top w:val="single" w:sz="12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14:paraId="5E396130" w14:textId="77777777" w:rsidR="00325148" w:rsidRPr="0021008E" w:rsidRDefault="00325148" w:rsidP="00931BBE">
            <w:pPr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</w:pPr>
            <w:r w:rsidRPr="0021008E"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  <w:t>11 Ancient History T: Ancient Societies</w:t>
            </w:r>
          </w:p>
        </w:tc>
        <w:tc>
          <w:tcPr>
            <w:tcW w:w="1134" w:type="dxa"/>
            <w:tcBorders>
              <w:top w:val="single" w:sz="12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14:paraId="5A524BDF" w14:textId="77777777" w:rsidR="00325148" w:rsidRPr="0021008E" w:rsidRDefault="00325148" w:rsidP="00931BBE">
            <w:pPr>
              <w:jc w:val="center"/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</w:pPr>
            <w:r w:rsidRPr="0021008E"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  <w:t>9:10 AM</w:t>
            </w:r>
          </w:p>
        </w:tc>
        <w:tc>
          <w:tcPr>
            <w:tcW w:w="1092" w:type="dxa"/>
            <w:tcBorders>
              <w:top w:val="single" w:sz="12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14:paraId="22359742" w14:textId="77777777" w:rsidR="00325148" w:rsidRPr="0021008E" w:rsidRDefault="00325148" w:rsidP="00931BBE">
            <w:pPr>
              <w:jc w:val="center"/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</w:pPr>
            <w:r w:rsidRPr="0021008E"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  <w:t>10:45 AM</w:t>
            </w:r>
          </w:p>
        </w:tc>
        <w:tc>
          <w:tcPr>
            <w:tcW w:w="848" w:type="dxa"/>
            <w:tcBorders>
              <w:top w:val="single" w:sz="12" w:space="0" w:color="auto"/>
              <w:left w:val="nil"/>
              <w:bottom w:val="single" w:sz="4" w:space="0" w:color="auto"/>
              <w:right w:val="single" w:sz="12" w:space="0" w:color="auto"/>
            </w:tcBorders>
            <w:noWrap/>
          </w:tcPr>
          <w:p w14:paraId="7CF8925E" w14:textId="77777777" w:rsidR="00325148" w:rsidRPr="0021008E" w:rsidRDefault="00325148" w:rsidP="00931BBE">
            <w:pPr>
              <w:jc w:val="center"/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</w:pPr>
            <w:r w:rsidRPr="0021008E"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  <w:t>Hall</w:t>
            </w:r>
          </w:p>
        </w:tc>
      </w:tr>
      <w:tr w:rsidR="00325148" w:rsidRPr="000D2A3E" w14:paraId="7BB91E29" w14:textId="77777777" w:rsidTr="00931BBE">
        <w:trPr>
          <w:trHeight w:val="337"/>
        </w:trPr>
        <w:tc>
          <w:tcPr>
            <w:tcW w:w="1266" w:type="dxa"/>
            <w:vMerge/>
            <w:tcBorders>
              <w:left w:val="single" w:sz="12" w:space="0" w:color="auto"/>
              <w:right w:val="single" w:sz="4" w:space="0" w:color="auto"/>
            </w:tcBorders>
            <w:vAlign w:val="center"/>
            <w:hideMark/>
          </w:tcPr>
          <w:p w14:paraId="0B1E4361" w14:textId="77777777" w:rsidR="00325148" w:rsidRPr="0021008E" w:rsidRDefault="00325148" w:rsidP="00931BBE">
            <w:pPr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55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14:paraId="230B8E3F" w14:textId="77777777" w:rsidR="00325148" w:rsidRPr="0021008E" w:rsidRDefault="00325148" w:rsidP="00931BBE">
            <w:pPr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</w:pPr>
            <w:r w:rsidRPr="0021008E"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  <w:t>12 Ancient History A: Ancient Societies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14:paraId="0D5CCE99" w14:textId="77777777" w:rsidR="00325148" w:rsidRPr="0021008E" w:rsidRDefault="00325148" w:rsidP="00931BBE">
            <w:pPr>
              <w:jc w:val="center"/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</w:pPr>
            <w:r w:rsidRPr="0021008E"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  <w:t>9:10 AM</w:t>
            </w:r>
          </w:p>
        </w:tc>
        <w:tc>
          <w:tcPr>
            <w:tcW w:w="10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14:paraId="3C6E708A" w14:textId="77777777" w:rsidR="00325148" w:rsidRPr="0021008E" w:rsidRDefault="00325148" w:rsidP="00931BBE">
            <w:pPr>
              <w:jc w:val="center"/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</w:pPr>
            <w:r w:rsidRPr="0021008E"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  <w:t>10:15 AM</w:t>
            </w:r>
          </w:p>
        </w:tc>
        <w:tc>
          <w:tcPr>
            <w:tcW w:w="848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noWrap/>
          </w:tcPr>
          <w:p w14:paraId="73E0375F" w14:textId="77777777" w:rsidR="00325148" w:rsidRPr="0021008E" w:rsidRDefault="00325148" w:rsidP="00931BBE">
            <w:pPr>
              <w:jc w:val="center"/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</w:pPr>
            <w:r w:rsidRPr="0021008E"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  <w:t>Hall</w:t>
            </w:r>
          </w:p>
        </w:tc>
      </w:tr>
      <w:tr w:rsidR="00325148" w:rsidRPr="000D2A3E" w14:paraId="059A4549" w14:textId="77777777" w:rsidTr="00931BBE">
        <w:trPr>
          <w:trHeight w:val="337"/>
        </w:trPr>
        <w:tc>
          <w:tcPr>
            <w:tcW w:w="1266" w:type="dxa"/>
            <w:vMerge/>
            <w:tcBorders>
              <w:left w:val="single" w:sz="12" w:space="0" w:color="auto"/>
              <w:right w:val="single" w:sz="4" w:space="0" w:color="auto"/>
            </w:tcBorders>
            <w:vAlign w:val="center"/>
            <w:hideMark/>
          </w:tcPr>
          <w:p w14:paraId="07C70568" w14:textId="77777777" w:rsidR="00325148" w:rsidRPr="0021008E" w:rsidRDefault="00325148" w:rsidP="00931BBE">
            <w:pPr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55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14:paraId="792719A8" w14:textId="77777777" w:rsidR="00325148" w:rsidRPr="0021008E" w:rsidRDefault="00325148" w:rsidP="00931BBE">
            <w:pPr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</w:pPr>
            <w:r w:rsidRPr="0021008E"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  <w:t>12 Ancient History T: Ancient Societies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14:paraId="6C1028AE" w14:textId="77777777" w:rsidR="00325148" w:rsidRPr="0021008E" w:rsidRDefault="00325148" w:rsidP="00931BBE">
            <w:pPr>
              <w:jc w:val="center"/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</w:pPr>
            <w:r w:rsidRPr="0021008E"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  <w:t>9:10 AM</w:t>
            </w:r>
          </w:p>
        </w:tc>
        <w:tc>
          <w:tcPr>
            <w:tcW w:w="10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14:paraId="42F595B8" w14:textId="77777777" w:rsidR="00325148" w:rsidRPr="0021008E" w:rsidRDefault="00325148" w:rsidP="00931BBE">
            <w:pPr>
              <w:jc w:val="center"/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</w:pPr>
            <w:r w:rsidRPr="0021008E"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  <w:t>10:45 AM</w:t>
            </w:r>
          </w:p>
        </w:tc>
        <w:tc>
          <w:tcPr>
            <w:tcW w:w="848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noWrap/>
          </w:tcPr>
          <w:p w14:paraId="627D8D15" w14:textId="77777777" w:rsidR="00325148" w:rsidRPr="0021008E" w:rsidRDefault="00325148" w:rsidP="00931BBE">
            <w:pPr>
              <w:jc w:val="center"/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</w:pPr>
            <w:r w:rsidRPr="0021008E"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  <w:t>Hall</w:t>
            </w:r>
          </w:p>
        </w:tc>
      </w:tr>
      <w:tr w:rsidR="00325148" w:rsidRPr="000D2A3E" w14:paraId="32F86661" w14:textId="77777777" w:rsidTr="00931BBE">
        <w:trPr>
          <w:trHeight w:val="337"/>
        </w:trPr>
        <w:tc>
          <w:tcPr>
            <w:tcW w:w="1266" w:type="dxa"/>
            <w:vMerge/>
            <w:tcBorders>
              <w:left w:val="single" w:sz="12" w:space="0" w:color="auto"/>
              <w:right w:val="single" w:sz="4" w:space="0" w:color="auto"/>
            </w:tcBorders>
            <w:vAlign w:val="center"/>
            <w:hideMark/>
          </w:tcPr>
          <w:p w14:paraId="0A60AF28" w14:textId="77777777" w:rsidR="00325148" w:rsidRPr="0021008E" w:rsidRDefault="00325148" w:rsidP="00931BBE">
            <w:pPr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55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14:paraId="3A2C3666" w14:textId="77777777" w:rsidR="00325148" w:rsidRPr="0021008E" w:rsidRDefault="00325148" w:rsidP="00931BBE">
            <w:pPr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</w:pPr>
            <w:r w:rsidRPr="0021008E"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  <w:t>11 Economics T: Debates in Microeconomics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14:paraId="4D2FA89E" w14:textId="77777777" w:rsidR="00325148" w:rsidRPr="0021008E" w:rsidRDefault="00325148" w:rsidP="00931BBE">
            <w:pPr>
              <w:jc w:val="center"/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</w:pPr>
            <w:r w:rsidRPr="0021008E"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  <w:t>9:10 AM</w:t>
            </w:r>
          </w:p>
        </w:tc>
        <w:tc>
          <w:tcPr>
            <w:tcW w:w="10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14:paraId="38648CC4" w14:textId="77777777" w:rsidR="00325148" w:rsidRPr="0021008E" w:rsidRDefault="00325148" w:rsidP="00931BBE">
            <w:pPr>
              <w:jc w:val="center"/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</w:pPr>
            <w:r w:rsidRPr="0021008E"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  <w:t>10:45 AM</w:t>
            </w:r>
          </w:p>
        </w:tc>
        <w:tc>
          <w:tcPr>
            <w:tcW w:w="848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noWrap/>
          </w:tcPr>
          <w:p w14:paraId="04790D1B" w14:textId="77777777" w:rsidR="00325148" w:rsidRPr="0021008E" w:rsidRDefault="00325148" w:rsidP="00931BBE">
            <w:pPr>
              <w:jc w:val="center"/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</w:pPr>
            <w:r w:rsidRPr="0021008E"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  <w:t>Hall</w:t>
            </w:r>
          </w:p>
        </w:tc>
      </w:tr>
      <w:tr w:rsidR="00325148" w:rsidRPr="000D2A3E" w14:paraId="4FFE129B" w14:textId="77777777" w:rsidTr="00931BBE">
        <w:trPr>
          <w:trHeight w:val="337"/>
        </w:trPr>
        <w:tc>
          <w:tcPr>
            <w:tcW w:w="1266" w:type="dxa"/>
            <w:vMerge/>
            <w:tcBorders>
              <w:left w:val="single" w:sz="12" w:space="0" w:color="auto"/>
              <w:right w:val="single" w:sz="4" w:space="0" w:color="auto"/>
            </w:tcBorders>
            <w:vAlign w:val="center"/>
            <w:hideMark/>
          </w:tcPr>
          <w:p w14:paraId="7E7C5919" w14:textId="77777777" w:rsidR="00325148" w:rsidRPr="0021008E" w:rsidRDefault="00325148" w:rsidP="00931BBE">
            <w:pPr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55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14:paraId="03730753" w14:textId="77777777" w:rsidR="00325148" w:rsidRPr="0021008E" w:rsidRDefault="00325148" w:rsidP="00931BBE">
            <w:pPr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</w:pPr>
            <w:r w:rsidRPr="0021008E"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  <w:t>12 Economics T: Debates in Microeconomics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14:paraId="6EECBCB6" w14:textId="77777777" w:rsidR="00325148" w:rsidRPr="0021008E" w:rsidRDefault="00325148" w:rsidP="00931BBE">
            <w:pPr>
              <w:jc w:val="center"/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</w:pPr>
            <w:r w:rsidRPr="0021008E"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  <w:t>9:10 AM</w:t>
            </w:r>
          </w:p>
        </w:tc>
        <w:tc>
          <w:tcPr>
            <w:tcW w:w="10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14:paraId="0B108FDA" w14:textId="77777777" w:rsidR="00325148" w:rsidRPr="0021008E" w:rsidRDefault="00325148" w:rsidP="00931BBE">
            <w:pPr>
              <w:jc w:val="center"/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</w:pPr>
            <w:r w:rsidRPr="0021008E"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  <w:t>10:45 AM</w:t>
            </w:r>
          </w:p>
        </w:tc>
        <w:tc>
          <w:tcPr>
            <w:tcW w:w="848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noWrap/>
          </w:tcPr>
          <w:p w14:paraId="156B49E2" w14:textId="77777777" w:rsidR="00325148" w:rsidRPr="0021008E" w:rsidRDefault="00325148" w:rsidP="00931BBE">
            <w:pPr>
              <w:jc w:val="center"/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</w:pPr>
            <w:r w:rsidRPr="0021008E"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  <w:t>Hall</w:t>
            </w:r>
          </w:p>
        </w:tc>
      </w:tr>
      <w:tr w:rsidR="00325148" w:rsidRPr="000D2A3E" w14:paraId="29910FAA" w14:textId="77777777" w:rsidTr="00931BBE">
        <w:trPr>
          <w:trHeight w:val="337"/>
        </w:trPr>
        <w:tc>
          <w:tcPr>
            <w:tcW w:w="1266" w:type="dxa"/>
            <w:vMerge/>
            <w:tcBorders>
              <w:left w:val="single" w:sz="12" w:space="0" w:color="auto"/>
              <w:right w:val="single" w:sz="4" w:space="0" w:color="auto"/>
            </w:tcBorders>
            <w:vAlign w:val="center"/>
          </w:tcPr>
          <w:p w14:paraId="33FC9803" w14:textId="77777777" w:rsidR="00325148" w:rsidRPr="0021008E" w:rsidRDefault="00325148" w:rsidP="00931BBE">
            <w:pPr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55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14:paraId="7C606D19" w14:textId="4C058CDB" w:rsidR="00325148" w:rsidRPr="0021008E" w:rsidRDefault="00325148" w:rsidP="00931BBE">
            <w:pPr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</w:pPr>
            <w:r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  <w:t>12 Economics T: Independent Study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14:paraId="1A465943" w14:textId="421DE912" w:rsidR="00325148" w:rsidRPr="0021008E" w:rsidRDefault="00325148" w:rsidP="00931BBE">
            <w:pPr>
              <w:jc w:val="center"/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</w:pPr>
            <w:r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  <w:t>9:10 AM</w:t>
            </w:r>
          </w:p>
        </w:tc>
        <w:tc>
          <w:tcPr>
            <w:tcW w:w="10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14:paraId="17DB1883" w14:textId="7EC370A7" w:rsidR="00325148" w:rsidRPr="0021008E" w:rsidRDefault="00325148" w:rsidP="00931BBE">
            <w:pPr>
              <w:jc w:val="center"/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</w:pPr>
            <w:r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  <w:t>10:45 AM</w:t>
            </w:r>
          </w:p>
        </w:tc>
        <w:tc>
          <w:tcPr>
            <w:tcW w:w="848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noWrap/>
          </w:tcPr>
          <w:p w14:paraId="4B4823C5" w14:textId="3DDDEE25" w:rsidR="00325148" w:rsidRPr="0021008E" w:rsidRDefault="00325148" w:rsidP="00436E49">
            <w:pPr>
              <w:jc w:val="center"/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</w:pPr>
            <w:r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  <w:t>Hall</w:t>
            </w:r>
          </w:p>
        </w:tc>
      </w:tr>
      <w:tr w:rsidR="00325148" w:rsidRPr="000D2A3E" w14:paraId="1D93B484" w14:textId="77777777" w:rsidTr="00931BBE">
        <w:trPr>
          <w:trHeight w:val="337"/>
        </w:trPr>
        <w:tc>
          <w:tcPr>
            <w:tcW w:w="1266" w:type="dxa"/>
            <w:vMerge/>
            <w:tcBorders>
              <w:left w:val="single" w:sz="12" w:space="0" w:color="auto"/>
              <w:right w:val="single" w:sz="4" w:space="0" w:color="auto"/>
            </w:tcBorders>
            <w:vAlign w:val="center"/>
            <w:hideMark/>
          </w:tcPr>
          <w:p w14:paraId="611CA44A" w14:textId="77777777" w:rsidR="00325148" w:rsidRPr="0021008E" w:rsidRDefault="00325148" w:rsidP="00931BBE">
            <w:pPr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55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14:paraId="22D79EE0" w14:textId="77777777" w:rsidR="00325148" w:rsidRPr="0021008E" w:rsidRDefault="00325148" w:rsidP="00931BBE">
            <w:pPr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</w:pPr>
            <w:r w:rsidRPr="0021008E"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  <w:t>11 Philosophy A: Philosophy in the World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14:paraId="44F6B1BF" w14:textId="77777777" w:rsidR="00325148" w:rsidRPr="0021008E" w:rsidRDefault="00325148" w:rsidP="00931BBE">
            <w:pPr>
              <w:jc w:val="center"/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</w:pPr>
            <w:r w:rsidRPr="0021008E"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  <w:t>9:10 AM</w:t>
            </w:r>
          </w:p>
        </w:tc>
        <w:tc>
          <w:tcPr>
            <w:tcW w:w="10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14:paraId="470DB2F8" w14:textId="77777777" w:rsidR="00325148" w:rsidRPr="0021008E" w:rsidRDefault="00325148" w:rsidP="00931BBE">
            <w:pPr>
              <w:jc w:val="center"/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</w:pPr>
            <w:r w:rsidRPr="0021008E"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  <w:t>10:15 AM</w:t>
            </w:r>
          </w:p>
        </w:tc>
        <w:tc>
          <w:tcPr>
            <w:tcW w:w="848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noWrap/>
          </w:tcPr>
          <w:p w14:paraId="7397B1FA" w14:textId="77777777" w:rsidR="00325148" w:rsidRPr="0021008E" w:rsidRDefault="00325148" w:rsidP="00931BBE">
            <w:pPr>
              <w:jc w:val="center"/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</w:pPr>
            <w:r w:rsidRPr="0021008E"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  <w:t>Hall</w:t>
            </w:r>
          </w:p>
        </w:tc>
      </w:tr>
      <w:tr w:rsidR="00325148" w:rsidRPr="000D2A3E" w14:paraId="37DCACEF" w14:textId="77777777" w:rsidTr="00931BBE">
        <w:trPr>
          <w:trHeight w:val="337"/>
        </w:trPr>
        <w:tc>
          <w:tcPr>
            <w:tcW w:w="1266" w:type="dxa"/>
            <w:vMerge/>
            <w:tcBorders>
              <w:left w:val="single" w:sz="12" w:space="0" w:color="auto"/>
              <w:right w:val="single" w:sz="4" w:space="0" w:color="auto"/>
            </w:tcBorders>
            <w:vAlign w:val="center"/>
            <w:hideMark/>
          </w:tcPr>
          <w:p w14:paraId="4680E69F" w14:textId="77777777" w:rsidR="00325148" w:rsidRPr="0021008E" w:rsidRDefault="00325148" w:rsidP="00931BBE">
            <w:pPr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55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14:paraId="5A1C4437" w14:textId="77777777" w:rsidR="00325148" w:rsidRPr="0021008E" w:rsidRDefault="00325148" w:rsidP="00931BBE">
            <w:pPr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</w:pPr>
            <w:r w:rsidRPr="0021008E"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  <w:t>11 Philosophy T: Philosophy in the World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14:paraId="0971E5C0" w14:textId="77777777" w:rsidR="00325148" w:rsidRPr="0021008E" w:rsidRDefault="00325148" w:rsidP="00931BBE">
            <w:pPr>
              <w:jc w:val="center"/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</w:pPr>
            <w:r w:rsidRPr="0021008E"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  <w:t>9:10 AM</w:t>
            </w:r>
          </w:p>
        </w:tc>
        <w:tc>
          <w:tcPr>
            <w:tcW w:w="10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14:paraId="71879C36" w14:textId="77777777" w:rsidR="00325148" w:rsidRPr="0021008E" w:rsidRDefault="00325148" w:rsidP="00931BBE">
            <w:pPr>
              <w:jc w:val="center"/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</w:pPr>
            <w:r w:rsidRPr="0021008E"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  <w:t>10:45 AM</w:t>
            </w:r>
          </w:p>
        </w:tc>
        <w:tc>
          <w:tcPr>
            <w:tcW w:w="848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noWrap/>
          </w:tcPr>
          <w:p w14:paraId="7A80BCEC" w14:textId="77777777" w:rsidR="00325148" w:rsidRPr="0021008E" w:rsidRDefault="00325148" w:rsidP="00931BBE">
            <w:pPr>
              <w:jc w:val="center"/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</w:pPr>
            <w:r w:rsidRPr="0021008E"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  <w:t>Hall</w:t>
            </w:r>
          </w:p>
        </w:tc>
      </w:tr>
      <w:tr w:rsidR="00325148" w:rsidRPr="000D2A3E" w14:paraId="77C6E9C4" w14:textId="77777777" w:rsidTr="00931BBE">
        <w:trPr>
          <w:trHeight w:val="337"/>
        </w:trPr>
        <w:tc>
          <w:tcPr>
            <w:tcW w:w="1266" w:type="dxa"/>
            <w:vMerge/>
            <w:tcBorders>
              <w:left w:val="single" w:sz="12" w:space="0" w:color="auto"/>
              <w:right w:val="single" w:sz="4" w:space="0" w:color="auto"/>
            </w:tcBorders>
            <w:vAlign w:val="center"/>
            <w:hideMark/>
          </w:tcPr>
          <w:p w14:paraId="27E328C3" w14:textId="77777777" w:rsidR="00325148" w:rsidRPr="0021008E" w:rsidRDefault="00325148" w:rsidP="00931BBE">
            <w:pPr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55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14:paraId="509F95CF" w14:textId="77777777" w:rsidR="00325148" w:rsidRPr="0021008E" w:rsidRDefault="00325148" w:rsidP="00931BBE">
            <w:pPr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</w:pPr>
            <w:r w:rsidRPr="0021008E"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  <w:t>12 Philosophy T: Philosophy in the World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14:paraId="1542FF4B" w14:textId="77777777" w:rsidR="00325148" w:rsidRPr="0021008E" w:rsidRDefault="00325148" w:rsidP="00931BBE">
            <w:pPr>
              <w:jc w:val="center"/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</w:pPr>
            <w:r w:rsidRPr="0021008E"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  <w:t>9:10 AM</w:t>
            </w:r>
          </w:p>
        </w:tc>
        <w:tc>
          <w:tcPr>
            <w:tcW w:w="10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14:paraId="46489299" w14:textId="77777777" w:rsidR="00325148" w:rsidRPr="0021008E" w:rsidRDefault="00325148" w:rsidP="00931BBE">
            <w:pPr>
              <w:jc w:val="center"/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</w:pPr>
            <w:r w:rsidRPr="0021008E"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  <w:t>10:45 AM</w:t>
            </w:r>
          </w:p>
        </w:tc>
        <w:tc>
          <w:tcPr>
            <w:tcW w:w="848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noWrap/>
          </w:tcPr>
          <w:p w14:paraId="692CD3D1" w14:textId="77777777" w:rsidR="00325148" w:rsidRPr="0021008E" w:rsidRDefault="00325148" w:rsidP="00931BBE">
            <w:pPr>
              <w:jc w:val="center"/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</w:pPr>
            <w:r w:rsidRPr="0021008E"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  <w:t>Hall</w:t>
            </w:r>
          </w:p>
        </w:tc>
      </w:tr>
      <w:tr w:rsidR="00325148" w:rsidRPr="000D2A3E" w14:paraId="1A6A786B" w14:textId="77777777" w:rsidTr="00931BBE">
        <w:trPr>
          <w:trHeight w:val="337"/>
        </w:trPr>
        <w:tc>
          <w:tcPr>
            <w:tcW w:w="1266" w:type="dxa"/>
            <w:vMerge/>
            <w:tcBorders>
              <w:left w:val="single" w:sz="12" w:space="0" w:color="auto"/>
              <w:right w:val="single" w:sz="4" w:space="0" w:color="auto"/>
            </w:tcBorders>
            <w:vAlign w:val="center"/>
            <w:hideMark/>
          </w:tcPr>
          <w:p w14:paraId="1A7C95C9" w14:textId="77777777" w:rsidR="00325148" w:rsidRPr="0021008E" w:rsidRDefault="00325148" w:rsidP="00931BBE">
            <w:pPr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55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14:paraId="388B05C7" w14:textId="77777777" w:rsidR="00325148" w:rsidRPr="0021008E" w:rsidRDefault="00325148" w:rsidP="00931BBE">
            <w:pPr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</w:pPr>
            <w:r w:rsidRPr="0021008E"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  <w:t>11 Sociology T: Structure &amp; Agency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14:paraId="48698141" w14:textId="77777777" w:rsidR="00325148" w:rsidRPr="0021008E" w:rsidRDefault="00325148" w:rsidP="00931BBE">
            <w:pPr>
              <w:jc w:val="center"/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</w:pPr>
            <w:r w:rsidRPr="0021008E"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  <w:t>9:10 AM</w:t>
            </w:r>
          </w:p>
        </w:tc>
        <w:tc>
          <w:tcPr>
            <w:tcW w:w="10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14:paraId="12906BEA" w14:textId="77777777" w:rsidR="00325148" w:rsidRPr="0021008E" w:rsidRDefault="00325148" w:rsidP="00931BBE">
            <w:pPr>
              <w:jc w:val="center"/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</w:pPr>
            <w:r w:rsidRPr="0021008E"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  <w:t>10:45 AM</w:t>
            </w:r>
          </w:p>
        </w:tc>
        <w:tc>
          <w:tcPr>
            <w:tcW w:w="848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noWrap/>
          </w:tcPr>
          <w:p w14:paraId="4988A68E" w14:textId="77777777" w:rsidR="00325148" w:rsidRPr="0021008E" w:rsidRDefault="00325148" w:rsidP="00931BBE">
            <w:pPr>
              <w:jc w:val="center"/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</w:pPr>
            <w:r w:rsidRPr="0021008E"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  <w:t>Hall</w:t>
            </w:r>
          </w:p>
        </w:tc>
      </w:tr>
      <w:tr w:rsidR="00325148" w:rsidRPr="000D2A3E" w14:paraId="4B585A86" w14:textId="77777777" w:rsidTr="00931BBE">
        <w:trPr>
          <w:trHeight w:val="337"/>
        </w:trPr>
        <w:tc>
          <w:tcPr>
            <w:tcW w:w="1266" w:type="dxa"/>
            <w:vMerge/>
            <w:tcBorders>
              <w:left w:val="single" w:sz="12" w:space="0" w:color="auto"/>
              <w:right w:val="single" w:sz="4" w:space="0" w:color="auto"/>
            </w:tcBorders>
            <w:vAlign w:val="center"/>
            <w:hideMark/>
          </w:tcPr>
          <w:p w14:paraId="019A6AC1" w14:textId="77777777" w:rsidR="00325148" w:rsidRPr="0021008E" w:rsidRDefault="00325148" w:rsidP="00931BBE">
            <w:pPr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55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14:paraId="1BFE2557" w14:textId="77777777" w:rsidR="00325148" w:rsidRPr="0021008E" w:rsidRDefault="00325148" w:rsidP="00931BBE">
            <w:pPr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</w:pPr>
            <w:r w:rsidRPr="0021008E"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  <w:t>12 Sociology T: Structure &amp; Agency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14:paraId="7FEB290F" w14:textId="77777777" w:rsidR="00325148" w:rsidRPr="0021008E" w:rsidRDefault="00325148" w:rsidP="00931BBE">
            <w:pPr>
              <w:jc w:val="center"/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</w:pPr>
            <w:r w:rsidRPr="0021008E"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  <w:t>9:10 AM</w:t>
            </w:r>
          </w:p>
        </w:tc>
        <w:tc>
          <w:tcPr>
            <w:tcW w:w="10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14:paraId="7B932177" w14:textId="77777777" w:rsidR="00325148" w:rsidRPr="0021008E" w:rsidRDefault="00325148" w:rsidP="00931BBE">
            <w:pPr>
              <w:jc w:val="center"/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</w:pPr>
            <w:r w:rsidRPr="0021008E"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  <w:t>10:45 AM</w:t>
            </w:r>
          </w:p>
        </w:tc>
        <w:tc>
          <w:tcPr>
            <w:tcW w:w="848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noWrap/>
          </w:tcPr>
          <w:p w14:paraId="5677C1F3" w14:textId="77777777" w:rsidR="00325148" w:rsidRPr="0021008E" w:rsidRDefault="00325148" w:rsidP="00931BBE">
            <w:pPr>
              <w:jc w:val="center"/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</w:pPr>
            <w:r w:rsidRPr="0021008E"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  <w:t>Hall</w:t>
            </w:r>
          </w:p>
        </w:tc>
      </w:tr>
      <w:tr w:rsidR="00325148" w:rsidRPr="000D2A3E" w14:paraId="63D0D6BB" w14:textId="77777777" w:rsidTr="00931BBE">
        <w:trPr>
          <w:trHeight w:val="350"/>
        </w:trPr>
        <w:tc>
          <w:tcPr>
            <w:tcW w:w="1266" w:type="dxa"/>
            <w:vMerge/>
            <w:tcBorders>
              <w:left w:val="single" w:sz="12" w:space="0" w:color="auto"/>
              <w:right w:val="single" w:sz="4" w:space="0" w:color="auto"/>
            </w:tcBorders>
            <w:vAlign w:val="center"/>
          </w:tcPr>
          <w:p w14:paraId="179598F4" w14:textId="77777777" w:rsidR="00325148" w:rsidRPr="0021008E" w:rsidRDefault="00325148" w:rsidP="00931BBE">
            <w:pPr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55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14:paraId="61198D0C" w14:textId="77777777" w:rsidR="00325148" w:rsidRPr="0021008E" w:rsidRDefault="00325148" w:rsidP="00931BBE">
            <w:pPr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</w:pPr>
            <w:r w:rsidRPr="0021008E"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  <w:t>11 Specialist Mathematics T: Unit 2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14:paraId="2C44FF58" w14:textId="77777777" w:rsidR="00325148" w:rsidRPr="0021008E" w:rsidRDefault="00325148" w:rsidP="00931BBE">
            <w:pPr>
              <w:jc w:val="center"/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</w:pPr>
            <w:r w:rsidRPr="0021008E"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  <w:t>9:10 AM</w:t>
            </w:r>
          </w:p>
        </w:tc>
        <w:tc>
          <w:tcPr>
            <w:tcW w:w="10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14:paraId="6E04A1B7" w14:textId="77777777" w:rsidR="00325148" w:rsidRPr="0021008E" w:rsidRDefault="00325148" w:rsidP="00931BBE">
            <w:pPr>
              <w:jc w:val="center"/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</w:pPr>
            <w:r w:rsidRPr="0021008E"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  <w:t>11:15 AM</w:t>
            </w:r>
          </w:p>
        </w:tc>
        <w:tc>
          <w:tcPr>
            <w:tcW w:w="848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noWrap/>
          </w:tcPr>
          <w:p w14:paraId="42BCE603" w14:textId="77777777" w:rsidR="00325148" w:rsidRPr="0021008E" w:rsidRDefault="00325148" w:rsidP="00931BBE">
            <w:pPr>
              <w:jc w:val="center"/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</w:pPr>
            <w:r w:rsidRPr="0021008E"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  <w:t>Hall</w:t>
            </w:r>
          </w:p>
        </w:tc>
      </w:tr>
      <w:tr w:rsidR="00325148" w:rsidRPr="000D2A3E" w14:paraId="1635C0D7" w14:textId="77777777" w:rsidTr="00931BBE">
        <w:trPr>
          <w:trHeight w:val="350"/>
        </w:trPr>
        <w:tc>
          <w:tcPr>
            <w:tcW w:w="1266" w:type="dxa"/>
            <w:vMerge/>
            <w:tcBorders>
              <w:left w:val="single" w:sz="12" w:space="0" w:color="auto"/>
              <w:right w:val="single" w:sz="4" w:space="0" w:color="auto"/>
            </w:tcBorders>
            <w:vAlign w:val="center"/>
          </w:tcPr>
          <w:p w14:paraId="5DCAB560" w14:textId="77777777" w:rsidR="00325148" w:rsidRPr="0021008E" w:rsidRDefault="00325148" w:rsidP="00931BBE">
            <w:pPr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552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14:paraId="449CFDDD" w14:textId="77777777" w:rsidR="00325148" w:rsidRPr="0021008E" w:rsidRDefault="00325148" w:rsidP="00931BBE">
            <w:pPr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</w:pPr>
            <w:r w:rsidRPr="0021008E"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  <w:t>12 Specialist Mathematics T: Unit 4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14:paraId="55C3E6E5" w14:textId="77777777" w:rsidR="00325148" w:rsidRPr="0021008E" w:rsidRDefault="00325148" w:rsidP="00931BBE">
            <w:pPr>
              <w:jc w:val="center"/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</w:pPr>
            <w:r w:rsidRPr="0021008E"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  <w:t>9:10 AM</w:t>
            </w:r>
          </w:p>
        </w:tc>
        <w:tc>
          <w:tcPr>
            <w:tcW w:w="109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14:paraId="577DB056" w14:textId="77777777" w:rsidR="00325148" w:rsidRPr="0021008E" w:rsidRDefault="00325148" w:rsidP="00931BBE">
            <w:pPr>
              <w:jc w:val="center"/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</w:pPr>
            <w:r w:rsidRPr="0021008E"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  <w:t>11:15 AM</w:t>
            </w:r>
          </w:p>
        </w:tc>
        <w:tc>
          <w:tcPr>
            <w:tcW w:w="848" w:type="dxa"/>
            <w:tcBorders>
              <w:top w:val="single" w:sz="4" w:space="0" w:color="auto"/>
              <w:left w:val="nil"/>
              <w:bottom w:val="single" w:sz="4" w:space="0" w:color="auto"/>
              <w:right w:val="single" w:sz="12" w:space="0" w:color="auto"/>
            </w:tcBorders>
            <w:noWrap/>
          </w:tcPr>
          <w:p w14:paraId="0BE2C895" w14:textId="77777777" w:rsidR="00325148" w:rsidRPr="0021008E" w:rsidRDefault="00325148" w:rsidP="00931BBE">
            <w:pPr>
              <w:jc w:val="center"/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</w:pPr>
            <w:r w:rsidRPr="0021008E"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  <w:t>Hall</w:t>
            </w:r>
          </w:p>
        </w:tc>
      </w:tr>
      <w:tr w:rsidR="00325148" w:rsidRPr="000D2A3E" w14:paraId="49EAC1E8" w14:textId="77777777" w:rsidTr="00931BBE">
        <w:trPr>
          <w:trHeight w:val="350"/>
        </w:trPr>
        <w:tc>
          <w:tcPr>
            <w:tcW w:w="1266" w:type="dxa"/>
            <w:vMerge/>
            <w:tcBorders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  <w:hideMark/>
          </w:tcPr>
          <w:p w14:paraId="2733C13D" w14:textId="77777777" w:rsidR="00325148" w:rsidRPr="0021008E" w:rsidRDefault="00325148" w:rsidP="00931BBE">
            <w:pPr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5528" w:type="dxa"/>
            <w:tcBorders>
              <w:top w:val="single" w:sz="4" w:space="0" w:color="auto"/>
              <w:left w:val="nil"/>
              <w:bottom w:val="single" w:sz="12" w:space="0" w:color="auto"/>
              <w:right w:val="single" w:sz="4" w:space="0" w:color="auto"/>
            </w:tcBorders>
            <w:noWrap/>
          </w:tcPr>
          <w:p w14:paraId="0788FF6E" w14:textId="77777777" w:rsidR="00325148" w:rsidRPr="0021008E" w:rsidRDefault="00325148" w:rsidP="00931BBE">
            <w:pPr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</w:pPr>
            <w:r w:rsidRPr="0021008E"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  <w:t>11 Furniture Making A/V: Furniture Making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12" w:space="0" w:color="auto"/>
              <w:right w:val="single" w:sz="4" w:space="0" w:color="auto"/>
            </w:tcBorders>
            <w:noWrap/>
          </w:tcPr>
          <w:p w14:paraId="2DBBD044" w14:textId="77777777" w:rsidR="00325148" w:rsidRPr="0021008E" w:rsidRDefault="00325148" w:rsidP="00931BBE">
            <w:pPr>
              <w:jc w:val="center"/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</w:pPr>
            <w:r w:rsidRPr="0021008E"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  <w:t>9:10 AM</w:t>
            </w:r>
          </w:p>
        </w:tc>
        <w:tc>
          <w:tcPr>
            <w:tcW w:w="1092" w:type="dxa"/>
            <w:tcBorders>
              <w:top w:val="single" w:sz="4" w:space="0" w:color="auto"/>
              <w:left w:val="nil"/>
              <w:bottom w:val="single" w:sz="12" w:space="0" w:color="auto"/>
              <w:right w:val="single" w:sz="4" w:space="0" w:color="auto"/>
            </w:tcBorders>
            <w:noWrap/>
          </w:tcPr>
          <w:p w14:paraId="1931881D" w14:textId="77777777" w:rsidR="00325148" w:rsidRPr="0021008E" w:rsidRDefault="00325148" w:rsidP="00931BBE">
            <w:pPr>
              <w:jc w:val="center"/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</w:pPr>
            <w:r w:rsidRPr="0021008E"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  <w:t>10:45 AM</w:t>
            </w:r>
          </w:p>
        </w:tc>
        <w:tc>
          <w:tcPr>
            <w:tcW w:w="848" w:type="dxa"/>
            <w:tcBorders>
              <w:top w:val="single" w:sz="4" w:space="0" w:color="auto"/>
              <w:left w:val="nil"/>
              <w:bottom w:val="single" w:sz="12" w:space="0" w:color="auto"/>
              <w:right w:val="single" w:sz="12" w:space="0" w:color="auto"/>
            </w:tcBorders>
            <w:noWrap/>
          </w:tcPr>
          <w:p w14:paraId="1C3F77FC" w14:textId="77777777" w:rsidR="00325148" w:rsidRPr="0021008E" w:rsidRDefault="00325148" w:rsidP="00931BBE">
            <w:pPr>
              <w:jc w:val="center"/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</w:pPr>
            <w:r w:rsidRPr="0021008E"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  <w:t>Hall</w:t>
            </w:r>
          </w:p>
        </w:tc>
      </w:tr>
      <w:tr w:rsidR="00482F2F" w:rsidRPr="0021008E" w14:paraId="46B06B94" w14:textId="77777777" w:rsidTr="00931BBE">
        <w:trPr>
          <w:trHeight w:val="337"/>
        </w:trPr>
        <w:tc>
          <w:tcPr>
            <w:tcW w:w="1266" w:type="dxa"/>
            <w:vMerge w:val="restart"/>
            <w:tcBorders>
              <w:top w:val="single" w:sz="12" w:space="0" w:color="auto"/>
              <w:left w:val="single" w:sz="12" w:space="0" w:color="auto"/>
              <w:right w:val="single" w:sz="4" w:space="0" w:color="auto"/>
            </w:tcBorders>
            <w:vAlign w:val="center"/>
            <w:hideMark/>
          </w:tcPr>
          <w:p w14:paraId="4E1DC66F" w14:textId="77777777" w:rsidR="00482F2F" w:rsidRPr="0021008E" w:rsidRDefault="00482F2F" w:rsidP="00931BBE">
            <w:pPr>
              <w:jc w:val="center"/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</w:pPr>
            <w:r w:rsidRPr="0021008E"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  <w:t xml:space="preserve">Wednesday 12/11/2025 </w:t>
            </w:r>
          </w:p>
        </w:tc>
        <w:tc>
          <w:tcPr>
            <w:tcW w:w="5528" w:type="dxa"/>
            <w:tcBorders>
              <w:top w:val="single" w:sz="12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14:paraId="67527267" w14:textId="77777777" w:rsidR="00482F2F" w:rsidRPr="0021008E" w:rsidRDefault="00482F2F" w:rsidP="00931BBE">
            <w:pPr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</w:pPr>
            <w:r w:rsidRPr="0021008E"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  <w:t>11 Beginning Korean T: Diverse Perspectives</w:t>
            </w:r>
          </w:p>
        </w:tc>
        <w:tc>
          <w:tcPr>
            <w:tcW w:w="1134" w:type="dxa"/>
            <w:tcBorders>
              <w:top w:val="single" w:sz="12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14:paraId="60FBD0B4" w14:textId="77777777" w:rsidR="00482F2F" w:rsidRPr="0021008E" w:rsidRDefault="00482F2F" w:rsidP="00931BBE">
            <w:pPr>
              <w:jc w:val="center"/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</w:pPr>
            <w:r w:rsidRPr="0021008E"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  <w:t>9:00 AM</w:t>
            </w:r>
          </w:p>
        </w:tc>
        <w:tc>
          <w:tcPr>
            <w:tcW w:w="1092" w:type="dxa"/>
            <w:tcBorders>
              <w:top w:val="single" w:sz="12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14:paraId="378269D3" w14:textId="77777777" w:rsidR="00482F2F" w:rsidRPr="0021008E" w:rsidRDefault="00482F2F" w:rsidP="00931BBE">
            <w:pPr>
              <w:jc w:val="center"/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</w:pPr>
            <w:r w:rsidRPr="0021008E"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  <w:t>10:00 AM</w:t>
            </w:r>
          </w:p>
        </w:tc>
        <w:tc>
          <w:tcPr>
            <w:tcW w:w="848" w:type="dxa"/>
            <w:tcBorders>
              <w:top w:val="single" w:sz="12" w:space="0" w:color="auto"/>
              <w:left w:val="nil"/>
              <w:bottom w:val="single" w:sz="4" w:space="0" w:color="auto"/>
              <w:right w:val="single" w:sz="12" w:space="0" w:color="auto"/>
            </w:tcBorders>
            <w:noWrap/>
          </w:tcPr>
          <w:p w14:paraId="212294BA" w14:textId="77777777" w:rsidR="00482F2F" w:rsidRPr="0021008E" w:rsidRDefault="00482F2F" w:rsidP="00931BBE">
            <w:pPr>
              <w:jc w:val="center"/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</w:pPr>
            <w:r w:rsidRPr="0021008E"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  <w:t>CF2</w:t>
            </w:r>
          </w:p>
        </w:tc>
      </w:tr>
      <w:tr w:rsidR="00482F2F" w:rsidRPr="0021008E" w14:paraId="628342F1" w14:textId="77777777" w:rsidTr="00931BBE">
        <w:trPr>
          <w:trHeight w:val="337"/>
        </w:trPr>
        <w:tc>
          <w:tcPr>
            <w:tcW w:w="1266" w:type="dxa"/>
            <w:vMerge/>
            <w:tcBorders>
              <w:left w:val="single" w:sz="12" w:space="0" w:color="auto"/>
              <w:right w:val="single" w:sz="4" w:space="0" w:color="auto"/>
            </w:tcBorders>
            <w:vAlign w:val="center"/>
            <w:hideMark/>
          </w:tcPr>
          <w:p w14:paraId="791BD598" w14:textId="77777777" w:rsidR="00482F2F" w:rsidRPr="0021008E" w:rsidRDefault="00482F2F" w:rsidP="00931BBE">
            <w:pPr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55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14:paraId="3BDE1757" w14:textId="024980AE" w:rsidR="00482F2F" w:rsidRPr="0021008E" w:rsidRDefault="00482F2F" w:rsidP="00931BBE">
            <w:pPr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</w:pPr>
            <w:r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  <w:t>11 Continuing Korean T</w:t>
            </w:r>
            <w:r w:rsidRPr="0021008E"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  <w:t>: Diverse Perspectives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14:paraId="52322677" w14:textId="77777777" w:rsidR="00482F2F" w:rsidRPr="0021008E" w:rsidRDefault="00482F2F" w:rsidP="00931BBE">
            <w:pPr>
              <w:jc w:val="center"/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</w:pPr>
            <w:r w:rsidRPr="0021008E"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  <w:t>9:00 AM</w:t>
            </w:r>
          </w:p>
        </w:tc>
        <w:tc>
          <w:tcPr>
            <w:tcW w:w="10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14:paraId="68FA9678" w14:textId="77777777" w:rsidR="00482F2F" w:rsidRPr="0021008E" w:rsidRDefault="00482F2F" w:rsidP="00931BBE">
            <w:pPr>
              <w:jc w:val="center"/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</w:pPr>
            <w:r w:rsidRPr="0021008E"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  <w:t>10:00 AM</w:t>
            </w:r>
          </w:p>
        </w:tc>
        <w:tc>
          <w:tcPr>
            <w:tcW w:w="848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noWrap/>
          </w:tcPr>
          <w:p w14:paraId="706B615E" w14:textId="77777777" w:rsidR="00482F2F" w:rsidRPr="0021008E" w:rsidRDefault="00482F2F" w:rsidP="00931BBE">
            <w:pPr>
              <w:jc w:val="center"/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</w:pPr>
            <w:r w:rsidRPr="0021008E"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  <w:t>CF2</w:t>
            </w:r>
          </w:p>
        </w:tc>
      </w:tr>
      <w:tr w:rsidR="00482F2F" w:rsidRPr="0021008E" w14:paraId="1F272813" w14:textId="77777777" w:rsidTr="00931BBE">
        <w:trPr>
          <w:trHeight w:val="337"/>
        </w:trPr>
        <w:tc>
          <w:tcPr>
            <w:tcW w:w="1266" w:type="dxa"/>
            <w:vMerge/>
            <w:tcBorders>
              <w:left w:val="single" w:sz="12" w:space="0" w:color="auto"/>
              <w:right w:val="single" w:sz="4" w:space="0" w:color="auto"/>
            </w:tcBorders>
            <w:vAlign w:val="center"/>
            <w:hideMark/>
          </w:tcPr>
          <w:p w14:paraId="5605DBA1" w14:textId="77777777" w:rsidR="00482F2F" w:rsidRPr="0021008E" w:rsidRDefault="00482F2F" w:rsidP="00931BBE">
            <w:pPr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55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14:paraId="39C78A4D" w14:textId="77777777" w:rsidR="00482F2F" w:rsidRPr="0021008E" w:rsidRDefault="00482F2F" w:rsidP="00931BBE">
            <w:pPr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</w:pPr>
            <w:r w:rsidRPr="0021008E"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  <w:t>12 Beginning Korean T: Diverse Perspectives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14:paraId="37118B82" w14:textId="77777777" w:rsidR="00482F2F" w:rsidRPr="0021008E" w:rsidRDefault="00482F2F" w:rsidP="00931BBE">
            <w:pPr>
              <w:jc w:val="center"/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</w:pPr>
            <w:r w:rsidRPr="0021008E"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  <w:t>9:00 AM</w:t>
            </w:r>
          </w:p>
        </w:tc>
        <w:tc>
          <w:tcPr>
            <w:tcW w:w="10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14:paraId="3721C468" w14:textId="77777777" w:rsidR="00482F2F" w:rsidRPr="0021008E" w:rsidRDefault="00482F2F" w:rsidP="00931BBE">
            <w:pPr>
              <w:jc w:val="center"/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</w:pPr>
            <w:r w:rsidRPr="0021008E"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  <w:t>10:00 AM</w:t>
            </w:r>
          </w:p>
        </w:tc>
        <w:tc>
          <w:tcPr>
            <w:tcW w:w="848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noWrap/>
          </w:tcPr>
          <w:p w14:paraId="25789CE1" w14:textId="77777777" w:rsidR="00482F2F" w:rsidRPr="0021008E" w:rsidRDefault="00482F2F" w:rsidP="00931BBE">
            <w:pPr>
              <w:jc w:val="center"/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</w:pPr>
            <w:r w:rsidRPr="0021008E"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  <w:t>CF2</w:t>
            </w:r>
          </w:p>
        </w:tc>
      </w:tr>
      <w:tr w:rsidR="00482F2F" w:rsidRPr="0021008E" w14:paraId="78974942" w14:textId="77777777" w:rsidTr="00931BBE">
        <w:trPr>
          <w:trHeight w:val="350"/>
        </w:trPr>
        <w:tc>
          <w:tcPr>
            <w:tcW w:w="1266" w:type="dxa"/>
            <w:vMerge/>
            <w:tcBorders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  <w:hideMark/>
          </w:tcPr>
          <w:p w14:paraId="3C392D8E" w14:textId="77777777" w:rsidR="00482F2F" w:rsidRPr="0021008E" w:rsidRDefault="00482F2F" w:rsidP="00931BBE">
            <w:pPr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5528" w:type="dxa"/>
            <w:tcBorders>
              <w:top w:val="nil"/>
              <w:left w:val="nil"/>
              <w:bottom w:val="single" w:sz="12" w:space="0" w:color="auto"/>
              <w:right w:val="single" w:sz="4" w:space="0" w:color="auto"/>
            </w:tcBorders>
            <w:noWrap/>
          </w:tcPr>
          <w:p w14:paraId="78957374" w14:textId="77777777" w:rsidR="00482F2F" w:rsidRPr="0021008E" w:rsidRDefault="00482F2F" w:rsidP="00931BBE">
            <w:pPr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</w:pPr>
            <w:r w:rsidRPr="0021008E"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  <w:t>11 Beginning Italian T VL: Diverse Perspectives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12" w:space="0" w:color="auto"/>
              <w:right w:val="single" w:sz="4" w:space="0" w:color="auto"/>
            </w:tcBorders>
            <w:noWrap/>
          </w:tcPr>
          <w:p w14:paraId="187B254D" w14:textId="77777777" w:rsidR="00482F2F" w:rsidRPr="0021008E" w:rsidRDefault="00482F2F" w:rsidP="00931BBE">
            <w:pPr>
              <w:jc w:val="center"/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</w:pPr>
            <w:r w:rsidRPr="0021008E"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  <w:t>9:00 AM</w:t>
            </w:r>
          </w:p>
        </w:tc>
        <w:tc>
          <w:tcPr>
            <w:tcW w:w="1092" w:type="dxa"/>
            <w:tcBorders>
              <w:top w:val="nil"/>
              <w:left w:val="nil"/>
              <w:bottom w:val="single" w:sz="12" w:space="0" w:color="auto"/>
              <w:right w:val="single" w:sz="4" w:space="0" w:color="auto"/>
            </w:tcBorders>
            <w:noWrap/>
          </w:tcPr>
          <w:p w14:paraId="4752ADB3" w14:textId="77777777" w:rsidR="00482F2F" w:rsidRPr="0021008E" w:rsidRDefault="00482F2F" w:rsidP="00931BBE">
            <w:pPr>
              <w:jc w:val="center"/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</w:pPr>
            <w:r w:rsidRPr="0021008E"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  <w:t>10:00 AM</w:t>
            </w:r>
          </w:p>
        </w:tc>
        <w:tc>
          <w:tcPr>
            <w:tcW w:w="848" w:type="dxa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  <w:noWrap/>
          </w:tcPr>
          <w:p w14:paraId="49DE84BE" w14:textId="77777777" w:rsidR="00482F2F" w:rsidRPr="0021008E" w:rsidRDefault="00482F2F" w:rsidP="00931BBE">
            <w:pPr>
              <w:jc w:val="center"/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</w:pPr>
            <w:r w:rsidRPr="0021008E"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  <w:t>CF6</w:t>
            </w:r>
          </w:p>
        </w:tc>
      </w:tr>
    </w:tbl>
    <w:p w14:paraId="5EE259D1" w14:textId="77777777" w:rsidR="00C01BE9" w:rsidRPr="0021008E" w:rsidRDefault="00C01BE9" w:rsidP="00C01BE9">
      <w:pPr>
        <w:rPr>
          <w:sz w:val="20"/>
          <w:szCs w:val="20"/>
        </w:rPr>
      </w:pPr>
    </w:p>
    <w:p w14:paraId="2C9C960C" w14:textId="77777777" w:rsidR="00C01BE9" w:rsidRPr="0021008E" w:rsidRDefault="00C01BE9" w:rsidP="00C01BE9">
      <w:pPr>
        <w:spacing w:after="160" w:line="259" w:lineRule="auto"/>
        <w:rPr>
          <w:sz w:val="20"/>
          <w:szCs w:val="20"/>
        </w:rPr>
      </w:pPr>
      <w:r w:rsidRPr="0021008E">
        <w:rPr>
          <w:sz w:val="20"/>
          <w:szCs w:val="20"/>
        </w:rPr>
        <w:br w:type="page"/>
      </w:r>
    </w:p>
    <w:p w14:paraId="0E350C26" w14:textId="77777777" w:rsidR="00C01BE9" w:rsidRPr="0021008E" w:rsidRDefault="00C01BE9" w:rsidP="00C01BE9">
      <w:pPr>
        <w:rPr>
          <w:sz w:val="20"/>
          <w:szCs w:val="20"/>
        </w:rPr>
      </w:pPr>
    </w:p>
    <w:p w14:paraId="241FD3B7" w14:textId="77777777" w:rsidR="00C01BE9" w:rsidRPr="0021008E" w:rsidRDefault="00C01BE9" w:rsidP="00C01BE9">
      <w:pPr>
        <w:rPr>
          <w:sz w:val="20"/>
          <w:szCs w:val="20"/>
        </w:rPr>
      </w:pPr>
    </w:p>
    <w:p w14:paraId="7409D903" w14:textId="77777777" w:rsidR="00C01BE9" w:rsidRDefault="00C01BE9" w:rsidP="00C01BE9">
      <w:pPr>
        <w:rPr>
          <w:sz w:val="20"/>
          <w:szCs w:val="20"/>
        </w:rPr>
      </w:pPr>
    </w:p>
    <w:p w14:paraId="7B6A2AE5" w14:textId="77777777" w:rsidR="00E57A35" w:rsidRDefault="00E57A35" w:rsidP="00C01BE9">
      <w:pPr>
        <w:rPr>
          <w:sz w:val="20"/>
          <w:szCs w:val="20"/>
        </w:rPr>
      </w:pPr>
    </w:p>
    <w:p w14:paraId="38D73782" w14:textId="77777777" w:rsidR="00C01BE9" w:rsidRPr="0021008E" w:rsidRDefault="00C01BE9" w:rsidP="00C01BE9">
      <w:pPr>
        <w:rPr>
          <w:sz w:val="20"/>
          <w:szCs w:val="20"/>
        </w:rPr>
      </w:pPr>
    </w:p>
    <w:tbl>
      <w:tblPr>
        <w:tblW w:w="9868" w:type="dxa"/>
        <w:tblLook w:val="04A0" w:firstRow="1" w:lastRow="0" w:firstColumn="1" w:lastColumn="0" w:noHBand="0" w:noVBand="1"/>
      </w:tblPr>
      <w:tblGrid>
        <w:gridCol w:w="1266"/>
        <w:gridCol w:w="5528"/>
        <w:gridCol w:w="1134"/>
        <w:gridCol w:w="1092"/>
        <w:gridCol w:w="848"/>
      </w:tblGrid>
      <w:tr w:rsidR="00C01BE9" w:rsidRPr="000D2A3E" w14:paraId="0CCB27E2" w14:textId="77777777" w:rsidTr="00931BBE">
        <w:trPr>
          <w:trHeight w:val="403"/>
        </w:trPr>
        <w:tc>
          <w:tcPr>
            <w:tcW w:w="1266" w:type="dxa"/>
            <w:tcBorders>
              <w:top w:val="single" w:sz="12" w:space="0" w:color="auto"/>
              <w:left w:val="single" w:sz="12" w:space="0" w:color="auto"/>
              <w:right w:val="single" w:sz="4" w:space="0" w:color="auto"/>
            </w:tcBorders>
            <w:shd w:val="clear" w:color="auto" w:fill="9CC2E5" w:themeFill="accent1" w:themeFillTint="99"/>
            <w:vAlign w:val="center"/>
            <w:hideMark/>
          </w:tcPr>
          <w:p w14:paraId="337953F7" w14:textId="77777777" w:rsidR="00C01BE9" w:rsidRPr="0021008E" w:rsidRDefault="00C01BE9" w:rsidP="00931BBE">
            <w:pPr>
              <w:jc w:val="center"/>
              <w:rPr>
                <w:rFonts w:ascii="Aptos Narrow" w:eastAsia="Times New Roman" w:hAnsi="Aptos Narrow" w:cs="Times New Roman"/>
                <w:b/>
                <w:bCs/>
                <w:color w:val="000000"/>
                <w:sz w:val="22"/>
                <w:szCs w:val="22"/>
                <w:lang w:eastAsia="en-AU"/>
              </w:rPr>
            </w:pPr>
            <w:r w:rsidRPr="0021008E">
              <w:rPr>
                <w:rFonts w:ascii="Aptos Narrow" w:eastAsia="Times New Roman" w:hAnsi="Aptos Narrow" w:cs="Times New Roman"/>
                <w:b/>
                <w:bCs/>
                <w:color w:val="000000"/>
                <w:sz w:val="22"/>
                <w:szCs w:val="22"/>
                <w:lang w:eastAsia="en-AU"/>
              </w:rPr>
              <w:t>Date</w:t>
            </w:r>
          </w:p>
        </w:tc>
        <w:tc>
          <w:tcPr>
            <w:tcW w:w="5528" w:type="dxa"/>
            <w:tcBorders>
              <w:top w:val="single" w:sz="12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9CC2E5" w:themeFill="accent1" w:themeFillTint="99"/>
            <w:noWrap/>
            <w:vAlign w:val="center"/>
          </w:tcPr>
          <w:p w14:paraId="5096E71F" w14:textId="77777777" w:rsidR="00C01BE9" w:rsidRPr="0021008E" w:rsidRDefault="00C01BE9" w:rsidP="00931BBE">
            <w:pPr>
              <w:jc w:val="center"/>
              <w:rPr>
                <w:rFonts w:ascii="Aptos Narrow" w:eastAsia="Times New Roman" w:hAnsi="Aptos Narrow" w:cs="Times New Roman"/>
                <w:b/>
                <w:bCs/>
                <w:color w:val="000000"/>
                <w:sz w:val="22"/>
                <w:szCs w:val="22"/>
                <w:lang w:eastAsia="en-AU"/>
              </w:rPr>
            </w:pPr>
            <w:r w:rsidRPr="0021008E">
              <w:rPr>
                <w:rFonts w:ascii="Aptos Narrow" w:eastAsia="Times New Roman" w:hAnsi="Aptos Narrow" w:cs="Times New Roman"/>
                <w:b/>
                <w:bCs/>
                <w:color w:val="000000"/>
                <w:sz w:val="22"/>
                <w:szCs w:val="22"/>
                <w:lang w:eastAsia="en-AU"/>
              </w:rPr>
              <w:t>Exam</w:t>
            </w:r>
          </w:p>
        </w:tc>
        <w:tc>
          <w:tcPr>
            <w:tcW w:w="1134" w:type="dxa"/>
            <w:tcBorders>
              <w:top w:val="single" w:sz="12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9CC2E5" w:themeFill="accent1" w:themeFillTint="99"/>
            <w:noWrap/>
            <w:vAlign w:val="center"/>
          </w:tcPr>
          <w:p w14:paraId="482D7989" w14:textId="77777777" w:rsidR="00C01BE9" w:rsidRPr="0021008E" w:rsidRDefault="00C01BE9" w:rsidP="00931BBE">
            <w:pPr>
              <w:jc w:val="center"/>
              <w:rPr>
                <w:rFonts w:ascii="Aptos Narrow" w:eastAsia="Times New Roman" w:hAnsi="Aptos Narrow" w:cs="Times New Roman"/>
                <w:b/>
                <w:bCs/>
                <w:color w:val="000000"/>
                <w:sz w:val="22"/>
                <w:szCs w:val="22"/>
                <w:lang w:eastAsia="en-AU"/>
              </w:rPr>
            </w:pPr>
            <w:r w:rsidRPr="0021008E">
              <w:rPr>
                <w:rFonts w:ascii="Aptos Narrow" w:eastAsia="Times New Roman" w:hAnsi="Aptos Narrow" w:cs="Times New Roman"/>
                <w:b/>
                <w:bCs/>
                <w:color w:val="000000"/>
                <w:sz w:val="22"/>
                <w:szCs w:val="22"/>
                <w:lang w:eastAsia="en-AU"/>
              </w:rPr>
              <w:t>Start time</w:t>
            </w:r>
          </w:p>
        </w:tc>
        <w:tc>
          <w:tcPr>
            <w:tcW w:w="1092" w:type="dxa"/>
            <w:tcBorders>
              <w:top w:val="single" w:sz="12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9CC2E5" w:themeFill="accent1" w:themeFillTint="99"/>
            <w:noWrap/>
            <w:vAlign w:val="center"/>
          </w:tcPr>
          <w:p w14:paraId="139C5E7B" w14:textId="77777777" w:rsidR="00C01BE9" w:rsidRPr="0021008E" w:rsidRDefault="00C01BE9" w:rsidP="00931BBE">
            <w:pPr>
              <w:jc w:val="center"/>
              <w:rPr>
                <w:rFonts w:ascii="Aptos Narrow" w:eastAsia="Times New Roman" w:hAnsi="Aptos Narrow" w:cs="Times New Roman"/>
                <w:b/>
                <w:bCs/>
                <w:color w:val="000000"/>
                <w:sz w:val="22"/>
                <w:szCs w:val="22"/>
                <w:lang w:eastAsia="en-AU"/>
              </w:rPr>
            </w:pPr>
            <w:r w:rsidRPr="0021008E">
              <w:rPr>
                <w:rFonts w:ascii="Aptos Narrow" w:eastAsia="Times New Roman" w:hAnsi="Aptos Narrow" w:cs="Times New Roman"/>
                <w:b/>
                <w:bCs/>
                <w:color w:val="000000"/>
                <w:sz w:val="22"/>
                <w:szCs w:val="22"/>
                <w:lang w:eastAsia="en-AU"/>
              </w:rPr>
              <w:t>End time</w:t>
            </w:r>
          </w:p>
        </w:tc>
        <w:tc>
          <w:tcPr>
            <w:tcW w:w="848" w:type="dxa"/>
            <w:tcBorders>
              <w:top w:val="single" w:sz="12" w:space="0" w:color="auto"/>
              <w:left w:val="nil"/>
              <w:bottom w:val="single" w:sz="4" w:space="0" w:color="auto"/>
              <w:right w:val="single" w:sz="12" w:space="0" w:color="auto"/>
            </w:tcBorders>
            <w:shd w:val="clear" w:color="auto" w:fill="9CC2E5" w:themeFill="accent1" w:themeFillTint="99"/>
            <w:noWrap/>
            <w:vAlign w:val="center"/>
          </w:tcPr>
          <w:p w14:paraId="70E142C3" w14:textId="77777777" w:rsidR="00C01BE9" w:rsidRPr="0021008E" w:rsidRDefault="00C01BE9" w:rsidP="00931BBE">
            <w:pPr>
              <w:jc w:val="center"/>
              <w:rPr>
                <w:rFonts w:ascii="Aptos Narrow" w:eastAsia="Times New Roman" w:hAnsi="Aptos Narrow" w:cs="Times New Roman"/>
                <w:b/>
                <w:bCs/>
                <w:color w:val="000000"/>
                <w:sz w:val="22"/>
                <w:szCs w:val="22"/>
                <w:lang w:eastAsia="en-AU"/>
              </w:rPr>
            </w:pPr>
            <w:r w:rsidRPr="0021008E">
              <w:rPr>
                <w:rFonts w:ascii="Aptos Narrow" w:eastAsia="Times New Roman" w:hAnsi="Aptos Narrow" w:cs="Times New Roman"/>
                <w:b/>
                <w:bCs/>
                <w:color w:val="000000"/>
                <w:sz w:val="22"/>
                <w:szCs w:val="22"/>
                <w:lang w:eastAsia="en-AU"/>
              </w:rPr>
              <w:t>Rooms</w:t>
            </w:r>
          </w:p>
        </w:tc>
      </w:tr>
      <w:tr w:rsidR="006731D0" w:rsidRPr="0021008E" w14:paraId="3F061B91" w14:textId="77777777" w:rsidTr="00931BBE">
        <w:trPr>
          <w:trHeight w:val="337"/>
        </w:trPr>
        <w:tc>
          <w:tcPr>
            <w:tcW w:w="1266" w:type="dxa"/>
            <w:vMerge w:val="restart"/>
            <w:tcBorders>
              <w:top w:val="single" w:sz="12" w:space="0" w:color="auto"/>
              <w:left w:val="single" w:sz="12" w:space="0" w:color="auto"/>
              <w:right w:val="single" w:sz="4" w:space="0" w:color="auto"/>
            </w:tcBorders>
            <w:vAlign w:val="center"/>
            <w:hideMark/>
          </w:tcPr>
          <w:p w14:paraId="68C5B216" w14:textId="77777777" w:rsidR="006731D0" w:rsidRPr="0021008E" w:rsidRDefault="006731D0" w:rsidP="00931BBE">
            <w:pPr>
              <w:jc w:val="center"/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</w:pPr>
            <w:r w:rsidRPr="0021008E"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  <w:t xml:space="preserve">Wednesday 12/11/2025 </w:t>
            </w:r>
          </w:p>
        </w:tc>
        <w:tc>
          <w:tcPr>
            <w:tcW w:w="5528" w:type="dxa"/>
            <w:tcBorders>
              <w:top w:val="single" w:sz="12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14:paraId="034DDD8C" w14:textId="77777777" w:rsidR="006731D0" w:rsidRPr="0021008E" w:rsidRDefault="006731D0" w:rsidP="00931BBE">
            <w:pPr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</w:pPr>
            <w:r w:rsidRPr="0021008E"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  <w:t>11 Business A: Business Marketing</w:t>
            </w:r>
          </w:p>
        </w:tc>
        <w:tc>
          <w:tcPr>
            <w:tcW w:w="1134" w:type="dxa"/>
            <w:tcBorders>
              <w:top w:val="single" w:sz="12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14:paraId="5D38F862" w14:textId="77777777" w:rsidR="006731D0" w:rsidRPr="0021008E" w:rsidRDefault="006731D0" w:rsidP="00931BBE">
            <w:pPr>
              <w:jc w:val="center"/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</w:pPr>
            <w:r w:rsidRPr="0021008E"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  <w:t>1:45 PM</w:t>
            </w:r>
          </w:p>
        </w:tc>
        <w:tc>
          <w:tcPr>
            <w:tcW w:w="1092" w:type="dxa"/>
            <w:tcBorders>
              <w:top w:val="single" w:sz="12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14:paraId="6D9DAE1A" w14:textId="77777777" w:rsidR="006731D0" w:rsidRPr="0021008E" w:rsidRDefault="006731D0" w:rsidP="00931BBE">
            <w:pPr>
              <w:jc w:val="center"/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</w:pPr>
            <w:r w:rsidRPr="0021008E"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  <w:t>2:50 PM</w:t>
            </w:r>
          </w:p>
        </w:tc>
        <w:tc>
          <w:tcPr>
            <w:tcW w:w="848" w:type="dxa"/>
            <w:tcBorders>
              <w:top w:val="single" w:sz="12" w:space="0" w:color="auto"/>
              <w:left w:val="nil"/>
              <w:bottom w:val="single" w:sz="4" w:space="0" w:color="auto"/>
              <w:right w:val="single" w:sz="12" w:space="0" w:color="auto"/>
            </w:tcBorders>
            <w:noWrap/>
          </w:tcPr>
          <w:p w14:paraId="552D1EDE" w14:textId="77777777" w:rsidR="006731D0" w:rsidRPr="0021008E" w:rsidRDefault="006731D0" w:rsidP="00931BBE">
            <w:pPr>
              <w:jc w:val="center"/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</w:pPr>
            <w:r w:rsidRPr="0021008E"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  <w:t>Hall</w:t>
            </w:r>
          </w:p>
        </w:tc>
      </w:tr>
      <w:tr w:rsidR="006731D0" w:rsidRPr="0021008E" w14:paraId="3CF7382D" w14:textId="77777777" w:rsidTr="00931BBE">
        <w:trPr>
          <w:trHeight w:val="337"/>
        </w:trPr>
        <w:tc>
          <w:tcPr>
            <w:tcW w:w="1266" w:type="dxa"/>
            <w:vMerge/>
            <w:tcBorders>
              <w:left w:val="single" w:sz="12" w:space="0" w:color="auto"/>
              <w:right w:val="single" w:sz="4" w:space="0" w:color="auto"/>
            </w:tcBorders>
            <w:vAlign w:val="center"/>
            <w:hideMark/>
          </w:tcPr>
          <w:p w14:paraId="685C593F" w14:textId="77777777" w:rsidR="006731D0" w:rsidRPr="0021008E" w:rsidRDefault="006731D0" w:rsidP="00931BBE">
            <w:pPr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55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14:paraId="39D8C258" w14:textId="77777777" w:rsidR="006731D0" w:rsidRPr="0021008E" w:rsidRDefault="006731D0" w:rsidP="00931BBE">
            <w:pPr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</w:pPr>
            <w:r w:rsidRPr="0021008E"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  <w:t>11 Business T: Business Marketing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14:paraId="4BA4787E" w14:textId="77777777" w:rsidR="006731D0" w:rsidRPr="0021008E" w:rsidRDefault="006731D0" w:rsidP="00931BBE">
            <w:pPr>
              <w:jc w:val="center"/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</w:pPr>
            <w:r w:rsidRPr="0021008E"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  <w:t>1:45 PM</w:t>
            </w:r>
          </w:p>
        </w:tc>
        <w:tc>
          <w:tcPr>
            <w:tcW w:w="10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14:paraId="7FAF6165" w14:textId="77777777" w:rsidR="006731D0" w:rsidRPr="0021008E" w:rsidRDefault="006731D0" w:rsidP="00931BBE">
            <w:pPr>
              <w:jc w:val="center"/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</w:pPr>
            <w:r w:rsidRPr="0021008E"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  <w:t>3:20 PM</w:t>
            </w:r>
          </w:p>
        </w:tc>
        <w:tc>
          <w:tcPr>
            <w:tcW w:w="848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noWrap/>
          </w:tcPr>
          <w:p w14:paraId="063867EA" w14:textId="77777777" w:rsidR="006731D0" w:rsidRPr="0021008E" w:rsidRDefault="006731D0" w:rsidP="00931BBE">
            <w:pPr>
              <w:jc w:val="center"/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</w:pPr>
            <w:r w:rsidRPr="0021008E"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  <w:t>Hall</w:t>
            </w:r>
          </w:p>
        </w:tc>
      </w:tr>
      <w:tr w:rsidR="006731D0" w:rsidRPr="0021008E" w14:paraId="3AAACD7A" w14:textId="77777777" w:rsidTr="00931BBE">
        <w:trPr>
          <w:trHeight w:val="337"/>
        </w:trPr>
        <w:tc>
          <w:tcPr>
            <w:tcW w:w="1266" w:type="dxa"/>
            <w:vMerge/>
            <w:tcBorders>
              <w:left w:val="single" w:sz="12" w:space="0" w:color="auto"/>
              <w:right w:val="single" w:sz="4" w:space="0" w:color="auto"/>
            </w:tcBorders>
            <w:vAlign w:val="center"/>
            <w:hideMark/>
          </w:tcPr>
          <w:p w14:paraId="7332EAB7" w14:textId="77777777" w:rsidR="006731D0" w:rsidRPr="0021008E" w:rsidRDefault="006731D0" w:rsidP="00931BBE">
            <w:pPr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55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14:paraId="03635C8E" w14:textId="77777777" w:rsidR="006731D0" w:rsidRPr="0021008E" w:rsidRDefault="006731D0" w:rsidP="00931BBE">
            <w:pPr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</w:pPr>
            <w:r w:rsidRPr="0021008E"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  <w:t>12 Business A: Business Marketing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14:paraId="15E2609F" w14:textId="77777777" w:rsidR="006731D0" w:rsidRPr="0021008E" w:rsidRDefault="006731D0" w:rsidP="00931BBE">
            <w:pPr>
              <w:jc w:val="center"/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</w:pPr>
            <w:r w:rsidRPr="0021008E"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  <w:t>1:45 PM</w:t>
            </w:r>
          </w:p>
        </w:tc>
        <w:tc>
          <w:tcPr>
            <w:tcW w:w="10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14:paraId="28A16D9C" w14:textId="77777777" w:rsidR="006731D0" w:rsidRPr="0021008E" w:rsidRDefault="006731D0" w:rsidP="00931BBE">
            <w:pPr>
              <w:jc w:val="center"/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</w:pPr>
            <w:r w:rsidRPr="0021008E"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  <w:t>2:50 PM</w:t>
            </w:r>
          </w:p>
        </w:tc>
        <w:tc>
          <w:tcPr>
            <w:tcW w:w="848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noWrap/>
          </w:tcPr>
          <w:p w14:paraId="53F6B5D7" w14:textId="77777777" w:rsidR="006731D0" w:rsidRPr="0021008E" w:rsidRDefault="006731D0" w:rsidP="00931BBE">
            <w:pPr>
              <w:jc w:val="center"/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</w:pPr>
            <w:r w:rsidRPr="0021008E"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  <w:t>Hall</w:t>
            </w:r>
          </w:p>
        </w:tc>
      </w:tr>
      <w:tr w:rsidR="006731D0" w:rsidRPr="0021008E" w14:paraId="08B5769B" w14:textId="77777777" w:rsidTr="00931BBE">
        <w:trPr>
          <w:trHeight w:val="337"/>
        </w:trPr>
        <w:tc>
          <w:tcPr>
            <w:tcW w:w="1266" w:type="dxa"/>
            <w:vMerge/>
            <w:tcBorders>
              <w:left w:val="single" w:sz="12" w:space="0" w:color="auto"/>
              <w:right w:val="single" w:sz="4" w:space="0" w:color="auto"/>
            </w:tcBorders>
            <w:vAlign w:val="center"/>
            <w:hideMark/>
          </w:tcPr>
          <w:p w14:paraId="45998907" w14:textId="77777777" w:rsidR="006731D0" w:rsidRPr="0021008E" w:rsidRDefault="006731D0" w:rsidP="00931BBE">
            <w:pPr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55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14:paraId="2E2AA4DD" w14:textId="77777777" w:rsidR="006731D0" w:rsidRPr="0021008E" w:rsidRDefault="006731D0" w:rsidP="00931BBE">
            <w:pPr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</w:pPr>
            <w:r w:rsidRPr="0021008E"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  <w:t>12 Business T: Business Marketing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14:paraId="35038B87" w14:textId="77777777" w:rsidR="006731D0" w:rsidRPr="0021008E" w:rsidRDefault="006731D0" w:rsidP="00931BBE">
            <w:pPr>
              <w:jc w:val="center"/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</w:pPr>
            <w:r w:rsidRPr="0021008E"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  <w:t>1:45 PM</w:t>
            </w:r>
          </w:p>
        </w:tc>
        <w:tc>
          <w:tcPr>
            <w:tcW w:w="10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14:paraId="640C7A54" w14:textId="77777777" w:rsidR="006731D0" w:rsidRPr="0021008E" w:rsidRDefault="006731D0" w:rsidP="00931BBE">
            <w:pPr>
              <w:jc w:val="center"/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</w:pPr>
            <w:r w:rsidRPr="0021008E"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  <w:t>3:20 PM</w:t>
            </w:r>
          </w:p>
        </w:tc>
        <w:tc>
          <w:tcPr>
            <w:tcW w:w="848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noWrap/>
          </w:tcPr>
          <w:p w14:paraId="4DBDE2DF" w14:textId="77777777" w:rsidR="006731D0" w:rsidRPr="0021008E" w:rsidRDefault="006731D0" w:rsidP="00931BBE">
            <w:pPr>
              <w:jc w:val="center"/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</w:pPr>
            <w:r w:rsidRPr="0021008E"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  <w:t>Hall</w:t>
            </w:r>
          </w:p>
        </w:tc>
      </w:tr>
      <w:tr w:rsidR="006731D0" w:rsidRPr="0021008E" w14:paraId="4A8E5C7F" w14:textId="77777777" w:rsidTr="00931BBE">
        <w:trPr>
          <w:trHeight w:val="337"/>
        </w:trPr>
        <w:tc>
          <w:tcPr>
            <w:tcW w:w="1266" w:type="dxa"/>
            <w:vMerge/>
            <w:tcBorders>
              <w:left w:val="single" w:sz="12" w:space="0" w:color="auto"/>
              <w:right w:val="single" w:sz="4" w:space="0" w:color="auto"/>
            </w:tcBorders>
            <w:vAlign w:val="center"/>
            <w:hideMark/>
          </w:tcPr>
          <w:p w14:paraId="3493D9DF" w14:textId="77777777" w:rsidR="006731D0" w:rsidRPr="0021008E" w:rsidRDefault="006731D0" w:rsidP="00931BBE">
            <w:pPr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55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14:paraId="271A1761" w14:textId="77777777" w:rsidR="006731D0" w:rsidRPr="0021008E" w:rsidRDefault="006731D0" w:rsidP="00931BBE">
            <w:pPr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</w:pPr>
            <w:r w:rsidRPr="0021008E"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  <w:t>11 Global Studies T: Global Processes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14:paraId="2EFFB623" w14:textId="77777777" w:rsidR="006731D0" w:rsidRPr="0021008E" w:rsidRDefault="006731D0" w:rsidP="00931BBE">
            <w:pPr>
              <w:jc w:val="center"/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</w:pPr>
            <w:r w:rsidRPr="0021008E"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  <w:t>1:45 PM</w:t>
            </w:r>
          </w:p>
        </w:tc>
        <w:tc>
          <w:tcPr>
            <w:tcW w:w="10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14:paraId="22FB24A6" w14:textId="77777777" w:rsidR="006731D0" w:rsidRPr="0021008E" w:rsidRDefault="006731D0" w:rsidP="00931BBE">
            <w:pPr>
              <w:jc w:val="center"/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</w:pPr>
            <w:r w:rsidRPr="0021008E"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  <w:t>3:20 PM</w:t>
            </w:r>
          </w:p>
        </w:tc>
        <w:tc>
          <w:tcPr>
            <w:tcW w:w="848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noWrap/>
          </w:tcPr>
          <w:p w14:paraId="17B9B62B" w14:textId="77777777" w:rsidR="006731D0" w:rsidRPr="0021008E" w:rsidRDefault="006731D0" w:rsidP="00931BBE">
            <w:pPr>
              <w:jc w:val="center"/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</w:pPr>
            <w:r w:rsidRPr="0021008E"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  <w:t>Hall</w:t>
            </w:r>
          </w:p>
        </w:tc>
      </w:tr>
      <w:tr w:rsidR="006731D0" w:rsidRPr="0021008E" w14:paraId="3CF9C3F0" w14:textId="77777777" w:rsidTr="00931BBE">
        <w:trPr>
          <w:trHeight w:val="337"/>
        </w:trPr>
        <w:tc>
          <w:tcPr>
            <w:tcW w:w="1266" w:type="dxa"/>
            <w:vMerge/>
            <w:tcBorders>
              <w:left w:val="single" w:sz="12" w:space="0" w:color="auto"/>
              <w:right w:val="single" w:sz="4" w:space="0" w:color="auto"/>
            </w:tcBorders>
            <w:vAlign w:val="center"/>
          </w:tcPr>
          <w:p w14:paraId="527F5BE9" w14:textId="77777777" w:rsidR="006731D0" w:rsidRPr="0021008E" w:rsidRDefault="006731D0" w:rsidP="00931BBE">
            <w:pPr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55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14:paraId="7AF5E96F" w14:textId="77777777" w:rsidR="006731D0" w:rsidRPr="0021008E" w:rsidRDefault="006731D0" w:rsidP="00931BBE">
            <w:pPr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</w:pPr>
            <w:r w:rsidRPr="0021008E"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  <w:t>12 Global Studies A: Global Processes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14:paraId="470947D3" w14:textId="77777777" w:rsidR="006731D0" w:rsidRPr="0021008E" w:rsidRDefault="006731D0" w:rsidP="00931BBE">
            <w:pPr>
              <w:jc w:val="center"/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</w:pPr>
            <w:r w:rsidRPr="0021008E"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  <w:t>1:45 PM</w:t>
            </w:r>
          </w:p>
        </w:tc>
        <w:tc>
          <w:tcPr>
            <w:tcW w:w="10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14:paraId="4A155746" w14:textId="77777777" w:rsidR="006731D0" w:rsidRPr="0021008E" w:rsidRDefault="006731D0" w:rsidP="00931BBE">
            <w:pPr>
              <w:jc w:val="center"/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</w:pPr>
            <w:r w:rsidRPr="0021008E"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  <w:t>2:50 PM</w:t>
            </w:r>
          </w:p>
        </w:tc>
        <w:tc>
          <w:tcPr>
            <w:tcW w:w="848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noWrap/>
          </w:tcPr>
          <w:p w14:paraId="2FC1E84E" w14:textId="77777777" w:rsidR="006731D0" w:rsidRPr="0021008E" w:rsidRDefault="006731D0" w:rsidP="00931BBE">
            <w:pPr>
              <w:jc w:val="center"/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</w:pPr>
            <w:r w:rsidRPr="0021008E"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  <w:t>Hall</w:t>
            </w:r>
          </w:p>
        </w:tc>
      </w:tr>
      <w:tr w:rsidR="006731D0" w:rsidRPr="0021008E" w14:paraId="2B845513" w14:textId="77777777" w:rsidTr="00931BBE">
        <w:trPr>
          <w:trHeight w:val="337"/>
        </w:trPr>
        <w:tc>
          <w:tcPr>
            <w:tcW w:w="1266" w:type="dxa"/>
            <w:vMerge/>
            <w:tcBorders>
              <w:left w:val="single" w:sz="12" w:space="0" w:color="auto"/>
              <w:right w:val="single" w:sz="4" w:space="0" w:color="auto"/>
            </w:tcBorders>
            <w:vAlign w:val="center"/>
          </w:tcPr>
          <w:p w14:paraId="54DEB297" w14:textId="77777777" w:rsidR="006731D0" w:rsidRPr="0021008E" w:rsidRDefault="006731D0" w:rsidP="00931BBE">
            <w:pPr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55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14:paraId="7E7633FA" w14:textId="77777777" w:rsidR="006731D0" w:rsidRPr="0021008E" w:rsidRDefault="006731D0" w:rsidP="00931BBE">
            <w:pPr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</w:pPr>
            <w:r w:rsidRPr="0021008E"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  <w:t>12 Global Studies T: Global Processes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14:paraId="17B4F7F5" w14:textId="77777777" w:rsidR="006731D0" w:rsidRPr="0021008E" w:rsidRDefault="006731D0" w:rsidP="00931BBE">
            <w:pPr>
              <w:jc w:val="center"/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</w:pPr>
            <w:r w:rsidRPr="0021008E"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  <w:t>1:45 PM</w:t>
            </w:r>
          </w:p>
        </w:tc>
        <w:tc>
          <w:tcPr>
            <w:tcW w:w="10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14:paraId="1499287B" w14:textId="77777777" w:rsidR="006731D0" w:rsidRPr="0021008E" w:rsidRDefault="006731D0" w:rsidP="00931BBE">
            <w:pPr>
              <w:jc w:val="center"/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</w:pPr>
            <w:r w:rsidRPr="0021008E"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  <w:t>3:20 PM</w:t>
            </w:r>
          </w:p>
        </w:tc>
        <w:tc>
          <w:tcPr>
            <w:tcW w:w="848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noWrap/>
          </w:tcPr>
          <w:p w14:paraId="52B2AC2E" w14:textId="77777777" w:rsidR="006731D0" w:rsidRPr="0021008E" w:rsidRDefault="006731D0" w:rsidP="00931BBE">
            <w:pPr>
              <w:jc w:val="center"/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</w:pPr>
            <w:r w:rsidRPr="0021008E"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  <w:t>Hall</w:t>
            </w:r>
          </w:p>
        </w:tc>
      </w:tr>
      <w:tr w:rsidR="006731D0" w:rsidRPr="0021008E" w14:paraId="5544E690" w14:textId="77777777" w:rsidTr="00931BBE">
        <w:trPr>
          <w:trHeight w:val="337"/>
        </w:trPr>
        <w:tc>
          <w:tcPr>
            <w:tcW w:w="1266" w:type="dxa"/>
            <w:vMerge/>
            <w:tcBorders>
              <w:left w:val="single" w:sz="12" w:space="0" w:color="auto"/>
              <w:right w:val="single" w:sz="4" w:space="0" w:color="auto"/>
            </w:tcBorders>
            <w:vAlign w:val="center"/>
          </w:tcPr>
          <w:p w14:paraId="0EC0971E" w14:textId="77777777" w:rsidR="006731D0" w:rsidRPr="0021008E" w:rsidRDefault="006731D0" w:rsidP="00931BBE">
            <w:pPr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55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14:paraId="0D720BE1" w14:textId="77777777" w:rsidR="006731D0" w:rsidRPr="0021008E" w:rsidRDefault="006731D0" w:rsidP="00931BBE">
            <w:pPr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</w:pPr>
            <w:r w:rsidRPr="0021008E"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  <w:t>11 Modern History A: Modern World since 1945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14:paraId="6B3E7022" w14:textId="77777777" w:rsidR="006731D0" w:rsidRPr="0021008E" w:rsidRDefault="006731D0" w:rsidP="00931BBE">
            <w:pPr>
              <w:jc w:val="center"/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</w:pPr>
            <w:r w:rsidRPr="0021008E"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  <w:t>1:45 PM</w:t>
            </w:r>
          </w:p>
        </w:tc>
        <w:tc>
          <w:tcPr>
            <w:tcW w:w="10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14:paraId="5560A76F" w14:textId="77777777" w:rsidR="006731D0" w:rsidRPr="0021008E" w:rsidRDefault="006731D0" w:rsidP="00931BBE">
            <w:pPr>
              <w:jc w:val="center"/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</w:pPr>
            <w:r w:rsidRPr="0021008E"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  <w:t>2:50 PM</w:t>
            </w:r>
          </w:p>
        </w:tc>
        <w:tc>
          <w:tcPr>
            <w:tcW w:w="848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noWrap/>
          </w:tcPr>
          <w:p w14:paraId="78043A7E" w14:textId="77777777" w:rsidR="006731D0" w:rsidRPr="0021008E" w:rsidRDefault="006731D0" w:rsidP="00931BBE">
            <w:pPr>
              <w:jc w:val="center"/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</w:pPr>
            <w:r w:rsidRPr="0021008E"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  <w:t>Hall</w:t>
            </w:r>
          </w:p>
        </w:tc>
      </w:tr>
      <w:tr w:rsidR="006731D0" w:rsidRPr="0021008E" w14:paraId="5D7009E7" w14:textId="77777777" w:rsidTr="00931BBE">
        <w:trPr>
          <w:trHeight w:val="337"/>
        </w:trPr>
        <w:tc>
          <w:tcPr>
            <w:tcW w:w="1266" w:type="dxa"/>
            <w:vMerge/>
            <w:tcBorders>
              <w:left w:val="single" w:sz="12" w:space="0" w:color="auto"/>
              <w:right w:val="single" w:sz="4" w:space="0" w:color="auto"/>
            </w:tcBorders>
            <w:vAlign w:val="center"/>
          </w:tcPr>
          <w:p w14:paraId="4F4E06A4" w14:textId="77777777" w:rsidR="006731D0" w:rsidRPr="0021008E" w:rsidRDefault="006731D0" w:rsidP="00931BBE">
            <w:pPr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55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14:paraId="7F61A3BB" w14:textId="77777777" w:rsidR="006731D0" w:rsidRPr="0021008E" w:rsidRDefault="006731D0" w:rsidP="00931BBE">
            <w:pPr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</w:pPr>
            <w:r w:rsidRPr="0021008E"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  <w:t>11 Modern History T: Modern World since 1945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14:paraId="5FD33B30" w14:textId="77777777" w:rsidR="006731D0" w:rsidRPr="0021008E" w:rsidRDefault="006731D0" w:rsidP="00931BBE">
            <w:pPr>
              <w:jc w:val="center"/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</w:pPr>
            <w:r w:rsidRPr="0021008E"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  <w:t>1:45 PM</w:t>
            </w:r>
          </w:p>
        </w:tc>
        <w:tc>
          <w:tcPr>
            <w:tcW w:w="10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14:paraId="45927CD3" w14:textId="77777777" w:rsidR="006731D0" w:rsidRPr="0021008E" w:rsidRDefault="006731D0" w:rsidP="00931BBE">
            <w:pPr>
              <w:jc w:val="center"/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</w:pPr>
            <w:r w:rsidRPr="0021008E"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  <w:t>3:20 PM</w:t>
            </w:r>
          </w:p>
        </w:tc>
        <w:tc>
          <w:tcPr>
            <w:tcW w:w="848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noWrap/>
          </w:tcPr>
          <w:p w14:paraId="1FCB8312" w14:textId="77777777" w:rsidR="006731D0" w:rsidRPr="0021008E" w:rsidRDefault="006731D0" w:rsidP="00931BBE">
            <w:pPr>
              <w:jc w:val="center"/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</w:pPr>
            <w:r w:rsidRPr="0021008E"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  <w:t>Hall</w:t>
            </w:r>
          </w:p>
        </w:tc>
      </w:tr>
      <w:tr w:rsidR="006731D0" w:rsidRPr="0021008E" w14:paraId="5D6222CD" w14:textId="77777777" w:rsidTr="00931BBE">
        <w:trPr>
          <w:trHeight w:val="337"/>
        </w:trPr>
        <w:tc>
          <w:tcPr>
            <w:tcW w:w="1266" w:type="dxa"/>
            <w:vMerge/>
            <w:tcBorders>
              <w:left w:val="single" w:sz="12" w:space="0" w:color="auto"/>
              <w:right w:val="single" w:sz="4" w:space="0" w:color="auto"/>
            </w:tcBorders>
            <w:vAlign w:val="center"/>
          </w:tcPr>
          <w:p w14:paraId="2D891BF4" w14:textId="77777777" w:rsidR="006731D0" w:rsidRPr="0021008E" w:rsidRDefault="006731D0" w:rsidP="00931BBE">
            <w:pPr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55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14:paraId="0002264D" w14:textId="5E17EAE1" w:rsidR="006731D0" w:rsidRPr="0021008E" w:rsidRDefault="006731D0" w:rsidP="00931BBE">
            <w:pPr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</w:pPr>
            <w:r w:rsidRPr="0021008E"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  <w:t>12 Modern History T: Modern World since 1945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14:paraId="6D841676" w14:textId="48269C48" w:rsidR="006731D0" w:rsidRPr="0021008E" w:rsidRDefault="006731D0" w:rsidP="00931BBE">
            <w:pPr>
              <w:jc w:val="center"/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</w:pPr>
            <w:r w:rsidRPr="0021008E"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  <w:t>1:45 PM</w:t>
            </w:r>
          </w:p>
        </w:tc>
        <w:tc>
          <w:tcPr>
            <w:tcW w:w="10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14:paraId="7F5E9970" w14:textId="6E9B1F0F" w:rsidR="006731D0" w:rsidRPr="0021008E" w:rsidRDefault="006731D0" w:rsidP="00931BBE">
            <w:pPr>
              <w:jc w:val="center"/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</w:pPr>
            <w:r w:rsidRPr="0021008E"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  <w:t>3:20 PM</w:t>
            </w:r>
          </w:p>
        </w:tc>
        <w:tc>
          <w:tcPr>
            <w:tcW w:w="848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noWrap/>
          </w:tcPr>
          <w:p w14:paraId="6B314CF4" w14:textId="1AEB5FF5" w:rsidR="006731D0" w:rsidRPr="0021008E" w:rsidRDefault="006731D0" w:rsidP="00931BBE">
            <w:pPr>
              <w:jc w:val="center"/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</w:pPr>
            <w:r w:rsidRPr="0021008E"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  <w:t>Hall</w:t>
            </w:r>
          </w:p>
        </w:tc>
      </w:tr>
      <w:tr w:rsidR="006731D0" w:rsidRPr="0021008E" w14:paraId="406C4F58" w14:textId="77777777" w:rsidTr="00436E49">
        <w:trPr>
          <w:trHeight w:val="337"/>
        </w:trPr>
        <w:tc>
          <w:tcPr>
            <w:tcW w:w="1266" w:type="dxa"/>
            <w:vMerge/>
            <w:tcBorders>
              <w:left w:val="single" w:sz="12" w:space="0" w:color="auto"/>
              <w:right w:val="single" w:sz="4" w:space="0" w:color="auto"/>
            </w:tcBorders>
            <w:vAlign w:val="center"/>
          </w:tcPr>
          <w:p w14:paraId="6F33AEEE" w14:textId="77777777" w:rsidR="006731D0" w:rsidRPr="0021008E" w:rsidRDefault="006731D0" w:rsidP="00436E49">
            <w:pPr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55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14:paraId="2CCAD547" w14:textId="792C1816" w:rsidR="006731D0" w:rsidRPr="0021008E" w:rsidRDefault="006731D0" w:rsidP="00436E49">
            <w:pPr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</w:pPr>
            <w:r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  <w:t>11 Psychology A: Self &amp; Identity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14:paraId="7C64BF29" w14:textId="2F07ABF3" w:rsidR="006731D0" w:rsidRPr="0021008E" w:rsidRDefault="006731D0" w:rsidP="00436E49">
            <w:pPr>
              <w:jc w:val="center"/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</w:pPr>
            <w:r w:rsidRPr="0021008E"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  <w:t>1:45 PM</w:t>
            </w:r>
          </w:p>
        </w:tc>
        <w:tc>
          <w:tcPr>
            <w:tcW w:w="10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14:paraId="400674D7" w14:textId="61FA1A9A" w:rsidR="006731D0" w:rsidRPr="0021008E" w:rsidRDefault="006731D0" w:rsidP="00436E49">
            <w:pPr>
              <w:jc w:val="center"/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</w:pPr>
            <w:r w:rsidRPr="0021008E"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  <w:t>2:50 PM</w:t>
            </w:r>
          </w:p>
        </w:tc>
        <w:tc>
          <w:tcPr>
            <w:tcW w:w="848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noWrap/>
          </w:tcPr>
          <w:p w14:paraId="52BD3A24" w14:textId="52DB5DE9" w:rsidR="006731D0" w:rsidRPr="0021008E" w:rsidRDefault="006731D0" w:rsidP="00436E49">
            <w:pPr>
              <w:jc w:val="center"/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</w:pPr>
            <w:r w:rsidRPr="0021008E"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  <w:t>Hall</w:t>
            </w:r>
          </w:p>
        </w:tc>
      </w:tr>
      <w:tr w:rsidR="006731D0" w:rsidRPr="0021008E" w14:paraId="1E5B185B" w14:textId="77777777" w:rsidTr="00931BBE">
        <w:trPr>
          <w:trHeight w:val="337"/>
        </w:trPr>
        <w:tc>
          <w:tcPr>
            <w:tcW w:w="1266" w:type="dxa"/>
            <w:vMerge/>
            <w:tcBorders>
              <w:left w:val="single" w:sz="12" w:space="0" w:color="auto"/>
              <w:right w:val="single" w:sz="4" w:space="0" w:color="auto"/>
            </w:tcBorders>
            <w:vAlign w:val="center"/>
          </w:tcPr>
          <w:p w14:paraId="2E38BDE2" w14:textId="77777777" w:rsidR="006731D0" w:rsidRPr="0021008E" w:rsidRDefault="006731D0" w:rsidP="00436E49">
            <w:pPr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55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14:paraId="51D94E35" w14:textId="18E258A6" w:rsidR="006731D0" w:rsidRPr="0021008E" w:rsidRDefault="006731D0" w:rsidP="00436E49">
            <w:pPr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</w:pPr>
            <w:r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  <w:t>11 Psychology T: Self &amp; Identity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14:paraId="189A2F8F" w14:textId="77777777" w:rsidR="006731D0" w:rsidRPr="0021008E" w:rsidRDefault="006731D0" w:rsidP="00436E49">
            <w:pPr>
              <w:jc w:val="center"/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</w:pPr>
            <w:r w:rsidRPr="0021008E"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  <w:t>1:45 PM</w:t>
            </w:r>
          </w:p>
        </w:tc>
        <w:tc>
          <w:tcPr>
            <w:tcW w:w="10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14:paraId="6E1F2E6E" w14:textId="77777777" w:rsidR="006731D0" w:rsidRPr="0021008E" w:rsidRDefault="006731D0" w:rsidP="00436E49">
            <w:pPr>
              <w:jc w:val="center"/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</w:pPr>
            <w:r w:rsidRPr="0021008E"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  <w:t>3:20 PM</w:t>
            </w:r>
          </w:p>
        </w:tc>
        <w:tc>
          <w:tcPr>
            <w:tcW w:w="848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noWrap/>
          </w:tcPr>
          <w:p w14:paraId="3D45159E" w14:textId="77777777" w:rsidR="006731D0" w:rsidRPr="0021008E" w:rsidRDefault="006731D0" w:rsidP="00436E49">
            <w:pPr>
              <w:jc w:val="center"/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</w:pPr>
            <w:r w:rsidRPr="0021008E"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  <w:t>Hall</w:t>
            </w:r>
          </w:p>
        </w:tc>
      </w:tr>
      <w:tr w:rsidR="00436E49" w:rsidRPr="000D2A3E" w14:paraId="6629FB93" w14:textId="77777777" w:rsidTr="00931BBE">
        <w:trPr>
          <w:trHeight w:val="337"/>
        </w:trPr>
        <w:tc>
          <w:tcPr>
            <w:tcW w:w="1266" w:type="dxa"/>
            <w:vMerge w:val="restart"/>
            <w:tcBorders>
              <w:top w:val="single" w:sz="12" w:space="0" w:color="auto"/>
              <w:left w:val="single" w:sz="12" w:space="0" w:color="auto"/>
              <w:right w:val="single" w:sz="4" w:space="0" w:color="auto"/>
            </w:tcBorders>
            <w:vAlign w:val="center"/>
            <w:hideMark/>
          </w:tcPr>
          <w:p w14:paraId="0E3AEB35" w14:textId="77777777" w:rsidR="00436E49" w:rsidRPr="0021008E" w:rsidRDefault="00436E49" w:rsidP="00436E49">
            <w:pPr>
              <w:jc w:val="center"/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</w:pPr>
            <w:r w:rsidRPr="0021008E"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  <w:t xml:space="preserve">Thursday 13/11/2025 </w:t>
            </w:r>
          </w:p>
        </w:tc>
        <w:tc>
          <w:tcPr>
            <w:tcW w:w="5528" w:type="dxa"/>
            <w:tcBorders>
              <w:top w:val="single" w:sz="12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14:paraId="055DF74C" w14:textId="77777777" w:rsidR="00436E49" w:rsidRPr="0021008E" w:rsidRDefault="00436E49" w:rsidP="00436E49">
            <w:pPr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</w:pPr>
            <w:r w:rsidRPr="0021008E"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  <w:t>11 Construction Pathways A/V: Construction Pathways</w:t>
            </w:r>
          </w:p>
        </w:tc>
        <w:tc>
          <w:tcPr>
            <w:tcW w:w="1134" w:type="dxa"/>
            <w:tcBorders>
              <w:top w:val="single" w:sz="12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14:paraId="00E4C414" w14:textId="77777777" w:rsidR="00436E49" w:rsidRPr="0021008E" w:rsidRDefault="00436E49" w:rsidP="00436E49">
            <w:pPr>
              <w:jc w:val="center"/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</w:pPr>
            <w:r w:rsidRPr="0021008E"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  <w:t>9:10 AM</w:t>
            </w:r>
          </w:p>
        </w:tc>
        <w:tc>
          <w:tcPr>
            <w:tcW w:w="1092" w:type="dxa"/>
            <w:tcBorders>
              <w:top w:val="single" w:sz="12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14:paraId="6342DFD9" w14:textId="77777777" w:rsidR="00436E49" w:rsidRPr="0021008E" w:rsidRDefault="00436E49" w:rsidP="00436E49">
            <w:pPr>
              <w:jc w:val="center"/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</w:pPr>
            <w:r w:rsidRPr="0021008E"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  <w:t>10:45 AM</w:t>
            </w:r>
          </w:p>
        </w:tc>
        <w:tc>
          <w:tcPr>
            <w:tcW w:w="848" w:type="dxa"/>
            <w:tcBorders>
              <w:top w:val="single" w:sz="12" w:space="0" w:color="auto"/>
              <w:left w:val="nil"/>
              <w:bottom w:val="single" w:sz="4" w:space="0" w:color="auto"/>
              <w:right w:val="single" w:sz="12" w:space="0" w:color="auto"/>
            </w:tcBorders>
            <w:noWrap/>
          </w:tcPr>
          <w:p w14:paraId="17926499" w14:textId="77777777" w:rsidR="00436E49" w:rsidRPr="0021008E" w:rsidRDefault="00436E49" w:rsidP="00436E49">
            <w:pPr>
              <w:jc w:val="center"/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</w:pPr>
            <w:r w:rsidRPr="0021008E"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  <w:t>Hall</w:t>
            </w:r>
          </w:p>
        </w:tc>
      </w:tr>
      <w:tr w:rsidR="00436E49" w:rsidRPr="000D2A3E" w14:paraId="55E07426" w14:textId="77777777" w:rsidTr="00931BBE">
        <w:trPr>
          <w:trHeight w:val="337"/>
        </w:trPr>
        <w:tc>
          <w:tcPr>
            <w:tcW w:w="1266" w:type="dxa"/>
            <w:vMerge/>
            <w:tcBorders>
              <w:left w:val="single" w:sz="12" w:space="0" w:color="auto"/>
              <w:right w:val="single" w:sz="4" w:space="0" w:color="auto"/>
            </w:tcBorders>
            <w:vAlign w:val="center"/>
            <w:hideMark/>
          </w:tcPr>
          <w:p w14:paraId="73A526DE" w14:textId="77777777" w:rsidR="00436E49" w:rsidRPr="0021008E" w:rsidRDefault="00436E49" w:rsidP="00436E49">
            <w:pPr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55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14:paraId="21D10524" w14:textId="77777777" w:rsidR="00436E49" w:rsidRPr="0021008E" w:rsidRDefault="00436E49" w:rsidP="00436E49">
            <w:pPr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</w:pPr>
            <w:r w:rsidRPr="0021008E"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  <w:t>12 Construction Pathways A/V: Construction Pathways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14:paraId="6ABEFE88" w14:textId="77777777" w:rsidR="00436E49" w:rsidRPr="0021008E" w:rsidRDefault="00436E49" w:rsidP="00436E49">
            <w:pPr>
              <w:jc w:val="center"/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</w:pPr>
            <w:r w:rsidRPr="0021008E"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  <w:t>9:10 AM</w:t>
            </w:r>
          </w:p>
        </w:tc>
        <w:tc>
          <w:tcPr>
            <w:tcW w:w="10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14:paraId="3C379A0C" w14:textId="77777777" w:rsidR="00436E49" w:rsidRPr="0021008E" w:rsidRDefault="00436E49" w:rsidP="00436E49">
            <w:pPr>
              <w:jc w:val="center"/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</w:pPr>
            <w:r w:rsidRPr="0021008E"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  <w:t>10:45 AM</w:t>
            </w:r>
          </w:p>
        </w:tc>
        <w:tc>
          <w:tcPr>
            <w:tcW w:w="848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noWrap/>
          </w:tcPr>
          <w:p w14:paraId="3C1D94C1" w14:textId="77777777" w:rsidR="00436E49" w:rsidRPr="0021008E" w:rsidRDefault="00436E49" w:rsidP="00436E49">
            <w:pPr>
              <w:jc w:val="center"/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</w:pPr>
            <w:r w:rsidRPr="0021008E"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  <w:t>Hall</w:t>
            </w:r>
          </w:p>
        </w:tc>
      </w:tr>
      <w:tr w:rsidR="00436E49" w:rsidRPr="000D2A3E" w14:paraId="32045421" w14:textId="77777777" w:rsidTr="00931BBE">
        <w:trPr>
          <w:trHeight w:val="337"/>
        </w:trPr>
        <w:tc>
          <w:tcPr>
            <w:tcW w:w="1266" w:type="dxa"/>
            <w:vMerge/>
            <w:tcBorders>
              <w:left w:val="single" w:sz="12" w:space="0" w:color="auto"/>
              <w:right w:val="single" w:sz="4" w:space="0" w:color="auto"/>
            </w:tcBorders>
            <w:vAlign w:val="center"/>
            <w:hideMark/>
          </w:tcPr>
          <w:p w14:paraId="1ED4ACF3" w14:textId="77777777" w:rsidR="00436E49" w:rsidRPr="0021008E" w:rsidRDefault="00436E49" w:rsidP="00436E49">
            <w:pPr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55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14:paraId="5FFBA344" w14:textId="77777777" w:rsidR="00436E49" w:rsidRPr="0021008E" w:rsidRDefault="00436E49" w:rsidP="00436E49">
            <w:pPr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</w:pPr>
            <w:r w:rsidRPr="0021008E"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  <w:t>11 Legal Studies A: Civil Law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14:paraId="53B3625C" w14:textId="77777777" w:rsidR="00436E49" w:rsidRPr="0021008E" w:rsidRDefault="00436E49" w:rsidP="00436E49">
            <w:pPr>
              <w:jc w:val="center"/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</w:pPr>
            <w:r w:rsidRPr="0021008E"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  <w:t>9:10 AM</w:t>
            </w:r>
          </w:p>
        </w:tc>
        <w:tc>
          <w:tcPr>
            <w:tcW w:w="10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14:paraId="23D14A86" w14:textId="77777777" w:rsidR="00436E49" w:rsidRPr="0021008E" w:rsidRDefault="00436E49" w:rsidP="00436E49">
            <w:pPr>
              <w:jc w:val="center"/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</w:pPr>
            <w:r w:rsidRPr="0021008E"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  <w:t>10:15 AM</w:t>
            </w:r>
          </w:p>
        </w:tc>
        <w:tc>
          <w:tcPr>
            <w:tcW w:w="848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noWrap/>
          </w:tcPr>
          <w:p w14:paraId="2F24CE1F" w14:textId="77777777" w:rsidR="00436E49" w:rsidRPr="0021008E" w:rsidRDefault="00436E49" w:rsidP="00436E49">
            <w:pPr>
              <w:jc w:val="center"/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</w:pPr>
            <w:r w:rsidRPr="0021008E"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  <w:t>Hall</w:t>
            </w:r>
          </w:p>
        </w:tc>
      </w:tr>
      <w:tr w:rsidR="00436E49" w:rsidRPr="000D2A3E" w14:paraId="41D8B5DA" w14:textId="77777777" w:rsidTr="00931BBE">
        <w:trPr>
          <w:trHeight w:val="337"/>
        </w:trPr>
        <w:tc>
          <w:tcPr>
            <w:tcW w:w="1266" w:type="dxa"/>
            <w:vMerge/>
            <w:tcBorders>
              <w:left w:val="single" w:sz="12" w:space="0" w:color="auto"/>
              <w:right w:val="single" w:sz="4" w:space="0" w:color="auto"/>
            </w:tcBorders>
            <w:vAlign w:val="center"/>
            <w:hideMark/>
          </w:tcPr>
          <w:p w14:paraId="6B1C39CC" w14:textId="77777777" w:rsidR="00436E49" w:rsidRPr="0021008E" w:rsidRDefault="00436E49" w:rsidP="00436E49">
            <w:pPr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55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14:paraId="34E22FB6" w14:textId="77777777" w:rsidR="00436E49" w:rsidRPr="0021008E" w:rsidRDefault="00436E49" w:rsidP="00436E49">
            <w:pPr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</w:pPr>
            <w:r w:rsidRPr="0021008E"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  <w:t>11 Legal Studies T: Civil Law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14:paraId="644D2278" w14:textId="77777777" w:rsidR="00436E49" w:rsidRPr="0021008E" w:rsidRDefault="00436E49" w:rsidP="00436E49">
            <w:pPr>
              <w:jc w:val="center"/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</w:pPr>
            <w:r w:rsidRPr="0021008E"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  <w:t>9:10 AM</w:t>
            </w:r>
          </w:p>
        </w:tc>
        <w:tc>
          <w:tcPr>
            <w:tcW w:w="10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14:paraId="7E304F20" w14:textId="77777777" w:rsidR="00436E49" w:rsidRPr="0021008E" w:rsidRDefault="00436E49" w:rsidP="00436E49">
            <w:pPr>
              <w:jc w:val="center"/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</w:pPr>
            <w:r w:rsidRPr="0021008E"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  <w:t>10:45 AM</w:t>
            </w:r>
          </w:p>
        </w:tc>
        <w:tc>
          <w:tcPr>
            <w:tcW w:w="848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noWrap/>
          </w:tcPr>
          <w:p w14:paraId="1E58704B" w14:textId="77777777" w:rsidR="00436E49" w:rsidRPr="0021008E" w:rsidRDefault="00436E49" w:rsidP="00436E49">
            <w:pPr>
              <w:jc w:val="center"/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</w:pPr>
            <w:r w:rsidRPr="0021008E"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  <w:t>Hall</w:t>
            </w:r>
          </w:p>
        </w:tc>
      </w:tr>
      <w:tr w:rsidR="00436E49" w:rsidRPr="000D2A3E" w14:paraId="7A1689A6" w14:textId="77777777" w:rsidTr="00931BBE">
        <w:trPr>
          <w:trHeight w:val="337"/>
        </w:trPr>
        <w:tc>
          <w:tcPr>
            <w:tcW w:w="1266" w:type="dxa"/>
            <w:vMerge/>
            <w:tcBorders>
              <w:left w:val="single" w:sz="12" w:space="0" w:color="auto"/>
              <w:right w:val="single" w:sz="4" w:space="0" w:color="auto"/>
            </w:tcBorders>
            <w:vAlign w:val="center"/>
            <w:hideMark/>
          </w:tcPr>
          <w:p w14:paraId="31C54669" w14:textId="77777777" w:rsidR="00436E49" w:rsidRPr="0021008E" w:rsidRDefault="00436E49" w:rsidP="00436E49">
            <w:pPr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55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14:paraId="782AF84B" w14:textId="77777777" w:rsidR="00436E49" w:rsidRPr="0021008E" w:rsidRDefault="00436E49" w:rsidP="00436E49">
            <w:pPr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</w:pPr>
            <w:r w:rsidRPr="0021008E"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  <w:t>12 Legal Studies T: Civil Law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14:paraId="23844065" w14:textId="77777777" w:rsidR="00436E49" w:rsidRPr="0021008E" w:rsidRDefault="00436E49" w:rsidP="00436E49">
            <w:pPr>
              <w:jc w:val="center"/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</w:pPr>
            <w:r w:rsidRPr="0021008E"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  <w:t>9:10 AM</w:t>
            </w:r>
          </w:p>
        </w:tc>
        <w:tc>
          <w:tcPr>
            <w:tcW w:w="10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14:paraId="23A732F1" w14:textId="77777777" w:rsidR="00436E49" w:rsidRPr="0021008E" w:rsidRDefault="00436E49" w:rsidP="00436E49">
            <w:pPr>
              <w:jc w:val="center"/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</w:pPr>
            <w:r w:rsidRPr="0021008E"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  <w:t>10:45 AM</w:t>
            </w:r>
          </w:p>
        </w:tc>
        <w:tc>
          <w:tcPr>
            <w:tcW w:w="848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noWrap/>
          </w:tcPr>
          <w:p w14:paraId="605A0FA1" w14:textId="77777777" w:rsidR="00436E49" w:rsidRPr="0021008E" w:rsidRDefault="00436E49" w:rsidP="00436E49">
            <w:pPr>
              <w:jc w:val="center"/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</w:pPr>
            <w:r w:rsidRPr="0021008E"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  <w:t>Hall</w:t>
            </w:r>
          </w:p>
        </w:tc>
      </w:tr>
      <w:tr w:rsidR="00436E49" w:rsidRPr="000D2A3E" w14:paraId="4A1FAFD5" w14:textId="77777777" w:rsidTr="00931BBE">
        <w:trPr>
          <w:trHeight w:val="337"/>
        </w:trPr>
        <w:tc>
          <w:tcPr>
            <w:tcW w:w="1266" w:type="dxa"/>
            <w:vMerge/>
            <w:tcBorders>
              <w:left w:val="single" w:sz="12" w:space="0" w:color="auto"/>
              <w:right w:val="single" w:sz="4" w:space="0" w:color="auto"/>
            </w:tcBorders>
            <w:vAlign w:val="center"/>
            <w:hideMark/>
          </w:tcPr>
          <w:p w14:paraId="4DAB904D" w14:textId="77777777" w:rsidR="00436E49" w:rsidRPr="0021008E" w:rsidRDefault="00436E49" w:rsidP="00436E49">
            <w:pPr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55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14:paraId="49CBC27F" w14:textId="77777777" w:rsidR="00436E49" w:rsidRPr="0021008E" w:rsidRDefault="00436E49" w:rsidP="00436E49">
            <w:pPr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</w:pPr>
            <w:r w:rsidRPr="0021008E"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  <w:t>11 Chemistry T: Molecules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14:paraId="28F16AE3" w14:textId="77777777" w:rsidR="00436E49" w:rsidRPr="0021008E" w:rsidRDefault="00436E49" w:rsidP="00436E49">
            <w:pPr>
              <w:jc w:val="center"/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</w:pPr>
            <w:r w:rsidRPr="0021008E"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  <w:t>9:10 AM</w:t>
            </w:r>
          </w:p>
        </w:tc>
        <w:tc>
          <w:tcPr>
            <w:tcW w:w="10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14:paraId="509E5DC1" w14:textId="77777777" w:rsidR="00436E49" w:rsidRPr="0021008E" w:rsidRDefault="00436E49" w:rsidP="00436E49">
            <w:pPr>
              <w:jc w:val="center"/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</w:pPr>
            <w:r w:rsidRPr="0021008E"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  <w:t>10:45 AM</w:t>
            </w:r>
          </w:p>
        </w:tc>
        <w:tc>
          <w:tcPr>
            <w:tcW w:w="848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noWrap/>
          </w:tcPr>
          <w:p w14:paraId="667FA667" w14:textId="77777777" w:rsidR="00436E49" w:rsidRPr="0021008E" w:rsidRDefault="00436E49" w:rsidP="00436E49">
            <w:pPr>
              <w:jc w:val="center"/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</w:pPr>
            <w:r w:rsidRPr="0021008E"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  <w:t>Hall</w:t>
            </w:r>
          </w:p>
        </w:tc>
      </w:tr>
      <w:tr w:rsidR="00436E49" w:rsidRPr="000D2A3E" w14:paraId="73B18038" w14:textId="77777777" w:rsidTr="00931BBE">
        <w:trPr>
          <w:trHeight w:val="337"/>
        </w:trPr>
        <w:tc>
          <w:tcPr>
            <w:tcW w:w="1266" w:type="dxa"/>
            <w:vMerge/>
            <w:tcBorders>
              <w:left w:val="single" w:sz="12" w:space="0" w:color="auto"/>
              <w:right w:val="single" w:sz="4" w:space="0" w:color="auto"/>
            </w:tcBorders>
            <w:vAlign w:val="center"/>
            <w:hideMark/>
          </w:tcPr>
          <w:p w14:paraId="3CA9663B" w14:textId="77777777" w:rsidR="00436E49" w:rsidRPr="0021008E" w:rsidRDefault="00436E49" w:rsidP="00436E49">
            <w:pPr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55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14:paraId="49C3B5D5" w14:textId="77777777" w:rsidR="00436E49" w:rsidRPr="0021008E" w:rsidRDefault="00436E49" w:rsidP="00436E49">
            <w:pPr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</w:pPr>
            <w:r w:rsidRPr="0021008E"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  <w:t>12 Chemistry T: Structure, Synthesis &amp; Design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14:paraId="74238265" w14:textId="77777777" w:rsidR="00436E49" w:rsidRPr="0021008E" w:rsidRDefault="00436E49" w:rsidP="00436E49">
            <w:pPr>
              <w:jc w:val="center"/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</w:pPr>
            <w:r w:rsidRPr="0021008E"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  <w:t>9:10 AM</w:t>
            </w:r>
          </w:p>
        </w:tc>
        <w:tc>
          <w:tcPr>
            <w:tcW w:w="10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14:paraId="114E4A9D" w14:textId="77777777" w:rsidR="00436E49" w:rsidRPr="0021008E" w:rsidRDefault="00436E49" w:rsidP="00436E49">
            <w:pPr>
              <w:jc w:val="center"/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</w:pPr>
            <w:r w:rsidRPr="0021008E"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  <w:t>10:45 AM</w:t>
            </w:r>
          </w:p>
        </w:tc>
        <w:tc>
          <w:tcPr>
            <w:tcW w:w="848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noWrap/>
          </w:tcPr>
          <w:p w14:paraId="03912E7F" w14:textId="77777777" w:rsidR="00436E49" w:rsidRPr="0021008E" w:rsidRDefault="00436E49" w:rsidP="00436E49">
            <w:pPr>
              <w:jc w:val="center"/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</w:pPr>
            <w:r w:rsidRPr="0021008E"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  <w:t>Hall</w:t>
            </w:r>
          </w:p>
        </w:tc>
      </w:tr>
      <w:tr w:rsidR="00436E49" w:rsidRPr="000D2A3E" w14:paraId="1535AE92" w14:textId="77777777" w:rsidTr="00931BBE">
        <w:trPr>
          <w:trHeight w:val="337"/>
        </w:trPr>
        <w:tc>
          <w:tcPr>
            <w:tcW w:w="1266" w:type="dxa"/>
            <w:vMerge/>
            <w:tcBorders>
              <w:left w:val="single" w:sz="12" w:space="0" w:color="auto"/>
              <w:right w:val="single" w:sz="4" w:space="0" w:color="auto"/>
            </w:tcBorders>
            <w:vAlign w:val="center"/>
            <w:hideMark/>
          </w:tcPr>
          <w:p w14:paraId="7B90EC7C" w14:textId="77777777" w:rsidR="00436E49" w:rsidRPr="0021008E" w:rsidRDefault="00436E49" w:rsidP="00436E49">
            <w:pPr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55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14:paraId="01CD52E7" w14:textId="77777777" w:rsidR="00436E49" w:rsidRPr="0021008E" w:rsidRDefault="00436E49" w:rsidP="00436E49">
            <w:pPr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</w:pPr>
            <w:r w:rsidRPr="0021008E"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  <w:t>11 Earth &amp; Enviro Science A: Earth Processes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14:paraId="3CF21327" w14:textId="77777777" w:rsidR="00436E49" w:rsidRPr="0021008E" w:rsidRDefault="00436E49" w:rsidP="00436E49">
            <w:pPr>
              <w:jc w:val="center"/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</w:pPr>
            <w:r w:rsidRPr="0021008E"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  <w:t>9:10 AM</w:t>
            </w:r>
          </w:p>
        </w:tc>
        <w:tc>
          <w:tcPr>
            <w:tcW w:w="10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14:paraId="2DD59198" w14:textId="6C430041" w:rsidR="00436E49" w:rsidRPr="0021008E" w:rsidRDefault="00436E49" w:rsidP="00436E49">
            <w:pPr>
              <w:jc w:val="center"/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</w:pPr>
            <w:r w:rsidRPr="0021008E"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  <w:t>10:</w:t>
            </w:r>
            <w:r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  <w:t>4</w:t>
            </w:r>
            <w:r w:rsidRPr="0021008E"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  <w:t>5 AM</w:t>
            </w:r>
          </w:p>
        </w:tc>
        <w:tc>
          <w:tcPr>
            <w:tcW w:w="848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noWrap/>
          </w:tcPr>
          <w:p w14:paraId="753F3734" w14:textId="77777777" w:rsidR="00436E49" w:rsidRPr="0021008E" w:rsidRDefault="00436E49" w:rsidP="00436E49">
            <w:pPr>
              <w:jc w:val="center"/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</w:pPr>
            <w:r w:rsidRPr="0021008E"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  <w:t>Hall</w:t>
            </w:r>
          </w:p>
        </w:tc>
      </w:tr>
      <w:tr w:rsidR="00436E49" w:rsidRPr="000D2A3E" w14:paraId="4A7172FF" w14:textId="77777777" w:rsidTr="00931BBE">
        <w:trPr>
          <w:trHeight w:val="337"/>
        </w:trPr>
        <w:tc>
          <w:tcPr>
            <w:tcW w:w="1266" w:type="dxa"/>
            <w:vMerge/>
            <w:tcBorders>
              <w:left w:val="single" w:sz="12" w:space="0" w:color="auto"/>
              <w:right w:val="single" w:sz="4" w:space="0" w:color="auto"/>
            </w:tcBorders>
            <w:vAlign w:val="center"/>
            <w:hideMark/>
          </w:tcPr>
          <w:p w14:paraId="4776C113" w14:textId="77777777" w:rsidR="00436E49" w:rsidRPr="0021008E" w:rsidRDefault="00436E49" w:rsidP="00436E49">
            <w:pPr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55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14:paraId="31D9CBEC" w14:textId="77777777" w:rsidR="00436E49" w:rsidRPr="0021008E" w:rsidRDefault="00436E49" w:rsidP="00436E49">
            <w:pPr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</w:pPr>
            <w:r w:rsidRPr="0021008E"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  <w:t>12 Earth &amp; Enviro Science A: Earth Processes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14:paraId="0B70E44B" w14:textId="77777777" w:rsidR="00436E49" w:rsidRPr="0021008E" w:rsidRDefault="00436E49" w:rsidP="00436E49">
            <w:pPr>
              <w:jc w:val="center"/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</w:pPr>
            <w:r w:rsidRPr="0021008E"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  <w:t>9:10 AM</w:t>
            </w:r>
          </w:p>
        </w:tc>
        <w:tc>
          <w:tcPr>
            <w:tcW w:w="10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14:paraId="04F2D6A2" w14:textId="49F26E6E" w:rsidR="00436E49" w:rsidRPr="0021008E" w:rsidRDefault="00436E49" w:rsidP="00436E49">
            <w:pPr>
              <w:jc w:val="center"/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</w:pPr>
            <w:r w:rsidRPr="0021008E"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  <w:t>10:</w:t>
            </w:r>
            <w:r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  <w:t>4</w:t>
            </w:r>
            <w:r w:rsidRPr="0021008E"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  <w:t>5 AM</w:t>
            </w:r>
          </w:p>
        </w:tc>
        <w:tc>
          <w:tcPr>
            <w:tcW w:w="848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noWrap/>
          </w:tcPr>
          <w:p w14:paraId="7320BFF8" w14:textId="77777777" w:rsidR="00436E49" w:rsidRPr="0021008E" w:rsidRDefault="00436E49" w:rsidP="00436E49">
            <w:pPr>
              <w:jc w:val="center"/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</w:pPr>
            <w:r w:rsidRPr="0021008E"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  <w:t>Hall</w:t>
            </w:r>
          </w:p>
        </w:tc>
      </w:tr>
      <w:tr w:rsidR="00436E49" w:rsidRPr="000D2A3E" w14:paraId="7158CA78" w14:textId="77777777" w:rsidTr="00931BBE">
        <w:trPr>
          <w:trHeight w:val="350"/>
        </w:trPr>
        <w:tc>
          <w:tcPr>
            <w:tcW w:w="1266" w:type="dxa"/>
            <w:vMerge/>
            <w:tcBorders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  <w:hideMark/>
          </w:tcPr>
          <w:p w14:paraId="7D557BAC" w14:textId="77777777" w:rsidR="00436E49" w:rsidRPr="0021008E" w:rsidRDefault="00436E49" w:rsidP="00436E49">
            <w:pPr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5528" w:type="dxa"/>
            <w:tcBorders>
              <w:top w:val="nil"/>
              <w:left w:val="nil"/>
              <w:bottom w:val="single" w:sz="12" w:space="0" w:color="auto"/>
              <w:right w:val="single" w:sz="4" w:space="0" w:color="auto"/>
            </w:tcBorders>
            <w:noWrap/>
          </w:tcPr>
          <w:p w14:paraId="537669EC" w14:textId="77777777" w:rsidR="00436E49" w:rsidRPr="0021008E" w:rsidRDefault="00436E49" w:rsidP="00436E49">
            <w:pPr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</w:pPr>
            <w:r w:rsidRPr="0021008E"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  <w:t>12 Earth &amp; Enviro Science T: Earth Processes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12" w:space="0" w:color="auto"/>
              <w:right w:val="single" w:sz="4" w:space="0" w:color="auto"/>
            </w:tcBorders>
            <w:noWrap/>
          </w:tcPr>
          <w:p w14:paraId="00CA6711" w14:textId="77777777" w:rsidR="00436E49" w:rsidRPr="0021008E" w:rsidRDefault="00436E49" w:rsidP="00436E49">
            <w:pPr>
              <w:jc w:val="center"/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</w:pPr>
            <w:r w:rsidRPr="0021008E"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  <w:t>9:10 AM</w:t>
            </w:r>
          </w:p>
        </w:tc>
        <w:tc>
          <w:tcPr>
            <w:tcW w:w="1092" w:type="dxa"/>
            <w:tcBorders>
              <w:top w:val="nil"/>
              <w:left w:val="nil"/>
              <w:bottom w:val="single" w:sz="12" w:space="0" w:color="auto"/>
              <w:right w:val="single" w:sz="4" w:space="0" w:color="auto"/>
            </w:tcBorders>
            <w:noWrap/>
          </w:tcPr>
          <w:p w14:paraId="6FE0B2F7" w14:textId="77777777" w:rsidR="00436E49" w:rsidRPr="0021008E" w:rsidRDefault="00436E49" w:rsidP="00436E49">
            <w:pPr>
              <w:jc w:val="center"/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</w:pPr>
            <w:r w:rsidRPr="0021008E"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  <w:t>10:45 AM</w:t>
            </w:r>
          </w:p>
        </w:tc>
        <w:tc>
          <w:tcPr>
            <w:tcW w:w="848" w:type="dxa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  <w:noWrap/>
          </w:tcPr>
          <w:p w14:paraId="1A3EABFD" w14:textId="77777777" w:rsidR="00436E49" w:rsidRPr="0021008E" w:rsidRDefault="00436E49" w:rsidP="00436E49">
            <w:pPr>
              <w:jc w:val="center"/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</w:pPr>
            <w:r w:rsidRPr="0021008E"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  <w:t>Hall</w:t>
            </w:r>
          </w:p>
        </w:tc>
      </w:tr>
      <w:tr w:rsidR="00436E49" w:rsidRPr="000D2A3E" w14:paraId="0DC7F9E5" w14:textId="77777777" w:rsidTr="00931BBE">
        <w:trPr>
          <w:trHeight w:val="337"/>
        </w:trPr>
        <w:tc>
          <w:tcPr>
            <w:tcW w:w="1266" w:type="dxa"/>
            <w:vMerge w:val="restart"/>
            <w:tcBorders>
              <w:top w:val="single" w:sz="12" w:space="0" w:color="auto"/>
              <w:left w:val="single" w:sz="12" w:space="0" w:color="auto"/>
              <w:right w:val="single" w:sz="4" w:space="0" w:color="auto"/>
            </w:tcBorders>
            <w:vAlign w:val="center"/>
            <w:hideMark/>
          </w:tcPr>
          <w:p w14:paraId="765C5B52" w14:textId="77777777" w:rsidR="00436E49" w:rsidRPr="0021008E" w:rsidRDefault="00436E49" w:rsidP="00436E49">
            <w:pPr>
              <w:jc w:val="center"/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</w:pPr>
            <w:r w:rsidRPr="0021008E"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  <w:t xml:space="preserve">Thursday 13/11/2025 </w:t>
            </w:r>
          </w:p>
        </w:tc>
        <w:tc>
          <w:tcPr>
            <w:tcW w:w="5528" w:type="dxa"/>
            <w:tcBorders>
              <w:top w:val="single" w:sz="12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14:paraId="50285133" w14:textId="77777777" w:rsidR="00436E49" w:rsidRPr="0021008E" w:rsidRDefault="00436E49" w:rsidP="00436E49">
            <w:pPr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</w:pPr>
            <w:r w:rsidRPr="0021008E"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  <w:t>11 Health Science A: Human Digestive &amp; Renal Systems</w:t>
            </w:r>
          </w:p>
        </w:tc>
        <w:tc>
          <w:tcPr>
            <w:tcW w:w="1134" w:type="dxa"/>
            <w:tcBorders>
              <w:top w:val="single" w:sz="12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14:paraId="35BFE779" w14:textId="77777777" w:rsidR="00436E49" w:rsidRPr="0021008E" w:rsidRDefault="00436E49" w:rsidP="00436E49">
            <w:pPr>
              <w:jc w:val="center"/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</w:pPr>
            <w:r w:rsidRPr="0021008E"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  <w:t>1:45 PM</w:t>
            </w:r>
          </w:p>
        </w:tc>
        <w:tc>
          <w:tcPr>
            <w:tcW w:w="1092" w:type="dxa"/>
            <w:tcBorders>
              <w:top w:val="single" w:sz="12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14:paraId="1E1FCD8C" w14:textId="77777777" w:rsidR="00436E49" w:rsidRPr="0021008E" w:rsidRDefault="00436E49" w:rsidP="00436E49">
            <w:pPr>
              <w:jc w:val="center"/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</w:pPr>
            <w:r w:rsidRPr="0021008E"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  <w:t>2:50 PM</w:t>
            </w:r>
          </w:p>
        </w:tc>
        <w:tc>
          <w:tcPr>
            <w:tcW w:w="848" w:type="dxa"/>
            <w:tcBorders>
              <w:top w:val="single" w:sz="12" w:space="0" w:color="auto"/>
              <w:left w:val="nil"/>
              <w:bottom w:val="single" w:sz="4" w:space="0" w:color="auto"/>
              <w:right w:val="single" w:sz="12" w:space="0" w:color="auto"/>
            </w:tcBorders>
            <w:noWrap/>
          </w:tcPr>
          <w:p w14:paraId="451D3D5D" w14:textId="77777777" w:rsidR="00436E49" w:rsidRPr="0021008E" w:rsidRDefault="00436E49" w:rsidP="00436E49">
            <w:pPr>
              <w:jc w:val="center"/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</w:pPr>
            <w:r w:rsidRPr="0021008E"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  <w:t>Hall</w:t>
            </w:r>
          </w:p>
        </w:tc>
      </w:tr>
      <w:tr w:rsidR="00436E49" w:rsidRPr="000D2A3E" w14:paraId="297888EE" w14:textId="77777777" w:rsidTr="00931BBE">
        <w:trPr>
          <w:trHeight w:val="337"/>
        </w:trPr>
        <w:tc>
          <w:tcPr>
            <w:tcW w:w="1266" w:type="dxa"/>
            <w:vMerge/>
            <w:tcBorders>
              <w:left w:val="single" w:sz="12" w:space="0" w:color="auto"/>
              <w:right w:val="single" w:sz="4" w:space="0" w:color="auto"/>
            </w:tcBorders>
            <w:vAlign w:val="center"/>
            <w:hideMark/>
          </w:tcPr>
          <w:p w14:paraId="4BCA8940" w14:textId="77777777" w:rsidR="00436E49" w:rsidRPr="0021008E" w:rsidRDefault="00436E49" w:rsidP="00436E49">
            <w:pPr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55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14:paraId="34004BE5" w14:textId="77777777" w:rsidR="00436E49" w:rsidRPr="0021008E" w:rsidRDefault="00436E49" w:rsidP="00436E49">
            <w:pPr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</w:pPr>
            <w:r w:rsidRPr="0021008E"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  <w:t>11 Health Science T: Human Digestive &amp; Renal Systems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14:paraId="0A6C5C66" w14:textId="77777777" w:rsidR="00436E49" w:rsidRPr="0021008E" w:rsidRDefault="00436E49" w:rsidP="00436E49">
            <w:pPr>
              <w:jc w:val="center"/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</w:pPr>
            <w:r w:rsidRPr="0021008E"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  <w:t>1:45 PM</w:t>
            </w:r>
          </w:p>
        </w:tc>
        <w:tc>
          <w:tcPr>
            <w:tcW w:w="10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14:paraId="7A215E1D" w14:textId="77777777" w:rsidR="00436E49" w:rsidRPr="0021008E" w:rsidRDefault="00436E49" w:rsidP="00436E49">
            <w:pPr>
              <w:jc w:val="center"/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</w:pPr>
            <w:r w:rsidRPr="0021008E"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  <w:t>3:20 PM</w:t>
            </w:r>
          </w:p>
        </w:tc>
        <w:tc>
          <w:tcPr>
            <w:tcW w:w="848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noWrap/>
          </w:tcPr>
          <w:p w14:paraId="6D246D0D" w14:textId="77777777" w:rsidR="00436E49" w:rsidRPr="0021008E" w:rsidRDefault="00436E49" w:rsidP="00436E49">
            <w:pPr>
              <w:jc w:val="center"/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</w:pPr>
            <w:r w:rsidRPr="0021008E"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  <w:t>Hall</w:t>
            </w:r>
          </w:p>
        </w:tc>
      </w:tr>
      <w:tr w:rsidR="00436E49" w:rsidRPr="000D2A3E" w14:paraId="45927F1E" w14:textId="77777777" w:rsidTr="00931BBE">
        <w:trPr>
          <w:trHeight w:val="337"/>
        </w:trPr>
        <w:tc>
          <w:tcPr>
            <w:tcW w:w="1266" w:type="dxa"/>
            <w:vMerge/>
            <w:tcBorders>
              <w:left w:val="single" w:sz="12" w:space="0" w:color="auto"/>
              <w:right w:val="single" w:sz="4" w:space="0" w:color="auto"/>
            </w:tcBorders>
            <w:vAlign w:val="center"/>
            <w:hideMark/>
          </w:tcPr>
          <w:p w14:paraId="1029DA05" w14:textId="77777777" w:rsidR="00436E49" w:rsidRPr="0021008E" w:rsidRDefault="00436E49" w:rsidP="00436E49">
            <w:pPr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55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14:paraId="309DB734" w14:textId="77777777" w:rsidR="00436E49" w:rsidRPr="0021008E" w:rsidRDefault="00436E49" w:rsidP="00436E49">
            <w:pPr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</w:pPr>
            <w:r w:rsidRPr="0021008E"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  <w:t>12 Health Science A: Human Digestive &amp; Renal Systems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14:paraId="2D8A0103" w14:textId="77777777" w:rsidR="00436E49" w:rsidRPr="0021008E" w:rsidRDefault="00436E49" w:rsidP="00436E49">
            <w:pPr>
              <w:jc w:val="center"/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</w:pPr>
            <w:r w:rsidRPr="0021008E"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  <w:t>1:45 PM</w:t>
            </w:r>
          </w:p>
        </w:tc>
        <w:tc>
          <w:tcPr>
            <w:tcW w:w="10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14:paraId="22558FA2" w14:textId="77777777" w:rsidR="00436E49" w:rsidRPr="0021008E" w:rsidRDefault="00436E49" w:rsidP="00436E49">
            <w:pPr>
              <w:jc w:val="center"/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</w:pPr>
            <w:r w:rsidRPr="0021008E"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  <w:t>2:50 PM</w:t>
            </w:r>
          </w:p>
        </w:tc>
        <w:tc>
          <w:tcPr>
            <w:tcW w:w="848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noWrap/>
          </w:tcPr>
          <w:p w14:paraId="4773EE87" w14:textId="77777777" w:rsidR="00436E49" w:rsidRPr="0021008E" w:rsidRDefault="00436E49" w:rsidP="00436E49">
            <w:pPr>
              <w:jc w:val="center"/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</w:pPr>
            <w:r w:rsidRPr="0021008E"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  <w:t>Hall</w:t>
            </w:r>
          </w:p>
        </w:tc>
      </w:tr>
      <w:tr w:rsidR="00436E49" w:rsidRPr="000D2A3E" w14:paraId="4BAA6011" w14:textId="77777777" w:rsidTr="00931BBE">
        <w:trPr>
          <w:trHeight w:val="337"/>
        </w:trPr>
        <w:tc>
          <w:tcPr>
            <w:tcW w:w="1266" w:type="dxa"/>
            <w:vMerge/>
            <w:tcBorders>
              <w:left w:val="single" w:sz="12" w:space="0" w:color="auto"/>
              <w:right w:val="single" w:sz="4" w:space="0" w:color="auto"/>
            </w:tcBorders>
            <w:vAlign w:val="center"/>
            <w:hideMark/>
          </w:tcPr>
          <w:p w14:paraId="20238614" w14:textId="77777777" w:rsidR="00436E49" w:rsidRPr="0021008E" w:rsidRDefault="00436E49" w:rsidP="00436E49">
            <w:pPr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55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14:paraId="0DDB817D" w14:textId="77777777" w:rsidR="00436E49" w:rsidRPr="0021008E" w:rsidRDefault="00436E49" w:rsidP="00436E49">
            <w:pPr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</w:pPr>
            <w:r w:rsidRPr="0021008E"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  <w:t>12 Health Science T: Human Digestive &amp; Renal Systems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14:paraId="3903522E" w14:textId="77777777" w:rsidR="00436E49" w:rsidRPr="0021008E" w:rsidRDefault="00436E49" w:rsidP="00436E49">
            <w:pPr>
              <w:jc w:val="center"/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</w:pPr>
            <w:r w:rsidRPr="0021008E"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  <w:t>1:45 PM</w:t>
            </w:r>
          </w:p>
        </w:tc>
        <w:tc>
          <w:tcPr>
            <w:tcW w:w="10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14:paraId="4F748A46" w14:textId="77777777" w:rsidR="00436E49" w:rsidRPr="0021008E" w:rsidRDefault="00436E49" w:rsidP="00436E49">
            <w:pPr>
              <w:jc w:val="center"/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</w:pPr>
            <w:r w:rsidRPr="0021008E"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  <w:t>3:20 PM</w:t>
            </w:r>
          </w:p>
        </w:tc>
        <w:tc>
          <w:tcPr>
            <w:tcW w:w="848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noWrap/>
          </w:tcPr>
          <w:p w14:paraId="44E977EC" w14:textId="77777777" w:rsidR="00436E49" w:rsidRPr="0021008E" w:rsidRDefault="00436E49" w:rsidP="00436E49">
            <w:pPr>
              <w:jc w:val="center"/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</w:pPr>
            <w:r w:rsidRPr="0021008E"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  <w:t>Hall</w:t>
            </w:r>
          </w:p>
        </w:tc>
      </w:tr>
      <w:tr w:rsidR="00436E49" w:rsidRPr="000D2A3E" w14:paraId="75E94286" w14:textId="77777777" w:rsidTr="00931BBE">
        <w:trPr>
          <w:trHeight w:val="337"/>
        </w:trPr>
        <w:tc>
          <w:tcPr>
            <w:tcW w:w="1266" w:type="dxa"/>
            <w:vMerge/>
            <w:tcBorders>
              <w:left w:val="single" w:sz="12" w:space="0" w:color="auto"/>
              <w:right w:val="single" w:sz="4" w:space="0" w:color="auto"/>
            </w:tcBorders>
            <w:vAlign w:val="center"/>
            <w:hideMark/>
          </w:tcPr>
          <w:p w14:paraId="62344304" w14:textId="77777777" w:rsidR="00436E49" w:rsidRPr="0021008E" w:rsidRDefault="00436E49" w:rsidP="00436E49">
            <w:pPr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55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14:paraId="09FBDE4D" w14:textId="0118B35F" w:rsidR="00436E49" w:rsidRPr="0021008E" w:rsidRDefault="00436E49" w:rsidP="00436E49">
            <w:pPr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</w:pPr>
            <w:r w:rsidRPr="0021008E"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  <w:t xml:space="preserve">11 Physics T: Unit </w:t>
            </w:r>
            <w:r w:rsidR="00E81E19"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  <w:t>2</w:t>
            </w:r>
            <w:r w:rsidRPr="0021008E"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  <w:t xml:space="preserve"> - Thermal, Nuclear &amp; Electrical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14:paraId="1E8BEE64" w14:textId="77777777" w:rsidR="00436E49" w:rsidRPr="0021008E" w:rsidRDefault="00436E49" w:rsidP="00436E49">
            <w:pPr>
              <w:jc w:val="center"/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</w:pPr>
            <w:r w:rsidRPr="0021008E"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  <w:t>1:45 PM</w:t>
            </w:r>
          </w:p>
        </w:tc>
        <w:tc>
          <w:tcPr>
            <w:tcW w:w="10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14:paraId="79453190" w14:textId="77777777" w:rsidR="00436E49" w:rsidRPr="0021008E" w:rsidRDefault="00436E49" w:rsidP="00436E49">
            <w:pPr>
              <w:jc w:val="center"/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</w:pPr>
            <w:r w:rsidRPr="0021008E"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  <w:t>3:20 PM</w:t>
            </w:r>
          </w:p>
        </w:tc>
        <w:tc>
          <w:tcPr>
            <w:tcW w:w="848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noWrap/>
          </w:tcPr>
          <w:p w14:paraId="6E8B6D33" w14:textId="77777777" w:rsidR="00436E49" w:rsidRPr="0021008E" w:rsidRDefault="00436E49" w:rsidP="00436E49">
            <w:pPr>
              <w:jc w:val="center"/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</w:pPr>
            <w:r w:rsidRPr="0021008E"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  <w:t>Hall</w:t>
            </w:r>
          </w:p>
        </w:tc>
      </w:tr>
      <w:tr w:rsidR="00436E49" w:rsidRPr="000D2A3E" w14:paraId="5C2023AB" w14:textId="77777777" w:rsidTr="00931BBE">
        <w:trPr>
          <w:trHeight w:val="350"/>
        </w:trPr>
        <w:tc>
          <w:tcPr>
            <w:tcW w:w="1266" w:type="dxa"/>
            <w:vMerge/>
            <w:tcBorders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  <w:hideMark/>
          </w:tcPr>
          <w:p w14:paraId="10A9F868" w14:textId="77777777" w:rsidR="00436E49" w:rsidRPr="0021008E" w:rsidRDefault="00436E49" w:rsidP="00436E49">
            <w:pPr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5528" w:type="dxa"/>
            <w:tcBorders>
              <w:top w:val="nil"/>
              <w:left w:val="nil"/>
              <w:bottom w:val="single" w:sz="12" w:space="0" w:color="auto"/>
              <w:right w:val="single" w:sz="4" w:space="0" w:color="auto"/>
            </w:tcBorders>
            <w:noWrap/>
          </w:tcPr>
          <w:p w14:paraId="63AB6CA5" w14:textId="77777777" w:rsidR="00436E49" w:rsidRPr="0021008E" w:rsidRDefault="00436E49" w:rsidP="00436E49">
            <w:pPr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</w:pPr>
            <w:r w:rsidRPr="0021008E"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  <w:t>12 Physics T: Revolutions &amp; Modern Physics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12" w:space="0" w:color="auto"/>
              <w:right w:val="single" w:sz="4" w:space="0" w:color="auto"/>
            </w:tcBorders>
            <w:noWrap/>
          </w:tcPr>
          <w:p w14:paraId="4273DEFE" w14:textId="77777777" w:rsidR="00436E49" w:rsidRPr="0021008E" w:rsidRDefault="00436E49" w:rsidP="00436E49">
            <w:pPr>
              <w:jc w:val="center"/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</w:pPr>
            <w:r w:rsidRPr="0021008E"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  <w:t>1:45 PM</w:t>
            </w:r>
          </w:p>
        </w:tc>
        <w:tc>
          <w:tcPr>
            <w:tcW w:w="1092" w:type="dxa"/>
            <w:tcBorders>
              <w:top w:val="nil"/>
              <w:left w:val="nil"/>
              <w:bottom w:val="single" w:sz="12" w:space="0" w:color="auto"/>
              <w:right w:val="single" w:sz="4" w:space="0" w:color="auto"/>
            </w:tcBorders>
            <w:noWrap/>
          </w:tcPr>
          <w:p w14:paraId="723E8312" w14:textId="77777777" w:rsidR="00436E49" w:rsidRPr="0021008E" w:rsidRDefault="00436E49" w:rsidP="00436E49">
            <w:pPr>
              <w:jc w:val="center"/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</w:pPr>
            <w:r w:rsidRPr="0021008E"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  <w:t>3:20 PM</w:t>
            </w:r>
          </w:p>
        </w:tc>
        <w:tc>
          <w:tcPr>
            <w:tcW w:w="848" w:type="dxa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  <w:noWrap/>
          </w:tcPr>
          <w:p w14:paraId="633750B5" w14:textId="77777777" w:rsidR="00436E49" w:rsidRPr="0021008E" w:rsidRDefault="00436E49" w:rsidP="00436E49">
            <w:pPr>
              <w:jc w:val="center"/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</w:pPr>
            <w:r w:rsidRPr="0021008E"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  <w:t>Hall</w:t>
            </w:r>
          </w:p>
        </w:tc>
      </w:tr>
      <w:tr w:rsidR="00436E49" w:rsidRPr="000D2A3E" w14:paraId="1EECADFE" w14:textId="77777777" w:rsidTr="00931BBE">
        <w:trPr>
          <w:trHeight w:val="337"/>
        </w:trPr>
        <w:tc>
          <w:tcPr>
            <w:tcW w:w="1266" w:type="dxa"/>
            <w:vMerge w:val="restart"/>
            <w:tcBorders>
              <w:top w:val="single" w:sz="12" w:space="0" w:color="auto"/>
              <w:left w:val="single" w:sz="12" w:space="0" w:color="auto"/>
              <w:right w:val="single" w:sz="4" w:space="0" w:color="auto"/>
            </w:tcBorders>
            <w:vAlign w:val="center"/>
            <w:hideMark/>
          </w:tcPr>
          <w:p w14:paraId="580530E2" w14:textId="77777777" w:rsidR="00436E49" w:rsidRPr="0021008E" w:rsidRDefault="00436E49" w:rsidP="00436E49">
            <w:pPr>
              <w:jc w:val="center"/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</w:pPr>
            <w:r w:rsidRPr="0021008E"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  <w:t xml:space="preserve">Friday 14/11/2025 </w:t>
            </w:r>
          </w:p>
        </w:tc>
        <w:tc>
          <w:tcPr>
            <w:tcW w:w="5528" w:type="dxa"/>
            <w:tcBorders>
              <w:top w:val="single" w:sz="12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14:paraId="5A313F2B" w14:textId="77777777" w:rsidR="00436E49" w:rsidRPr="0021008E" w:rsidRDefault="00436E49" w:rsidP="00436E49">
            <w:pPr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</w:pPr>
            <w:r w:rsidRPr="0021008E"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  <w:t>11 Mathematical Applications T: Unit 2</w:t>
            </w:r>
          </w:p>
        </w:tc>
        <w:tc>
          <w:tcPr>
            <w:tcW w:w="1134" w:type="dxa"/>
            <w:tcBorders>
              <w:top w:val="single" w:sz="12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14:paraId="2E513222" w14:textId="77777777" w:rsidR="00436E49" w:rsidRPr="0021008E" w:rsidRDefault="00436E49" w:rsidP="00436E49">
            <w:pPr>
              <w:jc w:val="center"/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</w:pPr>
            <w:r w:rsidRPr="0021008E"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  <w:t>9:10 AM</w:t>
            </w:r>
          </w:p>
        </w:tc>
        <w:tc>
          <w:tcPr>
            <w:tcW w:w="1092" w:type="dxa"/>
            <w:tcBorders>
              <w:top w:val="single" w:sz="12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14:paraId="7BFD1033" w14:textId="7AA76096" w:rsidR="00436E49" w:rsidRPr="0021008E" w:rsidRDefault="00436E49" w:rsidP="00436E49">
            <w:pPr>
              <w:jc w:val="center"/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</w:pPr>
            <w:r w:rsidRPr="0021008E"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  <w:t>11:</w:t>
            </w:r>
            <w:r w:rsidR="00951CAC"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  <w:t>1</w:t>
            </w:r>
            <w:r w:rsidRPr="0021008E"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  <w:t>5 AM</w:t>
            </w:r>
          </w:p>
        </w:tc>
        <w:tc>
          <w:tcPr>
            <w:tcW w:w="848" w:type="dxa"/>
            <w:tcBorders>
              <w:top w:val="single" w:sz="12" w:space="0" w:color="auto"/>
              <w:left w:val="nil"/>
              <w:bottom w:val="single" w:sz="4" w:space="0" w:color="auto"/>
              <w:right w:val="single" w:sz="12" w:space="0" w:color="auto"/>
            </w:tcBorders>
            <w:noWrap/>
          </w:tcPr>
          <w:p w14:paraId="36636A2A" w14:textId="77777777" w:rsidR="00436E49" w:rsidRPr="0021008E" w:rsidRDefault="00436E49" w:rsidP="00436E49">
            <w:pPr>
              <w:jc w:val="center"/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</w:pPr>
            <w:r w:rsidRPr="0021008E"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  <w:t>Hall</w:t>
            </w:r>
          </w:p>
        </w:tc>
      </w:tr>
      <w:tr w:rsidR="00436E49" w:rsidRPr="000D2A3E" w14:paraId="73720819" w14:textId="77777777" w:rsidTr="00931BBE">
        <w:trPr>
          <w:trHeight w:val="337"/>
        </w:trPr>
        <w:tc>
          <w:tcPr>
            <w:tcW w:w="1266" w:type="dxa"/>
            <w:vMerge/>
            <w:tcBorders>
              <w:left w:val="single" w:sz="12" w:space="0" w:color="auto"/>
              <w:right w:val="single" w:sz="4" w:space="0" w:color="auto"/>
            </w:tcBorders>
            <w:vAlign w:val="center"/>
            <w:hideMark/>
          </w:tcPr>
          <w:p w14:paraId="78DBAFDA" w14:textId="77777777" w:rsidR="00436E49" w:rsidRPr="0021008E" w:rsidRDefault="00436E49" w:rsidP="00436E49">
            <w:pPr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55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14:paraId="1EF64272" w14:textId="77777777" w:rsidR="00436E49" w:rsidRPr="0021008E" w:rsidRDefault="00436E49" w:rsidP="00436E49">
            <w:pPr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</w:pPr>
            <w:r w:rsidRPr="0021008E"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  <w:t>11 Mathematical Methods T: Unit 2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14:paraId="685FD9D1" w14:textId="77777777" w:rsidR="00436E49" w:rsidRPr="0021008E" w:rsidRDefault="00436E49" w:rsidP="00436E49">
            <w:pPr>
              <w:jc w:val="center"/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</w:pPr>
            <w:r w:rsidRPr="0021008E"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  <w:t>9:10 AM</w:t>
            </w:r>
          </w:p>
        </w:tc>
        <w:tc>
          <w:tcPr>
            <w:tcW w:w="10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14:paraId="40340EED" w14:textId="74A134D6" w:rsidR="00436E49" w:rsidRPr="0021008E" w:rsidRDefault="00436E49" w:rsidP="00436E49">
            <w:pPr>
              <w:jc w:val="center"/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</w:pPr>
            <w:r w:rsidRPr="0021008E"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  <w:t>11:</w:t>
            </w:r>
            <w:r w:rsidR="00655C4E"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  <w:t>1</w:t>
            </w:r>
            <w:r w:rsidRPr="0021008E"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  <w:t>5 AM</w:t>
            </w:r>
          </w:p>
        </w:tc>
        <w:tc>
          <w:tcPr>
            <w:tcW w:w="848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noWrap/>
          </w:tcPr>
          <w:p w14:paraId="282D786F" w14:textId="77777777" w:rsidR="00436E49" w:rsidRPr="0021008E" w:rsidRDefault="00436E49" w:rsidP="00436E49">
            <w:pPr>
              <w:jc w:val="center"/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</w:pPr>
            <w:r w:rsidRPr="0021008E"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  <w:t>Hall</w:t>
            </w:r>
          </w:p>
        </w:tc>
      </w:tr>
      <w:tr w:rsidR="00436E49" w:rsidRPr="000D2A3E" w14:paraId="360B6F0D" w14:textId="77777777" w:rsidTr="00931BBE">
        <w:trPr>
          <w:trHeight w:val="337"/>
        </w:trPr>
        <w:tc>
          <w:tcPr>
            <w:tcW w:w="1266" w:type="dxa"/>
            <w:vMerge/>
            <w:tcBorders>
              <w:left w:val="single" w:sz="12" w:space="0" w:color="auto"/>
              <w:right w:val="single" w:sz="4" w:space="0" w:color="auto"/>
            </w:tcBorders>
            <w:vAlign w:val="center"/>
            <w:hideMark/>
          </w:tcPr>
          <w:p w14:paraId="78AD95BF" w14:textId="77777777" w:rsidR="00436E49" w:rsidRPr="0021008E" w:rsidRDefault="00436E49" w:rsidP="00436E49">
            <w:pPr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55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14:paraId="3656CB88" w14:textId="77777777" w:rsidR="00436E49" w:rsidRPr="0021008E" w:rsidRDefault="00436E49" w:rsidP="00436E49">
            <w:pPr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</w:pPr>
            <w:r w:rsidRPr="0021008E"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  <w:t>11 Essential Mathematics A: Unit 2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14:paraId="3ACADFB9" w14:textId="77777777" w:rsidR="00436E49" w:rsidRPr="0021008E" w:rsidRDefault="00436E49" w:rsidP="00436E49">
            <w:pPr>
              <w:jc w:val="center"/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</w:pPr>
            <w:r w:rsidRPr="0021008E"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  <w:t>9:10 AM</w:t>
            </w:r>
          </w:p>
        </w:tc>
        <w:tc>
          <w:tcPr>
            <w:tcW w:w="10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14:paraId="13F58258" w14:textId="77777777" w:rsidR="00436E49" w:rsidRPr="0021008E" w:rsidRDefault="00436E49" w:rsidP="00436E49">
            <w:pPr>
              <w:jc w:val="center"/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</w:pPr>
            <w:r w:rsidRPr="0021008E"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  <w:t>10:15 AM</w:t>
            </w:r>
          </w:p>
        </w:tc>
        <w:tc>
          <w:tcPr>
            <w:tcW w:w="848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noWrap/>
          </w:tcPr>
          <w:p w14:paraId="4C961E0B" w14:textId="77777777" w:rsidR="00436E49" w:rsidRPr="0021008E" w:rsidRDefault="00436E49" w:rsidP="00436E49">
            <w:pPr>
              <w:jc w:val="center"/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</w:pPr>
            <w:r w:rsidRPr="0021008E"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  <w:t>Hall</w:t>
            </w:r>
          </w:p>
        </w:tc>
      </w:tr>
      <w:tr w:rsidR="00436E49" w:rsidRPr="000D2A3E" w14:paraId="48D42D24" w14:textId="77777777" w:rsidTr="00931BBE">
        <w:trPr>
          <w:trHeight w:val="337"/>
        </w:trPr>
        <w:tc>
          <w:tcPr>
            <w:tcW w:w="1266" w:type="dxa"/>
            <w:vMerge/>
            <w:tcBorders>
              <w:left w:val="single" w:sz="12" w:space="0" w:color="auto"/>
              <w:right w:val="single" w:sz="4" w:space="0" w:color="auto"/>
            </w:tcBorders>
            <w:vAlign w:val="center"/>
            <w:hideMark/>
          </w:tcPr>
          <w:p w14:paraId="6FB02481" w14:textId="77777777" w:rsidR="00436E49" w:rsidRPr="0021008E" w:rsidRDefault="00436E49" w:rsidP="00436E49">
            <w:pPr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55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14:paraId="53756073" w14:textId="77777777" w:rsidR="00436E49" w:rsidRPr="0021008E" w:rsidRDefault="00436E49" w:rsidP="00436E49">
            <w:pPr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</w:pPr>
            <w:r w:rsidRPr="0021008E"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  <w:t>11 Specialist Methods T: Unit 2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14:paraId="5901F1B8" w14:textId="77777777" w:rsidR="00436E49" w:rsidRPr="0021008E" w:rsidRDefault="00436E49" w:rsidP="00436E49">
            <w:pPr>
              <w:jc w:val="center"/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</w:pPr>
            <w:r w:rsidRPr="0021008E"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  <w:t>9:10 AM</w:t>
            </w:r>
          </w:p>
        </w:tc>
        <w:tc>
          <w:tcPr>
            <w:tcW w:w="10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14:paraId="3AA306CC" w14:textId="77777777" w:rsidR="00436E49" w:rsidRPr="0021008E" w:rsidRDefault="00436E49" w:rsidP="00436E49">
            <w:pPr>
              <w:jc w:val="center"/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</w:pPr>
            <w:r w:rsidRPr="0021008E"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  <w:t>11:15 AM</w:t>
            </w:r>
          </w:p>
        </w:tc>
        <w:tc>
          <w:tcPr>
            <w:tcW w:w="848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noWrap/>
          </w:tcPr>
          <w:p w14:paraId="1B48899E" w14:textId="77777777" w:rsidR="00436E49" w:rsidRPr="0021008E" w:rsidRDefault="00436E49" w:rsidP="00436E49">
            <w:pPr>
              <w:jc w:val="center"/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</w:pPr>
            <w:r w:rsidRPr="0021008E"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  <w:t>Hall</w:t>
            </w:r>
          </w:p>
        </w:tc>
      </w:tr>
      <w:tr w:rsidR="00436E49" w:rsidRPr="000D2A3E" w14:paraId="0B2C2C45" w14:textId="77777777" w:rsidTr="00931BBE">
        <w:trPr>
          <w:trHeight w:val="337"/>
        </w:trPr>
        <w:tc>
          <w:tcPr>
            <w:tcW w:w="1266" w:type="dxa"/>
            <w:vMerge/>
            <w:tcBorders>
              <w:left w:val="single" w:sz="12" w:space="0" w:color="auto"/>
              <w:right w:val="single" w:sz="4" w:space="0" w:color="auto"/>
            </w:tcBorders>
            <w:vAlign w:val="center"/>
          </w:tcPr>
          <w:p w14:paraId="2B721EED" w14:textId="77777777" w:rsidR="00436E49" w:rsidRPr="0021008E" w:rsidRDefault="00436E49" w:rsidP="00436E49">
            <w:pPr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55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14:paraId="541935D9" w14:textId="2273706E" w:rsidR="00436E49" w:rsidRPr="0021008E" w:rsidRDefault="00436E49" w:rsidP="00436E49">
            <w:pPr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</w:pPr>
            <w:r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  <w:t>12 Essential Mathematics A: Unit 4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14:paraId="6633B82C" w14:textId="74F8F9B0" w:rsidR="00436E49" w:rsidRPr="0021008E" w:rsidRDefault="00436E49" w:rsidP="00436E49">
            <w:pPr>
              <w:jc w:val="center"/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</w:pPr>
            <w:r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  <w:t>9:10 AM</w:t>
            </w:r>
          </w:p>
        </w:tc>
        <w:tc>
          <w:tcPr>
            <w:tcW w:w="10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14:paraId="692D50DD" w14:textId="0DB0E819" w:rsidR="00436E49" w:rsidRPr="0021008E" w:rsidRDefault="00436E49" w:rsidP="00436E49">
            <w:pPr>
              <w:jc w:val="center"/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</w:pPr>
            <w:r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  <w:t>10:15 AM</w:t>
            </w:r>
          </w:p>
        </w:tc>
        <w:tc>
          <w:tcPr>
            <w:tcW w:w="848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noWrap/>
          </w:tcPr>
          <w:p w14:paraId="0A84292C" w14:textId="3F809AC7" w:rsidR="00436E49" w:rsidRPr="0021008E" w:rsidRDefault="00436E49" w:rsidP="00436E49">
            <w:pPr>
              <w:jc w:val="center"/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</w:pPr>
            <w:r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  <w:t>Hall</w:t>
            </w:r>
          </w:p>
        </w:tc>
      </w:tr>
      <w:tr w:rsidR="00436E49" w:rsidRPr="000D2A3E" w14:paraId="778D8A1A" w14:textId="77777777" w:rsidTr="00931BBE">
        <w:trPr>
          <w:trHeight w:val="337"/>
        </w:trPr>
        <w:tc>
          <w:tcPr>
            <w:tcW w:w="1266" w:type="dxa"/>
            <w:vMerge/>
            <w:tcBorders>
              <w:left w:val="single" w:sz="12" w:space="0" w:color="auto"/>
              <w:right w:val="single" w:sz="4" w:space="0" w:color="auto"/>
            </w:tcBorders>
            <w:vAlign w:val="center"/>
            <w:hideMark/>
          </w:tcPr>
          <w:p w14:paraId="0ED4A781" w14:textId="77777777" w:rsidR="00436E49" w:rsidRPr="0021008E" w:rsidRDefault="00436E49" w:rsidP="00436E49">
            <w:pPr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55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14:paraId="0F2AC925" w14:textId="77777777" w:rsidR="00436E49" w:rsidRPr="0021008E" w:rsidRDefault="00436E49" w:rsidP="00436E49">
            <w:pPr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</w:pPr>
            <w:r w:rsidRPr="0021008E"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  <w:t>12 Mathematical Applications T: Unit 4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14:paraId="77735CA4" w14:textId="77777777" w:rsidR="00436E49" w:rsidRPr="0021008E" w:rsidRDefault="00436E49" w:rsidP="00436E49">
            <w:pPr>
              <w:jc w:val="center"/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</w:pPr>
            <w:r w:rsidRPr="0021008E"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  <w:t>9:10 AM</w:t>
            </w:r>
          </w:p>
        </w:tc>
        <w:tc>
          <w:tcPr>
            <w:tcW w:w="10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14:paraId="1FB5F55E" w14:textId="77777777" w:rsidR="00436E49" w:rsidRPr="0021008E" w:rsidRDefault="00436E49" w:rsidP="00436E49">
            <w:pPr>
              <w:jc w:val="center"/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</w:pPr>
            <w:r w:rsidRPr="0021008E"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  <w:t>11:15 AM</w:t>
            </w:r>
          </w:p>
        </w:tc>
        <w:tc>
          <w:tcPr>
            <w:tcW w:w="848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noWrap/>
          </w:tcPr>
          <w:p w14:paraId="2292DF4E" w14:textId="77777777" w:rsidR="00436E49" w:rsidRPr="0021008E" w:rsidRDefault="00436E49" w:rsidP="00436E49">
            <w:pPr>
              <w:jc w:val="center"/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</w:pPr>
            <w:r w:rsidRPr="0021008E"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  <w:t>Hall</w:t>
            </w:r>
          </w:p>
        </w:tc>
      </w:tr>
      <w:tr w:rsidR="00436E49" w:rsidRPr="000D2A3E" w14:paraId="600972AD" w14:textId="77777777" w:rsidTr="00931BBE">
        <w:trPr>
          <w:trHeight w:val="337"/>
        </w:trPr>
        <w:tc>
          <w:tcPr>
            <w:tcW w:w="1266" w:type="dxa"/>
            <w:vMerge/>
            <w:tcBorders>
              <w:left w:val="single" w:sz="12" w:space="0" w:color="auto"/>
              <w:right w:val="single" w:sz="4" w:space="0" w:color="auto"/>
            </w:tcBorders>
            <w:vAlign w:val="center"/>
            <w:hideMark/>
          </w:tcPr>
          <w:p w14:paraId="0BF7EE53" w14:textId="77777777" w:rsidR="00436E49" w:rsidRPr="0021008E" w:rsidRDefault="00436E49" w:rsidP="00436E49">
            <w:pPr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55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14:paraId="417EA8C4" w14:textId="77777777" w:rsidR="00436E49" w:rsidRPr="0021008E" w:rsidRDefault="00436E49" w:rsidP="00436E49">
            <w:pPr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</w:pPr>
            <w:r w:rsidRPr="0021008E"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  <w:t>12 Mathematical Methods T: Unit 4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14:paraId="331D2D0A" w14:textId="77777777" w:rsidR="00436E49" w:rsidRPr="0021008E" w:rsidRDefault="00436E49" w:rsidP="00436E49">
            <w:pPr>
              <w:jc w:val="center"/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</w:pPr>
            <w:r w:rsidRPr="0021008E"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  <w:t>9:10 AM</w:t>
            </w:r>
          </w:p>
        </w:tc>
        <w:tc>
          <w:tcPr>
            <w:tcW w:w="10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14:paraId="01559734" w14:textId="77777777" w:rsidR="00436E49" w:rsidRPr="0021008E" w:rsidRDefault="00436E49" w:rsidP="00436E49">
            <w:pPr>
              <w:jc w:val="center"/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</w:pPr>
            <w:r w:rsidRPr="0021008E"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  <w:t>11:15 AM</w:t>
            </w:r>
          </w:p>
        </w:tc>
        <w:tc>
          <w:tcPr>
            <w:tcW w:w="848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noWrap/>
          </w:tcPr>
          <w:p w14:paraId="4B964CB4" w14:textId="77777777" w:rsidR="00436E49" w:rsidRPr="0021008E" w:rsidRDefault="00436E49" w:rsidP="00436E49">
            <w:pPr>
              <w:jc w:val="center"/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</w:pPr>
            <w:r w:rsidRPr="0021008E"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  <w:t>Hall</w:t>
            </w:r>
          </w:p>
        </w:tc>
      </w:tr>
      <w:tr w:rsidR="00436E49" w:rsidRPr="00684A98" w14:paraId="679E58CC" w14:textId="77777777" w:rsidTr="00E57A35">
        <w:trPr>
          <w:trHeight w:val="350"/>
        </w:trPr>
        <w:tc>
          <w:tcPr>
            <w:tcW w:w="1266" w:type="dxa"/>
            <w:vMerge/>
            <w:tcBorders>
              <w:left w:val="single" w:sz="12" w:space="0" w:color="auto"/>
              <w:bottom w:val="single" w:sz="18" w:space="0" w:color="000000"/>
              <w:right w:val="single" w:sz="4" w:space="0" w:color="auto"/>
            </w:tcBorders>
            <w:vAlign w:val="center"/>
            <w:hideMark/>
          </w:tcPr>
          <w:p w14:paraId="6581419E" w14:textId="77777777" w:rsidR="00436E49" w:rsidRPr="0021008E" w:rsidRDefault="00436E49" w:rsidP="00436E49">
            <w:pPr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5528" w:type="dxa"/>
            <w:tcBorders>
              <w:top w:val="nil"/>
              <w:left w:val="nil"/>
              <w:bottom w:val="single" w:sz="12" w:space="0" w:color="auto"/>
              <w:right w:val="single" w:sz="4" w:space="0" w:color="auto"/>
            </w:tcBorders>
            <w:noWrap/>
          </w:tcPr>
          <w:p w14:paraId="2ABF4462" w14:textId="77777777" w:rsidR="00436E49" w:rsidRPr="0021008E" w:rsidRDefault="00436E49" w:rsidP="00436E49">
            <w:pPr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</w:pPr>
            <w:r w:rsidRPr="0021008E"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  <w:t>12 Specialist Methods T: Unit 4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12" w:space="0" w:color="auto"/>
              <w:right w:val="single" w:sz="4" w:space="0" w:color="auto"/>
            </w:tcBorders>
            <w:noWrap/>
          </w:tcPr>
          <w:p w14:paraId="06AF325B" w14:textId="77777777" w:rsidR="00436E49" w:rsidRPr="0021008E" w:rsidRDefault="00436E49" w:rsidP="00436E49">
            <w:pPr>
              <w:jc w:val="center"/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</w:pPr>
            <w:r w:rsidRPr="0021008E"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  <w:t>9:10 AM</w:t>
            </w:r>
          </w:p>
        </w:tc>
        <w:tc>
          <w:tcPr>
            <w:tcW w:w="1092" w:type="dxa"/>
            <w:tcBorders>
              <w:top w:val="nil"/>
              <w:left w:val="nil"/>
              <w:bottom w:val="single" w:sz="12" w:space="0" w:color="auto"/>
              <w:right w:val="single" w:sz="4" w:space="0" w:color="auto"/>
            </w:tcBorders>
            <w:noWrap/>
          </w:tcPr>
          <w:p w14:paraId="0A2B7CDE" w14:textId="77777777" w:rsidR="00436E49" w:rsidRPr="0021008E" w:rsidRDefault="00436E49" w:rsidP="00436E49">
            <w:pPr>
              <w:jc w:val="center"/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</w:pPr>
            <w:r w:rsidRPr="0021008E"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  <w:t>11:15 AM</w:t>
            </w:r>
          </w:p>
        </w:tc>
        <w:tc>
          <w:tcPr>
            <w:tcW w:w="848" w:type="dxa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  <w:noWrap/>
          </w:tcPr>
          <w:p w14:paraId="4161FFC7" w14:textId="77777777" w:rsidR="00436E49" w:rsidRPr="0021008E" w:rsidRDefault="00436E49" w:rsidP="00436E49">
            <w:pPr>
              <w:jc w:val="center"/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</w:pPr>
            <w:r w:rsidRPr="0021008E"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  <w:t>Hall</w:t>
            </w:r>
          </w:p>
        </w:tc>
      </w:tr>
    </w:tbl>
    <w:p w14:paraId="40C16C57" w14:textId="77777777" w:rsidR="00C01BE9" w:rsidRPr="00684A98" w:rsidRDefault="00C01BE9" w:rsidP="00C01BE9">
      <w:pPr>
        <w:rPr>
          <w:rFonts w:ascii="Aptos Narrow" w:eastAsia="Times New Roman" w:hAnsi="Aptos Narrow" w:cs="Times New Roman"/>
          <w:color w:val="000000"/>
          <w:sz w:val="18"/>
          <w:szCs w:val="18"/>
          <w:lang w:eastAsia="en-AU"/>
        </w:rPr>
      </w:pPr>
    </w:p>
    <w:p w14:paraId="57662477" w14:textId="77777777" w:rsidR="00C01BE9" w:rsidRDefault="00C01BE9" w:rsidP="00C01BE9">
      <w:pPr>
        <w:spacing w:after="160" w:line="259" w:lineRule="auto"/>
      </w:pPr>
    </w:p>
    <w:p w14:paraId="0491C16D" w14:textId="77777777" w:rsidR="00C01BE9" w:rsidRDefault="00C01BE9" w:rsidP="00C01BE9">
      <w:pPr>
        <w:spacing w:after="160" w:line="259" w:lineRule="auto"/>
      </w:pPr>
    </w:p>
    <w:p w14:paraId="1DF1A3FA" w14:textId="77777777" w:rsidR="00E57A35" w:rsidRDefault="00E57A35" w:rsidP="00C01BE9">
      <w:pPr>
        <w:spacing w:after="160" w:line="259" w:lineRule="auto"/>
      </w:pPr>
    </w:p>
    <w:p w14:paraId="751BC114" w14:textId="77777777" w:rsidR="00E57A35" w:rsidRDefault="00E57A35" w:rsidP="00C01BE9">
      <w:pPr>
        <w:spacing w:after="160" w:line="259" w:lineRule="auto"/>
      </w:pPr>
    </w:p>
    <w:p w14:paraId="3D582D34" w14:textId="77777777" w:rsidR="00E57A35" w:rsidRDefault="00E57A35" w:rsidP="00C01BE9">
      <w:pPr>
        <w:spacing w:after="160" w:line="259" w:lineRule="auto"/>
      </w:pPr>
    </w:p>
    <w:tbl>
      <w:tblPr>
        <w:tblW w:w="9868" w:type="dxa"/>
        <w:tblLook w:val="04A0" w:firstRow="1" w:lastRow="0" w:firstColumn="1" w:lastColumn="0" w:noHBand="0" w:noVBand="1"/>
      </w:tblPr>
      <w:tblGrid>
        <w:gridCol w:w="1266"/>
        <w:gridCol w:w="5528"/>
        <w:gridCol w:w="1134"/>
        <w:gridCol w:w="1092"/>
        <w:gridCol w:w="848"/>
      </w:tblGrid>
      <w:tr w:rsidR="00C01BE9" w:rsidRPr="0021008E" w14:paraId="05AC0564" w14:textId="77777777" w:rsidTr="00931BBE">
        <w:trPr>
          <w:trHeight w:val="337"/>
        </w:trPr>
        <w:tc>
          <w:tcPr>
            <w:tcW w:w="1266" w:type="dxa"/>
            <w:tcBorders>
              <w:top w:val="single" w:sz="12" w:space="0" w:color="auto"/>
              <w:left w:val="single" w:sz="12" w:space="0" w:color="auto"/>
              <w:right w:val="single" w:sz="4" w:space="0" w:color="auto"/>
            </w:tcBorders>
            <w:shd w:val="clear" w:color="auto" w:fill="9CC2E5" w:themeFill="accent1" w:themeFillTint="99"/>
            <w:vAlign w:val="center"/>
            <w:hideMark/>
          </w:tcPr>
          <w:p w14:paraId="66B61E0E" w14:textId="77777777" w:rsidR="00C01BE9" w:rsidRPr="0021008E" w:rsidRDefault="00C01BE9" w:rsidP="00931BBE">
            <w:pPr>
              <w:jc w:val="center"/>
              <w:rPr>
                <w:rFonts w:ascii="Aptos Narrow" w:eastAsia="Times New Roman" w:hAnsi="Aptos Narrow" w:cs="Times New Roman"/>
                <w:b/>
                <w:bCs/>
                <w:color w:val="000000"/>
                <w:sz w:val="22"/>
                <w:szCs w:val="22"/>
                <w:lang w:eastAsia="en-AU"/>
              </w:rPr>
            </w:pPr>
            <w:r w:rsidRPr="0021008E">
              <w:rPr>
                <w:rFonts w:ascii="Aptos Narrow" w:eastAsia="Times New Roman" w:hAnsi="Aptos Narrow" w:cs="Times New Roman"/>
                <w:b/>
                <w:bCs/>
                <w:color w:val="000000"/>
                <w:sz w:val="22"/>
                <w:szCs w:val="22"/>
                <w:lang w:eastAsia="en-AU"/>
              </w:rPr>
              <w:t>Date</w:t>
            </w:r>
          </w:p>
        </w:tc>
        <w:tc>
          <w:tcPr>
            <w:tcW w:w="5528" w:type="dxa"/>
            <w:tcBorders>
              <w:top w:val="single" w:sz="12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9CC2E5" w:themeFill="accent1" w:themeFillTint="99"/>
            <w:noWrap/>
            <w:vAlign w:val="center"/>
          </w:tcPr>
          <w:p w14:paraId="73ABE669" w14:textId="77777777" w:rsidR="00C01BE9" w:rsidRPr="0021008E" w:rsidRDefault="00C01BE9" w:rsidP="00931BBE">
            <w:pPr>
              <w:jc w:val="center"/>
              <w:rPr>
                <w:rFonts w:ascii="Aptos Narrow" w:eastAsia="Times New Roman" w:hAnsi="Aptos Narrow" w:cs="Times New Roman"/>
                <w:b/>
                <w:bCs/>
                <w:color w:val="000000"/>
                <w:sz w:val="22"/>
                <w:szCs w:val="22"/>
                <w:lang w:eastAsia="en-AU"/>
              </w:rPr>
            </w:pPr>
            <w:r w:rsidRPr="0021008E">
              <w:rPr>
                <w:rFonts w:ascii="Aptos Narrow" w:eastAsia="Times New Roman" w:hAnsi="Aptos Narrow" w:cs="Times New Roman"/>
                <w:b/>
                <w:bCs/>
                <w:color w:val="000000"/>
                <w:sz w:val="22"/>
                <w:szCs w:val="22"/>
                <w:lang w:eastAsia="en-AU"/>
              </w:rPr>
              <w:t>Exam</w:t>
            </w:r>
          </w:p>
        </w:tc>
        <w:tc>
          <w:tcPr>
            <w:tcW w:w="1134" w:type="dxa"/>
            <w:tcBorders>
              <w:top w:val="single" w:sz="12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9CC2E5" w:themeFill="accent1" w:themeFillTint="99"/>
            <w:noWrap/>
            <w:vAlign w:val="center"/>
          </w:tcPr>
          <w:p w14:paraId="24B3367E" w14:textId="77777777" w:rsidR="00C01BE9" w:rsidRPr="0021008E" w:rsidRDefault="00C01BE9" w:rsidP="00931BBE">
            <w:pPr>
              <w:jc w:val="center"/>
              <w:rPr>
                <w:rFonts w:ascii="Aptos Narrow" w:eastAsia="Times New Roman" w:hAnsi="Aptos Narrow" w:cs="Times New Roman"/>
                <w:b/>
                <w:bCs/>
                <w:color w:val="000000"/>
                <w:sz w:val="22"/>
                <w:szCs w:val="22"/>
                <w:lang w:eastAsia="en-AU"/>
              </w:rPr>
            </w:pPr>
            <w:r w:rsidRPr="0021008E">
              <w:rPr>
                <w:rFonts w:ascii="Aptos Narrow" w:eastAsia="Times New Roman" w:hAnsi="Aptos Narrow" w:cs="Times New Roman"/>
                <w:b/>
                <w:bCs/>
                <w:color w:val="000000"/>
                <w:sz w:val="22"/>
                <w:szCs w:val="22"/>
                <w:lang w:eastAsia="en-AU"/>
              </w:rPr>
              <w:t>Start time</w:t>
            </w:r>
          </w:p>
        </w:tc>
        <w:tc>
          <w:tcPr>
            <w:tcW w:w="1092" w:type="dxa"/>
            <w:tcBorders>
              <w:top w:val="single" w:sz="12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9CC2E5" w:themeFill="accent1" w:themeFillTint="99"/>
            <w:noWrap/>
            <w:vAlign w:val="center"/>
          </w:tcPr>
          <w:p w14:paraId="0A3E4C6E" w14:textId="77777777" w:rsidR="00C01BE9" w:rsidRPr="0021008E" w:rsidRDefault="00C01BE9" w:rsidP="00931BBE">
            <w:pPr>
              <w:jc w:val="center"/>
              <w:rPr>
                <w:rFonts w:ascii="Aptos Narrow" w:eastAsia="Times New Roman" w:hAnsi="Aptos Narrow" w:cs="Times New Roman"/>
                <w:b/>
                <w:bCs/>
                <w:color w:val="000000"/>
                <w:sz w:val="22"/>
                <w:szCs w:val="22"/>
                <w:lang w:eastAsia="en-AU"/>
              </w:rPr>
            </w:pPr>
            <w:r w:rsidRPr="0021008E">
              <w:rPr>
                <w:rFonts w:ascii="Aptos Narrow" w:eastAsia="Times New Roman" w:hAnsi="Aptos Narrow" w:cs="Times New Roman"/>
                <w:b/>
                <w:bCs/>
                <w:color w:val="000000"/>
                <w:sz w:val="22"/>
                <w:szCs w:val="22"/>
                <w:lang w:eastAsia="en-AU"/>
              </w:rPr>
              <w:t>End time</w:t>
            </w:r>
          </w:p>
        </w:tc>
        <w:tc>
          <w:tcPr>
            <w:tcW w:w="848" w:type="dxa"/>
            <w:tcBorders>
              <w:top w:val="single" w:sz="12" w:space="0" w:color="auto"/>
              <w:left w:val="nil"/>
              <w:bottom w:val="single" w:sz="4" w:space="0" w:color="auto"/>
              <w:right w:val="single" w:sz="12" w:space="0" w:color="auto"/>
            </w:tcBorders>
            <w:shd w:val="clear" w:color="auto" w:fill="9CC2E5" w:themeFill="accent1" w:themeFillTint="99"/>
            <w:noWrap/>
            <w:vAlign w:val="center"/>
          </w:tcPr>
          <w:p w14:paraId="1306C479" w14:textId="77777777" w:rsidR="00C01BE9" w:rsidRPr="0021008E" w:rsidRDefault="00C01BE9" w:rsidP="00931BBE">
            <w:pPr>
              <w:jc w:val="center"/>
              <w:rPr>
                <w:rFonts w:ascii="Aptos Narrow" w:eastAsia="Times New Roman" w:hAnsi="Aptos Narrow" w:cs="Times New Roman"/>
                <w:b/>
                <w:bCs/>
                <w:color w:val="000000"/>
                <w:sz w:val="22"/>
                <w:szCs w:val="22"/>
                <w:lang w:eastAsia="en-AU"/>
              </w:rPr>
            </w:pPr>
            <w:r w:rsidRPr="0021008E">
              <w:rPr>
                <w:rFonts w:ascii="Aptos Narrow" w:eastAsia="Times New Roman" w:hAnsi="Aptos Narrow" w:cs="Times New Roman"/>
                <w:b/>
                <w:bCs/>
                <w:color w:val="000000"/>
                <w:sz w:val="22"/>
                <w:szCs w:val="22"/>
                <w:lang w:eastAsia="en-AU"/>
              </w:rPr>
              <w:t>Rooms</w:t>
            </w:r>
          </w:p>
        </w:tc>
      </w:tr>
      <w:tr w:rsidR="00E57A35" w:rsidRPr="000D2A3E" w14:paraId="65949BBE" w14:textId="77777777" w:rsidTr="00931BBE">
        <w:trPr>
          <w:trHeight w:val="337"/>
        </w:trPr>
        <w:tc>
          <w:tcPr>
            <w:tcW w:w="1266" w:type="dxa"/>
            <w:vMerge w:val="restart"/>
            <w:tcBorders>
              <w:top w:val="single" w:sz="12" w:space="0" w:color="auto"/>
              <w:left w:val="single" w:sz="12" w:space="0" w:color="auto"/>
              <w:right w:val="single" w:sz="4" w:space="0" w:color="auto"/>
            </w:tcBorders>
            <w:vAlign w:val="center"/>
            <w:hideMark/>
          </w:tcPr>
          <w:p w14:paraId="33577FFB" w14:textId="77777777" w:rsidR="00E57A35" w:rsidRPr="0021008E" w:rsidRDefault="00E57A35" w:rsidP="00931BBE">
            <w:pPr>
              <w:jc w:val="center"/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</w:pPr>
            <w:r w:rsidRPr="0021008E"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  <w:t xml:space="preserve">Friday </w:t>
            </w:r>
            <w:r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  <w:t>14</w:t>
            </w:r>
            <w:r w:rsidRPr="0021008E"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  <w:t>/</w:t>
            </w:r>
            <w:r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  <w:t>11</w:t>
            </w:r>
            <w:r w:rsidRPr="0021008E"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  <w:t xml:space="preserve">/2025 </w:t>
            </w:r>
          </w:p>
        </w:tc>
        <w:tc>
          <w:tcPr>
            <w:tcW w:w="5528" w:type="dxa"/>
            <w:tcBorders>
              <w:top w:val="single" w:sz="12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14:paraId="3ED591EE" w14:textId="77777777" w:rsidR="00E57A35" w:rsidRPr="0021008E" w:rsidRDefault="00E57A35" w:rsidP="00931BBE">
            <w:pPr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</w:pPr>
            <w:r w:rsidRPr="0021008E"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  <w:t>11 Biology A: The Internal Environment</w:t>
            </w:r>
          </w:p>
        </w:tc>
        <w:tc>
          <w:tcPr>
            <w:tcW w:w="1134" w:type="dxa"/>
            <w:tcBorders>
              <w:top w:val="single" w:sz="12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14:paraId="224C37D2" w14:textId="77777777" w:rsidR="00E57A35" w:rsidRPr="0021008E" w:rsidRDefault="00E57A35" w:rsidP="00931BBE">
            <w:pPr>
              <w:jc w:val="center"/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</w:pPr>
            <w:r w:rsidRPr="0021008E"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  <w:t>1:45 PM</w:t>
            </w:r>
          </w:p>
        </w:tc>
        <w:tc>
          <w:tcPr>
            <w:tcW w:w="1092" w:type="dxa"/>
            <w:tcBorders>
              <w:top w:val="single" w:sz="12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14:paraId="61063D64" w14:textId="77777777" w:rsidR="00E57A35" w:rsidRPr="0021008E" w:rsidRDefault="00E57A35" w:rsidP="00931BBE">
            <w:pPr>
              <w:jc w:val="center"/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</w:pPr>
            <w:r w:rsidRPr="0021008E"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  <w:t>2:50 PM</w:t>
            </w:r>
          </w:p>
        </w:tc>
        <w:tc>
          <w:tcPr>
            <w:tcW w:w="848" w:type="dxa"/>
            <w:tcBorders>
              <w:top w:val="single" w:sz="12" w:space="0" w:color="auto"/>
              <w:left w:val="nil"/>
              <w:bottom w:val="single" w:sz="4" w:space="0" w:color="auto"/>
              <w:right w:val="single" w:sz="12" w:space="0" w:color="auto"/>
            </w:tcBorders>
            <w:noWrap/>
          </w:tcPr>
          <w:p w14:paraId="476E17D2" w14:textId="77777777" w:rsidR="00E57A35" w:rsidRPr="0021008E" w:rsidRDefault="00E57A35" w:rsidP="00931BBE">
            <w:pPr>
              <w:jc w:val="center"/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</w:pPr>
            <w:r w:rsidRPr="0021008E"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  <w:t>Hall</w:t>
            </w:r>
          </w:p>
        </w:tc>
      </w:tr>
      <w:tr w:rsidR="00E57A35" w:rsidRPr="000D2A3E" w14:paraId="17599CA3" w14:textId="77777777" w:rsidTr="00931BBE">
        <w:trPr>
          <w:trHeight w:val="337"/>
        </w:trPr>
        <w:tc>
          <w:tcPr>
            <w:tcW w:w="1266" w:type="dxa"/>
            <w:vMerge/>
            <w:tcBorders>
              <w:left w:val="single" w:sz="12" w:space="0" w:color="auto"/>
              <w:right w:val="single" w:sz="4" w:space="0" w:color="auto"/>
            </w:tcBorders>
            <w:vAlign w:val="center"/>
          </w:tcPr>
          <w:p w14:paraId="1127BAAB" w14:textId="77777777" w:rsidR="00E57A35" w:rsidRPr="0021008E" w:rsidRDefault="00E57A35" w:rsidP="00931BBE">
            <w:pPr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55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14:paraId="3C30E227" w14:textId="77777777" w:rsidR="00E57A35" w:rsidRPr="0021008E" w:rsidRDefault="00E57A35" w:rsidP="00931BBE">
            <w:pPr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</w:pPr>
            <w:r w:rsidRPr="0021008E"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  <w:t>11 Biology T: The Internal Environment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14:paraId="3A60B634" w14:textId="77777777" w:rsidR="00E57A35" w:rsidRPr="0021008E" w:rsidRDefault="00E57A35" w:rsidP="00931BBE">
            <w:pPr>
              <w:jc w:val="center"/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</w:pPr>
            <w:r w:rsidRPr="0021008E"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  <w:t>1:45 PM</w:t>
            </w:r>
          </w:p>
        </w:tc>
        <w:tc>
          <w:tcPr>
            <w:tcW w:w="10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14:paraId="2B3AC009" w14:textId="77777777" w:rsidR="00E57A35" w:rsidRPr="0021008E" w:rsidRDefault="00E57A35" w:rsidP="00931BBE">
            <w:pPr>
              <w:jc w:val="center"/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</w:pPr>
            <w:r w:rsidRPr="0021008E"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  <w:t>3:20 PM</w:t>
            </w:r>
          </w:p>
        </w:tc>
        <w:tc>
          <w:tcPr>
            <w:tcW w:w="848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noWrap/>
          </w:tcPr>
          <w:p w14:paraId="07E5D644" w14:textId="77777777" w:rsidR="00E57A35" w:rsidRPr="0021008E" w:rsidRDefault="00E57A35" w:rsidP="00931BBE">
            <w:pPr>
              <w:jc w:val="center"/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</w:pPr>
            <w:r w:rsidRPr="0021008E"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  <w:t>Hall</w:t>
            </w:r>
          </w:p>
        </w:tc>
      </w:tr>
      <w:tr w:rsidR="00E57A35" w:rsidRPr="000D2A3E" w14:paraId="1D3FB350" w14:textId="77777777" w:rsidTr="00931BBE">
        <w:trPr>
          <w:trHeight w:val="337"/>
        </w:trPr>
        <w:tc>
          <w:tcPr>
            <w:tcW w:w="1266" w:type="dxa"/>
            <w:vMerge/>
            <w:tcBorders>
              <w:left w:val="single" w:sz="12" w:space="0" w:color="auto"/>
              <w:right w:val="single" w:sz="4" w:space="0" w:color="auto"/>
            </w:tcBorders>
            <w:vAlign w:val="center"/>
            <w:hideMark/>
          </w:tcPr>
          <w:p w14:paraId="63DAD9F3" w14:textId="77777777" w:rsidR="00E57A35" w:rsidRPr="0021008E" w:rsidRDefault="00E57A35" w:rsidP="00931BBE">
            <w:pPr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55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14:paraId="5DE83D15" w14:textId="77777777" w:rsidR="00E57A35" w:rsidRPr="0021008E" w:rsidRDefault="00E57A35" w:rsidP="00931BBE">
            <w:pPr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</w:pPr>
            <w:r w:rsidRPr="0021008E"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  <w:t>12 Biology A: The Internal Environment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14:paraId="317C277F" w14:textId="77777777" w:rsidR="00E57A35" w:rsidRPr="0021008E" w:rsidRDefault="00E57A35" w:rsidP="00931BBE">
            <w:pPr>
              <w:jc w:val="center"/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</w:pPr>
            <w:r w:rsidRPr="0021008E"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  <w:t>1:45 PM</w:t>
            </w:r>
          </w:p>
        </w:tc>
        <w:tc>
          <w:tcPr>
            <w:tcW w:w="10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14:paraId="0303F6F3" w14:textId="77777777" w:rsidR="00E57A35" w:rsidRPr="0021008E" w:rsidRDefault="00E57A35" w:rsidP="00931BBE">
            <w:pPr>
              <w:jc w:val="center"/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</w:pPr>
            <w:r w:rsidRPr="0021008E"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  <w:t>2:50 PM</w:t>
            </w:r>
          </w:p>
        </w:tc>
        <w:tc>
          <w:tcPr>
            <w:tcW w:w="848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noWrap/>
          </w:tcPr>
          <w:p w14:paraId="4A258A83" w14:textId="77777777" w:rsidR="00E57A35" w:rsidRPr="0021008E" w:rsidRDefault="00E57A35" w:rsidP="00931BBE">
            <w:pPr>
              <w:jc w:val="center"/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</w:pPr>
            <w:r w:rsidRPr="0021008E"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  <w:t>Hall</w:t>
            </w:r>
          </w:p>
        </w:tc>
      </w:tr>
      <w:tr w:rsidR="00E57A35" w:rsidRPr="000D2A3E" w14:paraId="5F66315D" w14:textId="77777777" w:rsidTr="00931BBE">
        <w:trPr>
          <w:trHeight w:val="350"/>
        </w:trPr>
        <w:tc>
          <w:tcPr>
            <w:tcW w:w="1266" w:type="dxa"/>
            <w:vMerge/>
            <w:tcBorders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  <w:hideMark/>
          </w:tcPr>
          <w:p w14:paraId="2FCEC7E0" w14:textId="77777777" w:rsidR="00E57A35" w:rsidRPr="0021008E" w:rsidRDefault="00E57A35" w:rsidP="00931BBE">
            <w:pPr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5528" w:type="dxa"/>
            <w:tcBorders>
              <w:top w:val="nil"/>
              <w:left w:val="nil"/>
              <w:bottom w:val="single" w:sz="12" w:space="0" w:color="auto"/>
              <w:right w:val="single" w:sz="4" w:space="0" w:color="auto"/>
            </w:tcBorders>
            <w:noWrap/>
          </w:tcPr>
          <w:p w14:paraId="2AD69E9D" w14:textId="77777777" w:rsidR="00E57A35" w:rsidRPr="0021008E" w:rsidRDefault="00E57A35" w:rsidP="00931BBE">
            <w:pPr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</w:pPr>
            <w:r w:rsidRPr="0021008E"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  <w:t>12 Biology T: The Internal Environment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12" w:space="0" w:color="auto"/>
              <w:right w:val="single" w:sz="4" w:space="0" w:color="auto"/>
            </w:tcBorders>
            <w:noWrap/>
          </w:tcPr>
          <w:p w14:paraId="068FB665" w14:textId="77777777" w:rsidR="00E57A35" w:rsidRPr="0021008E" w:rsidRDefault="00E57A35" w:rsidP="00931BBE">
            <w:pPr>
              <w:jc w:val="center"/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</w:pPr>
            <w:r w:rsidRPr="0021008E"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  <w:t>1:45 PM</w:t>
            </w:r>
          </w:p>
        </w:tc>
        <w:tc>
          <w:tcPr>
            <w:tcW w:w="1092" w:type="dxa"/>
            <w:tcBorders>
              <w:top w:val="nil"/>
              <w:left w:val="nil"/>
              <w:bottom w:val="single" w:sz="12" w:space="0" w:color="auto"/>
              <w:right w:val="single" w:sz="4" w:space="0" w:color="auto"/>
            </w:tcBorders>
            <w:noWrap/>
          </w:tcPr>
          <w:p w14:paraId="5254ED7F" w14:textId="77777777" w:rsidR="00E57A35" w:rsidRPr="0021008E" w:rsidRDefault="00E57A35" w:rsidP="00931BBE">
            <w:pPr>
              <w:jc w:val="center"/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</w:pPr>
            <w:r w:rsidRPr="0021008E"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  <w:t>3:20 PM</w:t>
            </w:r>
          </w:p>
        </w:tc>
        <w:tc>
          <w:tcPr>
            <w:tcW w:w="848" w:type="dxa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  <w:noWrap/>
          </w:tcPr>
          <w:p w14:paraId="1F2812CE" w14:textId="77777777" w:rsidR="00E57A35" w:rsidRPr="0021008E" w:rsidRDefault="00E57A35" w:rsidP="00931BBE">
            <w:pPr>
              <w:jc w:val="center"/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</w:pPr>
            <w:r w:rsidRPr="0021008E"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  <w:t>Hall</w:t>
            </w:r>
          </w:p>
        </w:tc>
      </w:tr>
      <w:tr w:rsidR="00C01BE9" w:rsidRPr="000D2A3E" w14:paraId="09BC57DF" w14:textId="77777777" w:rsidTr="00931BBE">
        <w:trPr>
          <w:trHeight w:val="350"/>
        </w:trPr>
        <w:tc>
          <w:tcPr>
            <w:tcW w:w="1266" w:type="dxa"/>
            <w:vMerge w:val="restart"/>
            <w:tcBorders>
              <w:top w:val="single" w:sz="12" w:space="0" w:color="auto"/>
              <w:left w:val="single" w:sz="12" w:space="0" w:color="auto"/>
              <w:right w:val="single" w:sz="4" w:space="0" w:color="auto"/>
            </w:tcBorders>
            <w:vAlign w:val="center"/>
            <w:hideMark/>
          </w:tcPr>
          <w:p w14:paraId="6E80B664" w14:textId="77777777" w:rsidR="00C01BE9" w:rsidRPr="0021008E" w:rsidRDefault="00C01BE9" w:rsidP="00931BBE">
            <w:pPr>
              <w:jc w:val="center"/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</w:pPr>
            <w:r w:rsidRPr="0021008E"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  <w:t>Monday 17/11/2025</w:t>
            </w:r>
          </w:p>
        </w:tc>
        <w:tc>
          <w:tcPr>
            <w:tcW w:w="5528" w:type="dxa"/>
            <w:tcBorders>
              <w:top w:val="single" w:sz="12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AE212F6" w14:textId="77777777" w:rsidR="00C01BE9" w:rsidRPr="0021008E" w:rsidRDefault="00C01BE9" w:rsidP="00931BBE">
            <w:pPr>
              <w:jc w:val="both"/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</w:pPr>
            <w:r w:rsidRPr="0021008E"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  <w:t>1112 AST Familiarisation - Short Answer</w:t>
            </w:r>
          </w:p>
        </w:tc>
        <w:tc>
          <w:tcPr>
            <w:tcW w:w="1134" w:type="dxa"/>
            <w:tcBorders>
              <w:top w:val="single" w:sz="12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14:paraId="2DFE524B" w14:textId="77777777" w:rsidR="00C01BE9" w:rsidRPr="0021008E" w:rsidRDefault="00C01BE9" w:rsidP="00931BBE">
            <w:pPr>
              <w:jc w:val="center"/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</w:pPr>
            <w:r w:rsidRPr="0021008E"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  <w:t>9:00 AM</w:t>
            </w:r>
          </w:p>
        </w:tc>
        <w:tc>
          <w:tcPr>
            <w:tcW w:w="1092" w:type="dxa"/>
            <w:tcBorders>
              <w:top w:val="single" w:sz="12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14:paraId="10A7C271" w14:textId="77777777" w:rsidR="00C01BE9" w:rsidRPr="0021008E" w:rsidRDefault="00C01BE9" w:rsidP="00931BBE">
            <w:pPr>
              <w:jc w:val="center"/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</w:pPr>
            <w:r w:rsidRPr="0021008E"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  <w:t>11:00 AM</w:t>
            </w:r>
          </w:p>
        </w:tc>
        <w:tc>
          <w:tcPr>
            <w:tcW w:w="848" w:type="dxa"/>
            <w:tcBorders>
              <w:top w:val="single" w:sz="12" w:space="0" w:color="auto"/>
              <w:left w:val="nil"/>
              <w:bottom w:val="single" w:sz="4" w:space="0" w:color="auto"/>
              <w:right w:val="single" w:sz="12" w:space="0" w:color="auto"/>
            </w:tcBorders>
            <w:noWrap/>
          </w:tcPr>
          <w:p w14:paraId="0EDB2F90" w14:textId="77777777" w:rsidR="00C01BE9" w:rsidRPr="0021008E" w:rsidRDefault="00C01BE9" w:rsidP="00931BBE">
            <w:pPr>
              <w:jc w:val="center"/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</w:pPr>
            <w:r w:rsidRPr="0021008E"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  <w:t>Hall</w:t>
            </w:r>
          </w:p>
        </w:tc>
      </w:tr>
      <w:tr w:rsidR="00C01BE9" w:rsidRPr="000D2A3E" w14:paraId="7A0E09B5" w14:textId="77777777" w:rsidTr="00FD505F">
        <w:trPr>
          <w:trHeight w:val="350"/>
        </w:trPr>
        <w:tc>
          <w:tcPr>
            <w:tcW w:w="1266" w:type="dxa"/>
            <w:vMerge/>
            <w:tcBorders>
              <w:left w:val="single" w:sz="12" w:space="0" w:color="auto"/>
              <w:bottom w:val="single" w:sz="12" w:space="0" w:color="000000"/>
              <w:right w:val="single" w:sz="4" w:space="0" w:color="auto"/>
            </w:tcBorders>
            <w:vAlign w:val="center"/>
          </w:tcPr>
          <w:p w14:paraId="1983AE1A" w14:textId="77777777" w:rsidR="00C01BE9" w:rsidRPr="0021008E" w:rsidRDefault="00C01BE9" w:rsidP="00931BBE">
            <w:pPr>
              <w:jc w:val="center"/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5528" w:type="dxa"/>
            <w:tcBorders>
              <w:top w:val="single" w:sz="4" w:space="0" w:color="auto"/>
              <w:left w:val="nil"/>
              <w:bottom w:val="single" w:sz="12" w:space="0" w:color="000000"/>
              <w:right w:val="single" w:sz="4" w:space="0" w:color="auto"/>
            </w:tcBorders>
            <w:noWrap/>
          </w:tcPr>
          <w:p w14:paraId="6BBAD5BD" w14:textId="77777777" w:rsidR="00C01BE9" w:rsidRPr="0021008E" w:rsidRDefault="00C01BE9" w:rsidP="00931BBE">
            <w:pPr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</w:pPr>
            <w:r w:rsidRPr="0021008E"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  <w:t>1112 AST Familiarisation - Writing Response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12" w:space="0" w:color="auto"/>
              <w:right w:val="single" w:sz="4" w:space="0" w:color="auto"/>
            </w:tcBorders>
            <w:noWrap/>
          </w:tcPr>
          <w:p w14:paraId="79A699A2" w14:textId="77777777" w:rsidR="00C01BE9" w:rsidRPr="0021008E" w:rsidRDefault="00C01BE9" w:rsidP="00931BBE">
            <w:pPr>
              <w:jc w:val="center"/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</w:pPr>
            <w:r w:rsidRPr="0021008E"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  <w:t>1:00 PM</w:t>
            </w:r>
          </w:p>
        </w:tc>
        <w:tc>
          <w:tcPr>
            <w:tcW w:w="1092" w:type="dxa"/>
            <w:tcBorders>
              <w:top w:val="single" w:sz="4" w:space="0" w:color="auto"/>
              <w:left w:val="nil"/>
              <w:bottom w:val="single" w:sz="12" w:space="0" w:color="auto"/>
              <w:right w:val="single" w:sz="4" w:space="0" w:color="auto"/>
            </w:tcBorders>
            <w:noWrap/>
          </w:tcPr>
          <w:p w14:paraId="0760E44D" w14:textId="77777777" w:rsidR="00C01BE9" w:rsidRPr="0021008E" w:rsidRDefault="00C01BE9" w:rsidP="00931BBE">
            <w:pPr>
              <w:jc w:val="center"/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</w:pPr>
            <w:r w:rsidRPr="0021008E"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  <w:t>3:15 PM</w:t>
            </w:r>
          </w:p>
        </w:tc>
        <w:tc>
          <w:tcPr>
            <w:tcW w:w="848" w:type="dxa"/>
            <w:tcBorders>
              <w:top w:val="single" w:sz="4" w:space="0" w:color="auto"/>
              <w:left w:val="nil"/>
              <w:bottom w:val="single" w:sz="12" w:space="0" w:color="auto"/>
              <w:right w:val="single" w:sz="12" w:space="0" w:color="auto"/>
            </w:tcBorders>
            <w:noWrap/>
          </w:tcPr>
          <w:p w14:paraId="2B23089C" w14:textId="77777777" w:rsidR="00C01BE9" w:rsidRPr="0021008E" w:rsidRDefault="00C01BE9" w:rsidP="00931BBE">
            <w:pPr>
              <w:jc w:val="center"/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</w:pPr>
            <w:r w:rsidRPr="0021008E">
              <w:rPr>
                <w:rFonts w:ascii="Aptos Narrow" w:eastAsia="Times New Roman" w:hAnsi="Aptos Narrow" w:cs="Times New Roman"/>
                <w:color w:val="000000"/>
                <w:sz w:val="20"/>
                <w:szCs w:val="20"/>
                <w:lang w:eastAsia="en-AU"/>
              </w:rPr>
              <w:t>Hall</w:t>
            </w:r>
          </w:p>
        </w:tc>
      </w:tr>
    </w:tbl>
    <w:p w14:paraId="07975813" w14:textId="77777777" w:rsidR="00C01BE9" w:rsidRDefault="00C01BE9" w:rsidP="00C01BE9">
      <w:pPr>
        <w:rPr>
          <w:rStyle w:val="Strong"/>
        </w:rPr>
      </w:pPr>
    </w:p>
    <w:p w14:paraId="541A72FE" w14:textId="77777777" w:rsidR="00C01BE9" w:rsidRPr="00DB540A" w:rsidRDefault="00C01BE9" w:rsidP="00C01BE9">
      <w:pPr>
        <w:spacing w:after="160" w:line="259" w:lineRule="auto"/>
        <w:rPr>
          <w:sz w:val="20"/>
          <w:szCs w:val="20"/>
        </w:rPr>
      </w:pPr>
      <w:r>
        <w:rPr>
          <w:b/>
          <w:bCs/>
          <w:sz w:val="20"/>
          <w:szCs w:val="20"/>
        </w:rPr>
        <w:t>Please</w:t>
      </w:r>
      <w:r w:rsidRPr="00DB540A">
        <w:rPr>
          <w:b/>
          <w:bCs/>
          <w:sz w:val="20"/>
          <w:szCs w:val="20"/>
        </w:rPr>
        <w:t xml:space="preserve"> note: Students with approved special provisions will sit their exams in a designated separate area. The exact location will be listed on each student's schedule in Compass.</w:t>
      </w:r>
    </w:p>
    <w:p w14:paraId="34FDBB3C" w14:textId="77777777" w:rsidR="00C01BE9" w:rsidRPr="00DB540A" w:rsidRDefault="00C01BE9" w:rsidP="00C01BE9">
      <w:pPr>
        <w:spacing w:after="160" w:line="259" w:lineRule="auto"/>
        <w:rPr>
          <w:sz w:val="20"/>
          <w:szCs w:val="20"/>
        </w:rPr>
      </w:pPr>
    </w:p>
    <w:p w14:paraId="5C10C18D" w14:textId="77777777" w:rsidR="00C01BE9" w:rsidRPr="00DB540A" w:rsidRDefault="00C01BE9" w:rsidP="00DB540A">
      <w:pPr>
        <w:spacing w:after="160" w:line="259" w:lineRule="auto"/>
        <w:rPr>
          <w:sz w:val="20"/>
          <w:szCs w:val="20"/>
        </w:rPr>
      </w:pPr>
    </w:p>
    <w:sectPr w:rsidR="00C01BE9" w:rsidRPr="00DB540A" w:rsidSect="00BB5274">
      <w:headerReference w:type="even" r:id="rId7"/>
      <w:headerReference w:type="default" r:id="rId8"/>
      <w:footerReference w:type="default" r:id="rId9"/>
      <w:headerReference w:type="first" r:id="rId10"/>
      <w:pgSz w:w="11906" w:h="16838"/>
      <w:pgMar w:top="571" w:right="1133" w:bottom="1440" w:left="1156" w:header="439" w:footer="28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67B295F" w14:textId="77777777" w:rsidR="00021A06" w:rsidRDefault="00021A06" w:rsidP="00925489">
      <w:r>
        <w:separator/>
      </w:r>
    </w:p>
  </w:endnote>
  <w:endnote w:type="continuationSeparator" w:id="0">
    <w:p w14:paraId="21AF5A14" w14:textId="77777777" w:rsidR="00021A06" w:rsidRDefault="00021A06" w:rsidP="0092548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ptos Narrow"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BF5F1B6" w14:textId="2AFF826C" w:rsidR="00866551" w:rsidRDefault="007A566C" w:rsidP="007A566C">
    <w:pPr>
      <w:tabs>
        <w:tab w:val="center" w:pos="4550"/>
        <w:tab w:val="left" w:pos="5818"/>
      </w:tabs>
      <w:ind w:right="-472"/>
      <w:jc w:val="right"/>
      <w:rPr>
        <w:color w:val="222A35" w:themeColor="text2" w:themeShade="80"/>
      </w:rPr>
    </w:pPr>
    <w:r>
      <w:rPr>
        <w:noProof/>
      </w:rPr>
      <w:drawing>
        <wp:anchor distT="0" distB="0" distL="114300" distR="114300" simplePos="0" relativeHeight="251664384" behindDoc="1" locked="0" layoutInCell="1" allowOverlap="1" wp14:anchorId="60E8443E" wp14:editId="77C2FCB1">
          <wp:simplePos x="0" y="0"/>
          <wp:positionH relativeFrom="column">
            <wp:posOffset>-609406</wp:posOffset>
          </wp:positionH>
          <wp:positionV relativeFrom="paragraph">
            <wp:posOffset>-1009015</wp:posOffset>
          </wp:positionV>
          <wp:extent cx="1618615" cy="1439545"/>
          <wp:effectExtent l="0" t="0" r="0" b="0"/>
          <wp:wrapNone/>
          <wp:docPr id="812515545" name="Picture 81251554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Picture 4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18615" cy="143954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73E77D2B" w14:textId="77777777" w:rsidR="00866551" w:rsidRDefault="0086655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3236B15" w14:textId="77777777" w:rsidR="00021A06" w:rsidRDefault="00021A06" w:rsidP="00925489">
      <w:r>
        <w:separator/>
      </w:r>
    </w:p>
  </w:footnote>
  <w:footnote w:type="continuationSeparator" w:id="0">
    <w:p w14:paraId="3D85E216" w14:textId="77777777" w:rsidR="00021A06" w:rsidRDefault="00021A06" w:rsidP="0092548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2997C78" w14:textId="77777777" w:rsidR="00925489" w:rsidRDefault="00655C4E">
    <w:pPr>
      <w:pStyle w:val="Header"/>
    </w:pPr>
    <w:r>
      <w:rPr>
        <w:noProof/>
        <w:lang w:eastAsia="en-AU"/>
      </w:rPr>
      <w:pict w14:anchorId="02997C7B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6994056" o:spid="_x0000_s1026" type="#_x0000_t75" alt="" style="position:absolute;margin-left:0;margin-top:0;width:451.1pt;height:493.2pt;z-index:-251657216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1" o:title="JPC logo colour" gain="19661f" blacklevel="22938f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2997C79" w14:textId="309D531D" w:rsidR="00925489" w:rsidRDefault="007A566C">
    <w:pPr>
      <w:pStyle w:val="Header"/>
    </w:pPr>
    <w:r>
      <w:rPr>
        <w:noProof/>
      </w:rPr>
      <w:drawing>
        <wp:anchor distT="0" distB="0" distL="114300" distR="114300" simplePos="0" relativeHeight="251663360" behindDoc="0" locked="0" layoutInCell="1" allowOverlap="1" wp14:anchorId="40627F81" wp14:editId="07E0C9CF">
          <wp:simplePos x="0" y="0"/>
          <wp:positionH relativeFrom="column">
            <wp:posOffset>5047615</wp:posOffset>
          </wp:positionH>
          <wp:positionV relativeFrom="paragraph">
            <wp:posOffset>-158750</wp:posOffset>
          </wp:positionV>
          <wp:extent cx="1612265" cy="1440815"/>
          <wp:effectExtent l="0" t="0" r="6985" b="6985"/>
          <wp:wrapNone/>
          <wp:docPr id="581322854" name="Picture 58132285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Picture 5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12265" cy="144081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2997C7A" w14:textId="77777777" w:rsidR="00925489" w:rsidRDefault="00655C4E">
    <w:pPr>
      <w:pStyle w:val="Header"/>
    </w:pPr>
    <w:r>
      <w:rPr>
        <w:noProof/>
        <w:lang w:eastAsia="en-AU"/>
      </w:rPr>
      <w:pict w14:anchorId="02997C7D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6994055" o:spid="_x0000_s1025" type="#_x0000_t75" alt="" style="position:absolute;margin-left:0;margin-top:0;width:451.1pt;height:493.2pt;z-index:-251658240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1" o:title="JPC logo colour" gain="19661f" blacklevel="22938f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8FC6180"/>
    <w:multiLevelType w:val="hybridMultilevel"/>
    <w:tmpl w:val="8D52FBDE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10767DC"/>
    <w:multiLevelType w:val="hybridMultilevel"/>
    <w:tmpl w:val="DF94D8B6"/>
    <w:lvl w:ilvl="0" w:tplc="F0B04CE8">
      <w:start w:val="1"/>
      <w:numFmt w:val="decimal"/>
      <w:lvlText w:val="%1)"/>
      <w:lvlJc w:val="left"/>
      <w:pPr>
        <w:ind w:left="720" w:hanging="360"/>
      </w:pPr>
      <w:rPr>
        <w:rFonts w:ascii="Segoe UI" w:eastAsia="Times New Roman" w:hAnsi="Segoe UI" w:cs="Segoe UI" w:hint="default"/>
        <w:b w:val="0"/>
        <w:color w:val="1D2125"/>
        <w:sz w:val="23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44427A8"/>
    <w:multiLevelType w:val="hybridMultilevel"/>
    <w:tmpl w:val="A36CFCD6"/>
    <w:lvl w:ilvl="0" w:tplc="FFFFFFFF">
      <w:start w:val="1"/>
      <w:numFmt w:val="decimal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6520542"/>
    <w:multiLevelType w:val="hybridMultilevel"/>
    <w:tmpl w:val="A9DCEB0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0E365ED"/>
    <w:multiLevelType w:val="hybridMultilevel"/>
    <w:tmpl w:val="DF101122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04F757F"/>
    <w:multiLevelType w:val="hybridMultilevel"/>
    <w:tmpl w:val="4DCAB52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5CA219A"/>
    <w:multiLevelType w:val="hybridMultilevel"/>
    <w:tmpl w:val="8F68EE4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84012DC"/>
    <w:multiLevelType w:val="hybridMultilevel"/>
    <w:tmpl w:val="2B7C8024"/>
    <w:lvl w:ilvl="0" w:tplc="CF2E8DB6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5DD414A"/>
    <w:multiLevelType w:val="hybridMultilevel"/>
    <w:tmpl w:val="40765158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57429CD"/>
    <w:multiLevelType w:val="hybridMultilevel"/>
    <w:tmpl w:val="A6A6D91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53229526">
    <w:abstractNumId w:val="8"/>
  </w:num>
  <w:num w:numId="2" w16cid:durableId="938026932">
    <w:abstractNumId w:val="0"/>
  </w:num>
  <w:num w:numId="3" w16cid:durableId="1256473810">
    <w:abstractNumId w:val="2"/>
  </w:num>
  <w:num w:numId="4" w16cid:durableId="2034501019">
    <w:abstractNumId w:val="1"/>
  </w:num>
  <w:num w:numId="5" w16cid:durableId="1390567847">
    <w:abstractNumId w:val="4"/>
  </w:num>
  <w:num w:numId="6" w16cid:durableId="1443919413">
    <w:abstractNumId w:val="3"/>
  </w:num>
  <w:num w:numId="7" w16cid:durableId="707417356">
    <w:abstractNumId w:val="9"/>
  </w:num>
  <w:num w:numId="8" w16cid:durableId="927731813">
    <w:abstractNumId w:val="5"/>
  </w:num>
  <w:num w:numId="9" w16cid:durableId="988900964">
    <w:abstractNumId w:val="6"/>
  </w:num>
  <w:num w:numId="10" w16cid:durableId="1192111332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U1M7Y0NzA0M7AwszRT0lEKTi0uzszPAykwrAUAbJPQQCwAAAA="/>
  </w:docVars>
  <w:rsids>
    <w:rsidRoot w:val="009751D4"/>
    <w:rsid w:val="00021A06"/>
    <w:rsid w:val="00037D68"/>
    <w:rsid w:val="000401F1"/>
    <w:rsid w:val="00071D28"/>
    <w:rsid w:val="00086C38"/>
    <w:rsid w:val="000940C1"/>
    <w:rsid w:val="000D2A3E"/>
    <w:rsid w:val="000E5100"/>
    <w:rsid w:val="000F2482"/>
    <w:rsid w:val="000F2526"/>
    <w:rsid w:val="001035EB"/>
    <w:rsid w:val="00134E11"/>
    <w:rsid w:val="00163C4F"/>
    <w:rsid w:val="001A3105"/>
    <w:rsid w:val="001B0070"/>
    <w:rsid w:val="001B0738"/>
    <w:rsid w:val="001B2595"/>
    <w:rsid w:val="001C6015"/>
    <w:rsid w:val="001C7FDF"/>
    <w:rsid w:val="001E5280"/>
    <w:rsid w:val="00207162"/>
    <w:rsid w:val="00207C00"/>
    <w:rsid w:val="0021008E"/>
    <w:rsid w:val="002101FA"/>
    <w:rsid w:val="0023522B"/>
    <w:rsid w:val="00237280"/>
    <w:rsid w:val="002733AD"/>
    <w:rsid w:val="0027520A"/>
    <w:rsid w:val="002914B5"/>
    <w:rsid w:val="00297437"/>
    <w:rsid w:val="00300E76"/>
    <w:rsid w:val="00303C86"/>
    <w:rsid w:val="00325148"/>
    <w:rsid w:val="0037759C"/>
    <w:rsid w:val="00382316"/>
    <w:rsid w:val="00386C05"/>
    <w:rsid w:val="003A40F5"/>
    <w:rsid w:val="003B5AB8"/>
    <w:rsid w:val="003D08BA"/>
    <w:rsid w:val="003E13FC"/>
    <w:rsid w:val="004222DC"/>
    <w:rsid w:val="00436E49"/>
    <w:rsid w:val="00477062"/>
    <w:rsid w:val="004802C6"/>
    <w:rsid w:val="00482F2F"/>
    <w:rsid w:val="004E6744"/>
    <w:rsid w:val="00524E27"/>
    <w:rsid w:val="00534950"/>
    <w:rsid w:val="005438F9"/>
    <w:rsid w:val="00574858"/>
    <w:rsid w:val="005B20B7"/>
    <w:rsid w:val="005E2934"/>
    <w:rsid w:val="005E4F7D"/>
    <w:rsid w:val="005E69B4"/>
    <w:rsid w:val="005F3923"/>
    <w:rsid w:val="00607924"/>
    <w:rsid w:val="00653D68"/>
    <w:rsid w:val="00655C4E"/>
    <w:rsid w:val="006731D0"/>
    <w:rsid w:val="00673B0A"/>
    <w:rsid w:val="00674F18"/>
    <w:rsid w:val="00677E45"/>
    <w:rsid w:val="00684A98"/>
    <w:rsid w:val="006C330C"/>
    <w:rsid w:val="006D0EC7"/>
    <w:rsid w:val="007278F3"/>
    <w:rsid w:val="00753BDA"/>
    <w:rsid w:val="00754CD9"/>
    <w:rsid w:val="00791079"/>
    <w:rsid w:val="007A566C"/>
    <w:rsid w:val="007E4B7B"/>
    <w:rsid w:val="007F20A9"/>
    <w:rsid w:val="007F28F8"/>
    <w:rsid w:val="007F5CC7"/>
    <w:rsid w:val="00806F8D"/>
    <w:rsid w:val="008171EC"/>
    <w:rsid w:val="00866551"/>
    <w:rsid w:val="0087473B"/>
    <w:rsid w:val="00891B8B"/>
    <w:rsid w:val="008C17B9"/>
    <w:rsid w:val="008E062D"/>
    <w:rsid w:val="008F652E"/>
    <w:rsid w:val="00925489"/>
    <w:rsid w:val="00951286"/>
    <w:rsid w:val="00951CAC"/>
    <w:rsid w:val="009751D4"/>
    <w:rsid w:val="009809E2"/>
    <w:rsid w:val="009D216A"/>
    <w:rsid w:val="009E1676"/>
    <w:rsid w:val="00A1244A"/>
    <w:rsid w:val="00AA7732"/>
    <w:rsid w:val="00AC4103"/>
    <w:rsid w:val="00AF5467"/>
    <w:rsid w:val="00B26757"/>
    <w:rsid w:val="00B37156"/>
    <w:rsid w:val="00B449E3"/>
    <w:rsid w:val="00B50997"/>
    <w:rsid w:val="00B57B91"/>
    <w:rsid w:val="00B57C12"/>
    <w:rsid w:val="00BA6A95"/>
    <w:rsid w:val="00BB5274"/>
    <w:rsid w:val="00BC1D07"/>
    <w:rsid w:val="00C01BE9"/>
    <w:rsid w:val="00C7363B"/>
    <w:rsid w:val="00C837BA"/>
    <w:rsid w:val="00C85BB1"/>
    <w:rsid w:val="00CA4E24"/>
    <w:rsid w:val="00CE7EBE"/>
    <w:rsid w:val="00CF599F"/>
    <w:rsid w:val="00D14494"/>
    <w:rsid w:val="00D149F6"/>
    <w:rsid w:val="00D67006"/>
    <w:rsid w:val="00D82071"/>
    <w:rsid w:val="00DB540A"/>
    <w:rsid w:val="00DC0B60"/>
    <w:rsid w:val="00DC2FE8"/>
    <w:rsid w:val="00DD43E8"/>
    <w:rsid w:val="00DE3A7C"/>
    <w:rsid w:val="00E00F35"/>
    <w:rsid w:val="00E27FEB"/>
    <w:rsid w:val="00E35F68"/>
    <w:rsid w:val="00E57A35"/>
    <w:rsid w:val="00E66F84"/>
    <w:rsid w:val="00E723DD"/>
    <w:rsid w:val="00E81E19"/>
    <w:rsid w:val="00E82026"/>
    <w:rsid w:val="00EB0534"/>
    <w:rsid w:val="00ED5150"/>
    <w:rsid w:val="00EF395D"/>
    <w:rsid w:val="00F11895"/>
    <w:rsid w:val="00F63DF0"/>
    <w:rsid w:val="00FC1441"/>
    <w:rsid w:val="00FD505F"/>
    <w:rsid w:val="00FF0F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2997C6C"/>
  <w15:chartTrackingRefBased/>
  <w15:docId w15:val="{AB9CBF35-B02B-416E-934C-707A77385B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34E11"/>
    <w:pPr>
      <w:spacing w:after="0" w:line="240" w:lineRule="auto"/>
    </w:pPr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9751D4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751D4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925489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25489"/>
  </w:style>
  <w:style w:type="paragraph" w:styleId="Footer">
    <w:name w:val="footer"/>
    <w:basedOn w:val="Normal"/>
    <w:link w:val="FooterChar"/>
    <w:uiPriority w:val="99"/>
    <w:unhideWhenUsed/>
    <w:rsid w:val="00925489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25489"/>
  </w:style>
  <w:style w:type="paragraph" w:styleId="ListParagraph">
    <w:name w:val="List Paragraph"/>
    <w:basedOn w:val="Normal"/>
    <w:uiPriority w:val="34"/>
    <w:qFormat/>
    <w:rsid w:val="001B2595"/>
    <w:pPr>
      <w:ind w:left="720"/>
      <w:contextualSpacing/>
    </w:pPr>
  </w:style>
  <w:style w:type="paragraph" w:styleId="Title">
    <w:name w:val="Title"/>
    <w:basedOn w:val="Normal"/>
    <w:next w:val="Normal"/>
    <w:link w:val="TitleChar"/>
    <w:uiPriority w:val="10"/>
    <w:qFormat/>
    <w:rsid w:val="008E062D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8E062D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8E062D"/>
    <w:pPr>
      <w:pBdr>
        <w:top w:val="single" w:sz="4" w:space="10" w:color="5B9BD5" w:themeColor="accent1"/>
        <w:bottom w:val="single" w:sz="4" w:space="10" w:color="5B9BD5" w:themeColor="accent1"/>
      </w:pBdr>
      <w:spacing w:before="360" w:after="360"/>
      <w:ind w:left="864" w:right="864"/>
      <w:jc w:val="center"/>
    </w:pPr>
    <w:rPr>
      <w:i/>
      <w:iCs/>
      <w:color w:val="5B9BD5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8E062D"/>
    <w:rPr>
      <w:i/>
      <w:iCs/>
      <w:color w:val="5B9BD5" w:themeColor="accent1"/>
      <w:sz w:val="24"/>
      <w:szCs w:val="24"/>
    </w:rPr>
  </w:style>
  <w:style w:type="character" w:styleId="Strong">
    <w:name w:val="Strong"/>
    <w:basedOn w:val="DefaultParagraphFont"/>
    <w:uiPriority w:val="22"/>
    <w:qFormat/>
    <w:rsid w:val="00E723DD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86467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33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316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3007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9678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1168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794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921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129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eader" Target="header3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63</TotalTime>
  <Pages>5</Pages>
  <Words>1279</Words>
  <Characters>5615</Characters>
  <Application>Microsoft Office Word</Application>
  <DocSecurity>0</DocSecurity>
  <Lines>701</Lines>
  <Paragraphs>62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JPC Process template</vt:lpstr>
    </vt:vector>
  </TitlesOfParts>
  <Company/>
  <LinksUpToDate>false</LinksUpToDate>
  <CharactersWithSpaces>62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PC Process template</dc:title>
  <dc:subject/>
  <dc:creator>Kris Davis</dc:creator>
  <cp:keywords/>
  <dc:description/>
  <cp:lastModifiedBy>Diana Di Franco</cp:lastModifiedBy>
  <cp:revision>22</cp:revision>
  <cp:lastPrinted>2025-10-16T05:29:00Z</cp:lastPrinted>
  <dcterms:created xsi:type="dcterms:W3CDTF">2025-09-16T00:31:00Z</dcterms:created>
  <dcterms:modified xsi:type="dcterms:W3CDTF">2025-10-16T05:45:00Z</dcterms:modified>
</cp:coreProperties>
</file>